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3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06"/>
        <w:gridCol w:w="4064"/>
        <w:gridCol w:w="3969"/>
      </w:tblGrid>
      <w:tr w:rsidR="003A666A" w:rsidRPr="00F26498" w14:paraId="3B904A9C" w14:textId="77777777" w:rsidTr="007B5B1F">
        <w:trPr>
          <w:trHeight w:hRule="exact" w:val="1428"/>
        </w:trPr>
        <w:tc>
          <w:tcPr>
            <w:tcW w:w="567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04A98" w14:textId="77777777" w:rsidR="003A666A" w:rsidRPr="00F26498" w:rsidRDefault="003A666A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113" w:after="0" w:line="276" w:lineRule="auto"/>
              <w:ind w:left="104"/>
              <w:rPr>
                <w:rFonts w:cstheme="minorHAnsi"/>
                <w:spacing w:val="-1"/>
              </w:rPr>
            </w:pPr>
            <w:bookmarkStart w:id="0" w:name="bookmark0"/>
            <w:bookmarkEnd w:id="0"/>
            <w:r w:rsidRPr="00F26498">
              <w:rPr>
                <w:rFonts w:cstheme="minorHAnsi"/>
                <w:spacing w:val="-1"/>
              </w:rPr>
              <w:t>Wydział</w:t>
            </w:r>
            <w:r w:rsidRPr="00F26498">
              <w:rPr>
                <w:rFonts w:cstheme="minorHAnsi"/>
                <w:spacing w:val="1"/>
              </w:rPr>
              <w:t xml:space="preserve"> </w:t>
            </w:r>
            <w:r w:rsidRPr="00F26498">
              <w:rPr>
                <w:rFonts w:cstheme="minorHAnsi"/>
                <w:spacing w:val="-1"/>
              </w:rPr>
              <w:t>Informatyki</w:t>
            </w:r>
            <w:r w:rsidRPr="00F26498">
              <w:rPr>
                <w:rFonts w:cstheme="minorHAnsi"/>
                <w:spacing w:val="1"/>
              </w:rPr>
              <w:t xml:space="preserve"> </w:t>
            </w:r>
            <w:r w:rsidRPr="00F26498">
              <w:rPr>
                <w:rFonts w:cstheme="minorHAnsi"/>
                <w:spacing w:val="-1"/>
              </w:rPr>
              <w:t>Politechniki</w:t>
            </w:r>
            <w:r w:rsidRPr="00F26498">
              <w:rPr>
                <w:rFonts w:cstheme="minorHAnsi"/>
                <w:spacing w:val="1"/>
              </w:rPr>
              <w:t xml:space="preserve"> </w:t>
            </w:r>
            <w:r w:rsidRPr="00F26498">
              <w:rPr>
                <w:rFonts w:cstheme="minorHAnsi"/>
                <w:spacing w:val="-1"/>
              </w:rPr>
              <w:t>Białostockiej</w:t>
            </w:r>
          </w:p>
          <w:p w14:paraId="142D4A29" w14:textId="77777777" w:rsidR="00134506" w:rsidRPr="00F26498" w:rsidRDefault="00D310CD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76" w:lineRule="auto"/>
              <w:ind w:left="104"/>
              <w:rPr>
                <w:rFonts w:cstheme="minorHAnsi"/>
                <w:spacing w:val="-1"/>
              </w:rPr>
            </w:pPr>
            <w:r w:rsidRPr="00F26498">
              <w:rPr>
                <w:rFonts w:cstheme="minorHAnsi"/>
                <w:spacing w:val="-1"/>
              </w:rPr>
              <w:t>Zaawansowane bazy danych i hurtownie danych</w:t>
            </w:r>
          </w:p>
          <w:p w14:paraId="3B904A99" w14:textId="29469776" w:rsidR="003A666A" w:rsidRPr="00F26498" w:rsidRDefault="007A6B74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119" w:after="0" w:line="276" w:lineRule="auto"/>
              <w:ind w:left="104"/>
              <w:rPr>
                <w:rFonts w:cstheme="minorHAnsi"/>
              </w:rPr>
            </w:pPr>
            <w:r w:rsidRPr="00F26498">
              <w:rPr>
                <w:rFonts w:cstheme="minorHAnsi"/>
                <w:spacing w:val="-1"/>
              </w:rPr>
              <w:t>Pracownia specjalistyczna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904A9A" w14:textId="77777777" w:rsidR="003A666A" w:rsidRPr="00F26498" w:rsidRDefault="003A666A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113" w:after="0" w:line="276" w:lineRule="auto"/>
              <w:ind w:left="99"/>
              <w:rPr>
                <w:rFonts w:cstheme="minorHAnsi"/>
                <w:spacing w:val="-1"/>
              </w:rPr>
            </w:pPr>
            <w:r w:rsidRPr="00F26498">
              <w:rPr>
                <w:rFonts w:cstheme="minorHAnsi"/>
                <w:spacing w:val="-1"/>
              </w:rPr>
              <w:t>Data</w:t>
            </w:r>
            <w:r w:rsidRPr="00F26498">
              <w:rPr>
                <w:rFonts w:cstheme="minorHAnsi"/>
                <w:spacing w:val="-2"/>
              </w:rPr>
              <w:t xml:space="preserve"> </w:t>
            </w:r>
            <w:r w:rsidRPr="00F26498">
              <w:rPr>
                <w:rFonts w:cstheme="minorHAnsi"/>
                <w:spacing w:val="-1"/>
              </w:rPr>
              <w:t>realizacji</w:t>
            </w:r>
            <w:r w:rsidR="00364C1B" w:rsidRPr="00F26498">
              <w:rPr>
                <w:rFonts w:cstheme="minorHAnsi"/>
                <w:spacing w:val="-1"/>
              </w:rPr>
              <w:t>:</w:t>
            </w:r>
          </w:p>
          <w:p w14:paraId="3B904A9B" w14:textId="0CC1E75B" w:rsidR="00364C1B" w:rsidRPr="00F26498" w:rsidRDefault="004F292E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113" w:after="0" w:line="276" w:lineRule="auto"/>
              <w:ind w:left="99"/>
              <w:rPr>
                <w:rFonts w:cstheme="minorHAnsi"/>
              </w:rPr>
            </w:pPr>
            <w:r>
              <w:rPr>
                <w:rFonts w:cstheme="minorHAnsi"/>
                <w:spacing w:val="-1"/>
              </w:rPr>
              <w:t>24</w:t>
            </w:r>
            <w:r w:rsidR="00324202">
              <w:rPr>
                <w:rFonts w:cstheme="minorHAnsi"/>
                <w:spacing w:val="-1"/>
              </w:rPr>
              <w:t>.0</w:t>
            </w:r>
            <w:r>
              <w:rPr>
                <w:rFonts w:cstheme="minorHAnsi"/>
                <w:spacing w:val="-1"/>
              </w:rPr>
              <w:t>5</w:t>
            </w:r>
            <w:r w:rsidR="00364C1B" w:rsidRPr="00F26498">
              <w:rPr>
                <w:rFonts w:cstheme="minorHAnsi"/>
                <w:spacing w:val="-1"/>
              </w:rPr>
              <w:t>.20</w:t>
            </w:r>
            <w:r w:rsidR="00134506" w:rsidRPr="00F26498">
              <w:rPr>
                <w:rFonts w:cstheme="minorHAnsi"/>
                <w:spacing w:val="-1"/>
              </w:rPr>
              <w:t>20</w:t>
            </w:r>
            <w:r w:rsidR="00364C1B" w:rsidRPr="00F26498">
              <w:rPr>
                <w:rFonts w:cstheme="minorHAnsi"/>
                <w:spacing w:val="-1"/>
              </w:rPr>
              <w:t>r.</w:t>
            </w:r>
          </w:p>
        </w:tc>
      </w:tr>
      <w:tr w:rsidR="00364C1B" w:rsidRPr="00F26498" w14:paraId="3B904AA0" w14:textId="77777777" w:rsidTr="007B5B1F">
        <w:trPr>
          <w:trHeight w:val="397"/>
        </w:trPr>
        <w:tc>
          <w:tcPr>
            <w:tcW w:w="5670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3B904A9D" w14:textId="1AFD48BD" w:rsidR="00364C1B" w:rsidRPr="00F26498" w:rsidRDefault="00134506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113" w:after="0" w:line="276" w:lineRule="auto"/>
              <w:ind w:left="104"/>
              <w:rPr>
                <w:rFonts w:cstheme="minorHAnsi"/>
              </w:rPr>
            </w:pPr>
            <w:r w:rsidRPr="00F26498">
              <w:rPr>
                <w:rFonts w:cstheme="minorHAnsi"/>
                <w:spacing w:val="-1"/>
              </w:rPr>
              <w:t>Zadanie</w:t>
            </w:r>
            <w:r w:rsidR="00364C1B" w:rsidRPr="00F26498">
              <w:rPr>
                <w:rFonts w:cstheme="minorHAnsi"/>
              </w:rPr>
              <w:t xml:space="preserve"> </w:t>
            </w:r>
            <w:r w:rsidR="00B81698" w:rsidRPr="00F26498">
              <w:rPr>
                <w:rFonts w:cstheme="minorHAnsi"/>
              </w:rPr>
              <w:t>n</w:t>
            </w:r>
            <w:r w:rsidR="00364C1B" w:rsidRPr="00F26498">
              <w:rPr>
                <w:rFonts w:cstheme="minorHAnsi"/>
              </w:rPr>
              <w:t>r</w:t>
            </w:r>
            <w:r w:rsidR="007A6B74" w:rsidRPr="00F26498">
              <w:rPr>
                <w:rFonts w:cstheme="minorHAnsi"/>
                <w:spacing w:val="-2"/>
              </w:rPr>
              <w:t xml:space="preserve"> </w:t>
            </w:r>
            <w:r w:rsidR="00C51D0C">
              <w:rPr>
                <w:rFonts w:cstheme="minorHAnsi"/>
                <w:spacing w:val="-2"/>
              </w:rPr>
              <w:t>5</w:t>
            </w:r>
          </w:p>
        </w:tc>
        <w:tc>
          <w:tcPr>
            <w:tcW w:w="3969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3B904A9E" w14:textId="77777777" w:rsidR="00364C1B" w:rsidRPr="00F26498" w:rsidRDefault="00364C1B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113" w:after="0" w:line="276" w:lineRule="auto"/>
              <w:ind w:left="99"/>
              <w:rPr>
                <w:rFonts w:cstheme="minorHAnsi"/>
              </w:rPr>
            </w:pPr>
            <w:r w:rsidRPr="00F26498">
              <w:rPr>
                <w:rFonts w:cstheme="minorHAnsi"/>
                <w:spacing w:val="-1"/>
              </w:rPr>
              <w:t>Prowadzący:</w:t>
            </w:r>
          </w:p>
          <w:p w14:paraId="3B904A9F" w14:textId="1C38CC7A" w:rsidR="00364C1B" w:rsidRPr="00F26498" w:rsidRDefault="009E120A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49" w:after="0" w:line="276" w:lineRule="auto"/>
              <w:ind w:left="99"/>
              <w:rPr>
                <w:rFonts w:cstheme="minorHAnsi"/>
              </w:rPr>
            </w:pPr>
            <w:r w:rsidRPr="00F26498">
              <w:rPr>
                <w:rFonts w:cstheme="minorHAnsi"/>
                <w:spacing w:val="-1"/>
              </w:rPr>
              <w:t xml:space="preserve">dr hab. inż. Agnieszka </w:t>
            </w:r>
            <w:proofErr w:type="spellStart"/>
            <w:r w:rsidRPr="00F26498">
              <w:rPr>
                <w:rFonts w:cstheme="minorHAnsi"/>
                <w:spacing w:val="-1"/>
              </w:rPr>
              <w:t>Drużdżel</w:t>
            </w:r>
            <w:proofErr w:type="spellEnd"/>
            <w:r w:rsidRPr="00F26498">
              <w:rPr>
                <w:rFonts w:cstheme="minorHAnsi"/>
                <w:spacing w:val="-1"/>
              </w:rPr>
              <w:t>, prof. PB</w:t>
            </w:r>
          </w:p>
        </w:tc>
      </w:tr>
      <w:tr w:rsidR="00364C1B" w:rsidRPr="00F26498" w14:paraId="3B904AA3" w14:textId="77777777" w:rsidTr="007B5B1F">
        <w:trPr>
          <w:trHeight w:val="396"/>
        </w:trPr>
        <w:tc>
          <w:tcPr>
            <w:tcW w:w="5670" w:type="dxa"/>
            <w:gridSpan w:val="2"/>
            <w:tcBorders>
              <w:right w:val="single" w:sz="4" w:space="0" w:color="auto"/>
            </w:tcBorders>
          </w:tcPr>
          <w:p w14:paraId="3B904AA1" w14:textId="2CEFA04B" w:rsidR="00364C1B" w:rsidRPr="00F26498" w:rsidRDefault="00364C1B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49" w:after="0" w:line="276" w:lineRule="auto"/>
              <w:ind w:left="782" w:hanging="680"/>
              <w:rPr>
                <w:rFonts w:cstheme="minorHAnsi"/>
              </w:rPr>
            </w:pPr>
            <w:r w:rsidRPr="00F26498">
              <w:rPr>
                <w:rFonts w:cstheme="minorHAnsi"/>
                <w:spacing w:val="-1"/>
              </w:rPr>
              <w:t>Temat:</w:t>
            </w:r>
            <w:r w:rsidRPr="00F26498">
              <w:rPr>
                <w:rFonts w:cstheme="minorHAnsi"/>
                <w:spacing w:val="1"/>
              </w:rPr>
              <w:t xml:space="preserve"> </w:t>
            </w:r>
            <w:proofErr w:type="spellStart"/>
            <w:r w:rsidR="008B0FB4">
              <w:rPr>
                <w:rFonts w:cstheme="minorHAnsi"/>
                <w:spacing w:val="-1"/>
              </w:rPr>
              <w:t>MongoDB</w:t>
            </w:r>
            <w:proofErr w:type="spellEnd"/>
          </w:p>
        </w:tc>
        <w:tc>
          <w:tcPr>
            <w:tcW w:w="3969" w:type="dxa"/>
            <w:vMerge/>
            <w:tcBorders>
              <w:left w:val="single" w:sz="4" w:space="0" w:color="auto"/>
            </w:tcBorders>
          </w:tcPr>
          <w:p w14:paraId="3B904AA2" w14:textId="77777777" w:rsidR="00364C1B" w:rsidRPr="00F26498" w:rsidRDefault="00364C1B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49" w:after="0" w:line="276" w:lineRule="auto"/>
              <w:ind w:left="99"/>
              <w:rPr>
                <w:rFonts w:cstheme="minorHAnsi"/>
              </w:rPr>
            </w:pPr>
          </w:p>
        </w:tc>
      </w:tr>
      <w:tr w:rsidR="00364C1B" w:rsidRPr="00F26498" w14:paraId="3B904AA7" w14:textId="77777777" w:rsidTr="007B5B1F">
        <w:trPr>
          <w:trHeight w:val="397"/>
        </w:trPr>
        <w:tc>
          <w:tcPr>
            <w:tcW w:w="1606" w:type="dxa"/>
          </w:tcPr>
          <w:p w14:paraId="3B904AA4" w14:textId="0E2048D4" w:rsidR="00364C1B" w:rsidRPr="00F26498" w:rsidRDefault="00364C1B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79" w:after="0" w:line="276" w:lineRule="auto"/>
              <w:ind w:left="104"/>
              <w:rPr>
                <w:rFonts w:cstheme="minorHAnsi"/>
              </w:rPr>
            </w:pPr>
            <w:r w:rsidRPr="00F26498">
              <w:rPr>
                <w:rFonts w:cstheme="minorHAnsi"/>
                <w:spacing w:val="-1"/>
              </w:rPr>
              <w:t xml:space="preserve">Grupa </w:t>
            </w:r>
            <w:r w:rsidR="00264FA0" w:rsidRPr="00F26498">
              <w:rPr>
                <w:rFonts w:cstheme="minorHAnsi"/>
                <w:spacing w:val="-1"/>
              </w:rPr>
              <w:t>P</w:t>
            </w:r>
            <w:r w:rsidR="00AD0984" w:rsidRPr="00F26498">
              <w:rPr>
                <w:rFonts w:cstheme="minorHAnsi"/>
                <w:spacing w:val="-1"/>
              </w:rPr>
              <w:t>S</w:t>
            </w:r>
            <w:r w:rsidR="00264FA0" w:rsidRPr="00F26498">
              <w:rPr>
                <w:rFonts w:cstheme="minorHAnsi"/>
                <w:spacing w:val="-1"/>
              </w:rPr>
              <w:t xml:space="preserve"> 3</w:t>
            </w:r>
          </w:p>
        </w:tc>
        <w:tc>
          <w:tcPr>
            <w:tcW w:w="4064" w:type="dxa"/>
            <w:tcBorders>
              <w:right w:val="single" w:sz="4" w:space="0" w:color="auto"/>
            </w:tcBorders>
          </w:tcPr>
          <w:p w14:paraId="3B904AA5" w14:textId="77777777" w:rsidR="00364C1B" w:rsidRPr="00F26498" w:rsidRDefault="00364C1B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79" w:after="0" w:line="276" w:lineRule="auto"/>
              <w:rPr>
                <w:rFonts w:cstheme="minorHAnsi"/>
              </w:rPr>
            </w:pPr>
            <w:r w:rsidRPr="00F26498">
              <w:rPr>
                <w:rFonts w:cstheme="minorHAnsi"/>
                <w:spacing w:val="-2"/>
              </w:rPr>
              <w:t>Imię</w:t>
            </w:r>
            <w:r w:rsidRPr="00F26498">
              <w:rPr>
                <w:rFonts w:cstheme="minorHAnsi"/>
              </w:rPr>
              <w:t xml:space="preserve"> i</w:t>
            </w:r>
            <w:r w:rsidRPr="00F26498">
              <w:rPr>
                <w:rFonts w:cstheme="minorHAnsi"/>
                <w:spacing w:val="1"/>
              </w:rPr>
              <w:t xml:space="preserve"> </w:t>
            </w:r>
            <w:r w:rsidRPr="00F26498">
              <w:rPr>
                <w:rFonts w:cstheme="minorHAnsi"/>
                <w:spacing w:val="-1"/>
              </w:rPr>
              <w:t>nazwisko</w:t>
            </w:r>
          </w:p>
        </w:tc>
        <w:tc>
          <w:tcPr>
            <w:tcW w:w="3969" w:type="dxa"/>
            <w:vMerge/>
            <w:tcBorders>
              <w:left w:val="single" w:sz="4" w:space="0" w:color="auto"/>
              <w:bottom w:val="nil"/>
            </w:tcBorders>
          </w:tcPr>
          <w:p w14:paraId="3B904AA6" w14:textId="77777777" w:rsidR="00364C1B" w:rsidRPr="00F26498" w:rsidRDefault="00364C1B" w:rsidP="009C6588">
            <w:pPr>
              <w:autoSpaceDE w:val="0"/>
              <w:autoSpaceDN w:val="0"/>
              <w:adjustRightInd w:val="0"/>
              <w:spacing w:after="0" w:line="276" w:lineRule="auto"/>
              <w:rPr>
                <w:rFonts w:cstheme="minorHAnsi"/>
              </w:rPr>
            </w:pPr>
          </w:p>
        </w:tc>
      </w:tr>
      <w:tr w:rsidR="00586FA8" w:rsidRPr="00F26498" w14:paraId="3B904AAB" w14:textId="77777777" w:rsidTr="007B5B1F">
        <w:trPr>
          <w:trHeight w:val="397"/>
        </w:trPr>
        <w:tc>
          <w:tcPr>
            <w:tcW w:w="1606" w:type="dxa"/>
            <w:vMerge w:val="restart"/>
          </w:tcPr>
          <w:p w14:paraId="3B904AA8" w14:textId="679B9DC3" w:rsidR="00586FA8" w:rsidRPr="00F26498" w:rsidRDefault="00586FA8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78" w:after="0" w:line="276" w:lineRule="auto"/>
              <w:ind w:left="104"/>
              <w:rPr>
                <w:rFonts w:cstheme="minorHAnsi"/>
              </w:rPr>
            </w:pPr>
          </w:p>
        </w:tc>
        <w:tc>
          <w:tcPr>
            <w:tcW w:w="4064" w:type="dxa"/>
            <w:tcBorders>
              <w:right w:val="single" w:sz="4" w:space="0" w:color="auto"/>
            </w:tcBorders>
          </w:tcPr>
          <w:p w14:paraId="3B904AA9" w14:textId="77777777" w:rsidR="00586FA8" w:rsidRPr="00F26498" w:rsidRDefault="00586FA8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78" w:after="0" w:line="276" w:lineRule="auto"/>
              <w:rPr>
                <w:rFonts w:cstheme="minorHAnsi"/>
              </w:rPr>
            </w:pPr>
            <w:r w:rsidRPr="00F26498">
              <w:rPr>
                <w:rFonts w:cstheme="minorHAnsi"/>
              </w:rPr>
              <w:t>1. Adam Bajguz</w:t>
            </w:r>
          </w:p>
        </w:tc>
        <w:tc>
          <w:tcPr>
            <w:tcW w:w="396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B904AAA" w14:textId="77777777" w:rsidR="00586FA8" w:rsidRPr="00F26498" w:rsidRDefault="00586FA8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18" w:after="0" w:line="276" w:lineRule="auto"/>
              <w:ind w:left="99"/>
              <w:rPr>
                <w:rFonts w:cstheme="minorHAnsi"/>
              </w:rPr>
            </w:pPr>
            <w:r w:rsidRPr="00F26498">
              <w:rPr>
                <w:rFonts w:cstheme="minorHAnsi"/>
                <w:spacing w:val="-1"/>
              </w:rPr>
              <w:t>Ocena:</w:t>
            </w:r>
          </w:p>
        </w:tc>
      </w:tr>
      <w:tr w:rsidR="00586FA8" w:rsidRPr="00F26498" w14:paraId="3B904AAF" w14:textId="77777777" w:rsidTr="007B5B1F">
        <w:trPr>
          <w:trHeight w:val="397"/>
        </w:trPr>
        <w:tc>
          <w:tcPr>
            <w:tcW w:w="1606" w:type="dxa"/>
            <w:vMerge/>
          </w:tcPr>
          <w:p w14:paraId="3B904AAC" w14:textId="77777777" w:rsidR="00586FA8" w:rsidRPr="00F26498" w:rsidRDefault="00586FA8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48" w:after="0" w:line="276" w:lineRule="auto"/>
              <w:rPr>
                <w:rFonts w:cstheme="minorHAnsi"/>
              </w:rPr>
            </w:pPr>
          </w:p>
        </w:tc>
        <w:tc>
          <w:tcPr>
            <w:tcW w:w="4064" w:type="dxa"/>
            <w:tcBorders>
              <w:right w:val="single" w:sz="4" w:space="0" w:color="auto"/>
            </w:tcBorders>
          </w:tcPr>
          <w:p w14:paraId="3B904AAD" w14:textId="63FA6F81" w:rsidR="00586FA8" w:rsidRPr="00F26498" w:rsidRDefault="00586FA8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48" w:after="0" w:line="276" w:lineRule="auto"/>
              <w:rPr>
                <w:rFonts w:cstheme="minorHAnsi"/>
              </w:rPr>
            </w:pPr>
            <w:r w:rsidRPr="00F26498">
              <w:rPr>
                <w:rFonts w:cstheme="minorHAnsi"/>
              </w:rPr>
              <w:t xml:space="preserve">2. </w:t>
            </w:r>
            <w:r w:rsidR="00134506" w:rsidRPr="00F26498">
              <w:rPr>
                <w:rFonts w:cstheme="minorHAnsi"/>
              </w:rPr>
              <w:t>Michał Kierzkowski</w:t>
            </w:r>
          </w:p>
        </w:tc>
        <w:tc>
          <w:tcPr>
            <w:tcW w:w="3969" w:type="dxa"/>
            <w:vMerge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B904AAE" w14:textId="77777777" w:rsidR="00586FA8" w:rsidRPr="00F26498" w:rsidRDefault="00586FA8" w:rsidP="009C6588">
            <w:pPr>
              <w:kinsoku w:val="0"/>
              <w:overflowPunct w:val="0"/>
              <w:autoSpaceDE w:val="0"/>
              <w:autoSpaceDN w:val="0"/>
              <w:adjustRightInd w:val="0"/>
              <w:spacing w:before="48" w:after="0" w:line="276" w:lineRule="auto"/>
              <w:ind w:left="1515"/>
              <w:rPr>
                <w:rFonts w:cstheme="minorHAnsi"/>
              </w:rPr>
            </w:pPr>
          </w:p>
        </w:tc>
      </w:tr>
    </w:tbl>
    <w:p w14:paraId="3B904AB0" w14:textId="4B4820E3" w:rsidR="00054361" w:rsidRPr="00F26498" w:rsidRDefault="00E822CC" w:rsidP="009C6588">
      <w:pPr>
        <w:pStyle w:val="Nagwek1"/>
        <w:spacing w:line="276" w:lineRule="auto"/>
      </w:pPr>
      <w:r>
        <w:t xml:space="preserve">Realizacja zadania </w:t>
      </w:r>
      <w:r w:rsidR="007A6B74" w:rsidRPr="00F26498">
        <w:t>1</w:t>
      </w:r>
    </w:p>
    <w:p w14:paraId="4D05926B" w14:textId="125E76AD" w:rsidR="00287640" w:rsidRDefault="00827FEF" w:rsidP="009C6588">
      <w:pPr>
        <w:spacing w:line="276" w:lineRule="auto"/>
      </w:pPr>
      <w:r>
        <w:t>Do</w:t>
      </w:r>
      <w:r w:rsidR="008F66FD">
        <w:t xml:space="preserve"> realizacji zadania nr 1</w:t>
      </w:r>
      <w:r w:rsidR="00C50679">
        <w:t xml:space="preserve"> </w:t>
      </w:r>
      <w:r>
        <w:t>wykorzystano następujące polecenie „</w:t>
      </w:r>
      <w:proofErr w:type="spellStart"/>
      <w:r w:rsidRPr="009A5C28">
        <w:rPr>
          <w:rFonts w:ascii="Courier New" w:hAnsi="Courier New" w:cs="Courier New"/>
          <w:sz w:val="20"/>
          <w:szCs w:val="20"/>
        </w:rPr>
        <w:t>mongoimport</w:t>
      </w:r>
      <w:proofErr w:type="spellEnd"/>
      <w:r w:rsidRPr="009A5C28">
        <w:rPr>
          <w:rFonts w:ascii="Courier New" w:hAnsi="Courier New" w:cs="Courier New"/>
          <w:sz w:val="20"/>
          <w:szCs w:val="20"/>
        </w:rPr>
        <w:t xml:space="preserve"> --</w:t>
      </w:r>
      <w:proofErr w:type="spellStart"/>
      <w:r w:rsidRPr="009A5C28">
        <w:rPr>
          <w:rFonts w:ascii="Courier New" w:hAnsi="Courier New" w:cs="Courier New"/>
          <w:sz w:val="20"/>
          <w:szCs w:val="20"/>
        </w:rPr>
        <w:t>type</w:t>
      </w:r>
      <w:proofErr w:type="spellEnd"/>
      <w:r w:rsidRPr="009A5C28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9A5C28">
        <w:rPr>
          <w:rFonts w:ascii="Courier New" w:hAnsi="Courier New" w:cs="Courier New"/>
          <w:sz w:val="20"/>
          <w:szCs w:val="20"/>
        </w:rPr>
        <w:t>tsv</w:t>
      </w:r>
      <w:proofErr w:type="spellEnd"/>
      <w:r w:rsidRPr="009A5C28">
        <w:rPr>
          <w:rFonts w:ascii="Courier New" w:hAnsi="Courier New" w:cs="Courier New"/>
          <w:sz w:val="20"/>
          <w:szCs w:val="20"/>
        </w:rPr>
        <w:t xml:space="preserve"> --</w:t>
      </w:r>
      <w:proofErr w:type="spellStart"/>
      <w:r w:rsidRPr="009A5C28">
        <w:rPr>
          <w:rFonts w:ascii="Courier New" w:hAnsi="Courier New" w:cs="Courier New"/>
          <w:sz w:val="20"/>
          <w:szCs w:val="20"/>
        </w:rPr>
        <w:t>db</w:t>
      </w:r>
      <w:proofErr w:type="spellEnd"/>
      <w:r w:rsidRPr="009A5C28">
        <w:rPr>
          <w:rFonts w:ascii="Courier New" w:hAnsi="Courier New" w:cs="Courier New"/>
          <w:sz w:val="20"/>
          <w:szCs w:val="20"/>
        </w:rPr>
        <w:t xml:space="preserve"> IMDB --</w:t>
      </w:r>
      <w:proofErr w:type="spellStart"/>
      <w:r w:rsidRPr="009A5C28">
        <w:rPr>
          <w:rFonts w:ascii="Courier New" w:hAnsi="Courier New" w:cs="Courier New"/>
          <w:sz w:val="20"/>
          <w:szCs w:val="20"/>
        </w:rPr>
        <w:t>collection</w:t>
      </w:r>
      <w:proofErr w:type="spellEnd"/>
      <w:r w:rsidRPr="009A5C28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9A5C28">
        <w:rPr>
          <w:rFonts w:ascii="Courier New" w:hAnsi="Courier New" w:cs="Courier New"/>
          <w:sz w:val="20"/>
          <w:szCs w:val="20"/>
        </w:rPr>
        <w:t>nazwa_kolekcji</w:t>
      </w:r>
      <w:proofErr w:type="spellEnd"/>
      <w:r w:rsidRPr="009A5C28">
        <w:rPr>
          <w:rFonts w:ascii="Courier New" w:hAnsi="Courier New" w:cs="Courier New"/>
          <w:sz w:val="20"/>
          <w:szCs w:val="20"/>
        </w:rPr>
        <w:t xml:space="preserve"> --</w:t>
      </w:r>
      <w:proofErr w:type="spellStart"/>
      <w:r w:rsidRPr="009A5C28">
        <w:rPr>
          <w:rFonts w:ascii="Courier New" w:hAnsi="Courier New" w:cs="Courier New"/>
          <w:sz w:val="20"/>
          <w:szCs w:val="20"/>
        </w:rPr>
        <w:t>headerline</w:t>
      </w:r>
      <w:proofErr w:type="spellEnd"/>
      <w:r w:rsidRPr="009A5C28">
        <w:rPr>
          <w:rFonts w:ascii="Courier New" w:hAnsi="Courier New" w:cs="Courier New"/>
          <w:sz w:val="20"/>
          <w:szCs w:val="20"/>
        </w:rPr>
        <w:t xml:space="preserve"> --file </w:t>
      </w:r>
      <w:proofErr w:type="spellStart"/>
      <w:r w:rsidRPr="009A5C28">
        <w:rPr>
          <w:rFonts w:ascii="Courier New" w:hAnsi="Courier New" w:cs="Courier New"/>
          <w:sz w:val="20"/>
          <w:szCs w:val="20"/>
        </w:rPr>
        <w:t>ścieżka_do_pliku</w:t>
      </w:r>
      <w:proofErr w:type="spellEnd"/>
      <w:r>
        <w:t xml:space="preserve">”, które pozwoliło na załadownie wszystkich wymaganych plików jako kolekcje do bazy </w:t>
      </w:r>
      <w:proofErr w:type="spellStart"/>
      <w:r>
        <w:t>MongoDB</w:t>
      </w:r>
      <w:proofErr w:type="spellEnd"/>
      <w:r>
        <w:t>.</w:t>
      </w:r>
      <w:r w:rsidR="002D762A">
        <w:t xml:space="preserve"> Poprawność załadownia danych zaprezentowana jest na Rys. 1.</w:t>
      </w:r>
    </w:p>
    <w:p w14:paraId="6B4A8E44" w14:textId="5D4C63F8" w:rsidR="003F58C6" w:rsidRDefault="003F58C6" w:rsidP="009C6588">
      <w:pPr>
        <w:spacing w:line="276" w:lineRule="auto"/>
      </w:pPr>
    </w:p>
    <w:p w14:paraId="7B91D27B" w14:textId="5C496E90" w:rsidR="00B475E7" w:rsidRDefault="00954AC5" w:rsidP="009C6588">
      <w:r w:rsidRPr="00954AC5">
        <w:rPr>
          <w:noProof/>
        </w:rPr>
        <w:drawing>
          <wp:inline distT="0" distB="0" distL="0" distR="0" wp14:anchorId="2323E989" wp14:editId="615A44A5">
            <wp:extent cx="6120130" cy="177990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77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37756" w14:textId="21741336" w:rsidR="000F3100" w:rsidRDefault="000F3100" w:rsidP="009C6588">
      <w:r w:rsidRPr="000F3100">
        <w:rPr>
          <w:noProof/>
        </w:rPr>
        <w:drawing>
          <wp:inline distT="0" distB="0" distL="0" distR="0" wp14:anchorId="7D11BC94" wp14:editId="65F0F7BB">
            <wp:extent cx="6120130" cy="2756535"/>
            <wp:effectExtent l="0" t="0" r="0" b="571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24831" w14:textId="68CB780B" w:rsidR="000061C6" w:rsidRDefault="00AF59C3" w:rsidP="00BC5A04">
      <w:r w:rsidRPr="006032E6">
        <w:rPr>
          <w:b/>
          <w:bCs/>
        </w:rPr>
        <w:t>Rys. 1.</w:t>
      </w:r>
      <w:r>
        <w:t xml:space="preserve"> </w:t>
      </w:r>
      <w:r w:rsidR="00BB4549">
        <w:t>Prezentacja poprawności załadowania danych wraz z kodem odpowiedzialnym za wypisanie kolekcji</w:t>
      </w:r>
    </w:p>
    <w:p w14:paraId="122180CD" w14:textId="562866D9" w:rsidR="00BC5A04" w:rsidRDefault="00E822CC" w:rsidP="00F91866">
      <w:pPr>
        <w:pStyle w:val="Nagwek1"/>
        <w:spacing w:line="276" w:lineRule="auto"/>
      </w:pPr>
      <w:r>
        <w:lastRenderedPageBreak/>
        <w:t xml:space="preserve">Realizacja zadania </w:t>
      </w:r>
      <w:r w:rsidR="00BC5A04" w:rsidRPr="00F26498">
        <w:t>1</w:t>
      </w:r>
    </w:p>
    <w:p w14:paraId="2291CC60" w14:textId="35626F06" w:rsidR="001C05C2" w:rsidRDefault="008B2D1E" w:rsidP="001C05C2">
      <w:r>
        <w:t xml:space="preserve">W celu realizacji zadania </w:t>
      </w:r>
      <w:r w:rsidR="000F3100">
        <w:t xml:space="preserve">nr 2 </w:t>
      </w:r>
      <w:r w:rsidR="004C1344">
        <w:t xml:space="preserve">utworzono </w:t>
      </w:r>
      <w:r w:rsidR="000F3100">
        <w:t xml:space="preserve">kod przedstawiony na Rys. 2.1. Wynik działania tego kodu </w:t>
      </w:r>
      <w:r w:rsidR="004C1344">
        <w:t>zaprezentowano na</w:t>
      </w:r>
      <w:r w:rsidR="000F3100">
        <w:t xml:space="preserve"> Rys. 2.2.</w:t>
      </w:r>
    </w:p>
    <w:p w14:paraId="53B4488D" w14:textId="3D5DC3A8" w:rsidR="009A63EF" w:rsidRDefault="002F3105" w:rsidP="009A63EF">
      <w:pPr>
        <w:jc w:val="center"/>
      </w:pPr>
      <w:r w:rsidRPr="002F3105">
        <w:rPr>
          <w:noProof/>
        </w:rPr>
        <w:drawing>
          <wp:inline distT="0" distB="0" distL="0" distR="0" wp14:anchorId="5127C6F1" wp14:editId="07DAC92E">
            <wp:extent cx="4884517" cy="8185286"/>
            <wp:effectExtent l="0" t="0" r="0" b="635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0554" cy="824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14DBB" w14:textId="29386A2E" w:rsidR="00173A63" w:rsidRDefault="00173A63" w:rsidP="00173A63">
      <w:r w:rsidRPr="006032E6">
        <w:rPr>
          <w:b/>
          <w:bCs/>
        </w:rPr>
        <w:t xml:space="preserve">Rys. </w:t>
      </w:r>
      <w:r>
        <w:rPr>
          <w:b/>
          <w:bCs/>
        </w:rPr>
        <w:t>2.</w:t>
      </w:r>
      <w:r w:rsidRPr="006032E6">
        <w:rPr>
          <w:b/>
          <w:bCs/>
        </w:rPr>
        <w:t>1.</w:t>
      </w:r>
      <w:r>
        <w:t xml:space="preserve"> </w:t>
      </w:r>
      <w:r w:rsidR="007D2B0C">
        <w:t xml:space="preserve">Fragment </w:t>
      </w:r>
      <w:r w:rsidR="000E55C0">
        <w:t>najistotniejszego k</w:t>
      </w:r>
      <w:r>
        <w:t>od</w:t>
      </w:r>
      <w:r w:rsidR="00BC5A04">
        <w:t>u</w:t>
      </w:r>
      <w:r>
        <w:t xml:space="preserve"> realizując</w:t>
      </w:r>
      <w:r w:rsidR="000E55C0">
        <w:t>ego</w:t>
      </w:r>
      <w:r>
        <w:t xml:space="preserve"> zadanie nr 2</w:t>
      </w:r>
    </w:p>
    <w:p w14:paraId="246AB6A1" w14:textId="2336E5D8" w:rsidR="007D2B0C" w:rsidRDefault="002F3105" w:rsidP="00173A63">
      <w:r w:rsidRPr="002F3105">
        <w:rPr>
          <w:noProof/>
        </w:rPr>
        <w:lastRenderedPageBreak/>
        <w:drawing>
          <wp:inline distT="0" distB="0" distL="0" distR="0" wp14:anchorId="0C1C6497" wp14:editId="09B010F3">
            <wp:extent cx="6120130" cy="8881745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88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A829E" w14:textId="2E72E237" w:rsidR="00D02794" w:rsidRDefault="007D2B0C" w:rsidP="00E822CC">
      <w:r w:rsidRPr="006032E6">
        <w:rPr>
          <w:b/>
          <w:bCs/>
        </w:rPr>
        <w:t xml:space="preserve">Rys. </w:t>
      </w:r>
      <w:r w:rsidR="00A33F10">
        <w:rPr>
          <w:b/>
          <w:bCs/>
        </w:rPr>
        <w:t>2.2</w:t>
      </w:r>
      <w:r w:rsidRPr="006032E6">
        <w:rPr>
          <w:b/>
          <w:bCs/>
        </w:rPr>
        <w:t>.</w:t>
      </w:r>
      <w:r>
        <w:t xml:space="preserve"> Wynik działania kodu </w:t>
      </w:r>
      <w:r w:rsidR="00CA445F">
        <w:t>z Rys. 2.1</w:t>
      </w:r>
      <w:r w:rsidR="00D02794">
        <w:br w:type="page"/>
      </w:r>
    </w:p>
    <w:p w14:paraId="547CC4AC" w14:textId="79EB9E29" w:rsidR="000F3100" w:rsidRDefault="00E822CC" w:rsidP="004C1344">
      <w:pPr>
        <w:pStyle w:val="Nagwek1"/>
        <w:ind w:left="709" w:hanging="709"/>
      </w:pPr>
      <w:r>
        <w:lastRenderedPageBreak/>
        <w:t xml:space="preserve">Realizacja zadania </w:t>
      </w:r>
      <w:r w:rsidR="00DF37C0">
        <w:t>3</w:t>
      </w:r>
    </w:p>
    <w:p w14:paraId="44B8198F" w14:textId="029077F0" w:rsidR="00DF2431" w:rsidRDefault="004C1344" w:rsidP="004C1344">
      <w:r>
        <w:t>W celu realizacji zadania nr 3 utworzono kod przedstawiony na Rys. 3.1. Wynik działania tego kodu zaprezentowano na Rys. 3.2.</w:t>
      </w:r>
      <w:r w:rsidR="00E822CC">
        <w:t xml:space="preserve"> </w:t>
      </w:r>
      <w:r w:rsidR="00DF2431">
        <w:t xml:space="preserve">Podczas realizacji zadania, ze względu na występowanie w bazie </w:t>
      </w:r>
      <w:proofErr w:type="spellStart"/>
      <w:r w:rsidR="00DF2431">
        <w:t>originalTitle</w:t>
      </w:r>
      <w:proofErr w:type="spellEnd"/>
      <w:r w:rsidR="00DF2431">
        <w:t xml:space="preserve"> i </w:t>
      </w:r>
      <w:proofErr w:type="spellStart"/>
      <w:r w:rsidR="00DF2431">
        <w:t>primaryTitle</w:t>
      </w:r>
      <w:proofErr w:type="spellEnd"/>
      <w:r w:rsidR="00DF2431">
        <w:t xml:space="preserve"> wybrano </w:t>
      </w:r>
      <w:proofErr w:type="spellStart"/>
      <w:r w:rsidR="00DF2431">
        <w:t>originalTile</w:t>
      </w:r>
      <w:proofErr w:type="spellEnd"/>
      <w:r w:rsidR="00DF2431">
        <w:t xml:space="preserve"> jako tytuł po którym sortowano wyniki.</w:t>
      </w:r>
    </w:p>
    <w:p w14:paraId="64D6AB94" w14:textId="77777777" w:rsidR="00DF2431" w:rsidRDefault="00DF2431" w:rsidP="004C1344"/>
    <w:p w14:paraId="46C09F5A" w14:textId="0B62043E" w:rsidR="00A34A64" w:rsidRDefault="00E822CC" w:rsidP="004C1344">
      <w:r w:rsidRPr="00E822CC">
        <w:rPr>
          <w:noProof/>
        </w:rPr>
        <w:drawing>
          <wp:inline distT="0" distB="0" distL="0" distR="0" wp14:anchorId="4A49626A" wp14:editId="138F477A">
            <wp:extent cx="5885727" cy="3167594"/>
            <wp:effectExtent l="0" t="0" r="127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8479" cy="3201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2D290" w14:textId="4AF87B25" w:rsidR="00A34A64" w:rsidRDefault="00A34A64" w:rsidP="004C1344">
      <w:r w:rsidRPr="006032E6">
        <w:rPr>
          <w:b/>
          <w:bCs/>
        </w:rPr>
        <w:t xml:space="preserve">Rys. </w:t>
      </w:r>
      <w:r>
        <w:rPr>
          <w:b/>
          <w:bCs/>
        </w:rPr>
        <w:t>3.</w:t>
      </w:r>
      <w:r w:rsidRPr="006032E6">
        <w:rPr>
          <w:b/>
          <w:bCs/>
        </w:rPr>
        <w:t>1.</w:t>
      </w:r>
      <w:r>
        <w:t xml:space="preserve"> Fragment najistotniejszego kodu realizującego zadanie nr 3</w:t>
      </w:r>
    </w:p>
    <w:p w14:paraId="1D4A2AED" w14:textId="118ED6BC" w:rsidR="004C1344" w:rsidRDefault="00E822CC" w:rsidP="008713A8">
      <w:pPr>
        <w:jc w:val="center"/>
      </w:pPr>
      <w:r w:rsidRPr="00E822CC">
        <w:rPr>
          <w:noProof/>
        </w:rPr>
        <w:drawing>
          <wp:inline distT="0" distB="0" distL="0" distR="0" wp14:anchorId="2FD0B62A" wp14:editId="52DF0137">
            <wp:extent cx="3979980" cy="4317357"/>
            <wp:effectExtent l="0" t="0" r="1905" b="762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7310" cy="4379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8DBCA" w14:textId="5C389D84" w:rsidR="00B616A0" w:rsidRDefault="00A34A64" w:rsidP="00E822CC">
      <w:r w:rsidRPr="006032E6">
        <w:rPr>
          <w:b/>
          <w:bCs/>
        </w:rPr>
        <w:t xml:space="preserve">Rys. </w:t>
      </w:r>
      <w:r>
        <w:rPr>
          <w:b/>
          <w:bCs/>
        </w:rPr>
        <w:t>3.2</w:t>
      </w:r>
      <w:r w:rsidRPr="006032E6">
        <w:rPr>
          <w:b/>
          <w:bCs/>
        </w:rPr>
        <w:t>.</w:t>
      </w:r>
      <w:r>
        <w:t xml:space="preserve"> Wynik działania kodu z Rys. 3.1</w:t>
      </w:r>
      <w:r w:rsidR="00B616A0">
        <w:br w:type="page"/>
      </w:r>
    </w:p>
    <w:p w14:paraId="25817CD5" w14:textId="63036862" w:rsidR="00E822CC" w:rsidRDefault="00E822CC" w:rsidP="00E822CC">
      <w:pPr>
        <w:pStyle w:val="Nagwek1"/>
        <w:ind w:left="709" w:hanging="709"/>
      </w:pPr>
      <w:r>
        <w:lastRenderedPageBreak/>
        <w:t>Realizacja zadania 4</w:t>
      </w:r>
    </w:p>
    <w:p w14:paraId="739ECB13" w14:textId="2DCC2808" w:rsidR="00E822CC" w:rsidRDefault="00E822CC" w:rsidP="00E822CC">
      <w:r>
        <w:t>W celu realizacji zadania nr 4 utworzono kod przedstawiony na Rys. 4.1. Wynik działania tego kodu zaprezentowano na Rys. 4.2.</w:t>
      </w:r>
    </w:p>
    <w:p w14:paraId="2DE184A0" w14:textId="77777777" w:rsidR="00E822CC" w:rsidRDefault="00E822CC" w:rsidP="00E822CC"/>
    <w:p w14:paraId="3FA9B72E" w14:textId="714EB7EA" w:rsidR="00E822CC" w:rsidRDefault="004E6676" w:rsidP="00E822CC">
      <w:r w:rsidRPr="004E6676">
        <w:rPr>
          <w:noProof/>
        </w:rPr>
        <w:drawing>
          <wp:inline distT="0" distB="0" distL="0" distR="0" wp14:anchorId="73F27308" wp14:editId="4FFA8EE5">
            <wp:extent cx="6120130" cy="5741670"/>
            <wp:effectExtent l="0" t="0" r="0" b="0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74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53D5E" w14:textId="1269361F" w:rsidR="00E822CC" w:rsidRDefault="00E822CC" w:rsidP="00E822CC">
      <w:r w:rsidRPr="006032E6">
        <w:rPr>
          <w:b/>
          <w:bCs/>
        </w:rPr>
        <w:t xml:space="preserve">Rys. </w:t>
      </w:r>
      <w:r w:rsidR="001C211E">
        <w:rPr>
          <w:b/>
          <w:bCs/>
        </w:rPr>
        <w:t>4</w:t>
      </w:r>
      <w:r>
        <w:rPr>
          <w:b/>
          <w:bCs/>
        </w:rPr>
        <w:t>.</w:t>
      </w:r>
      <w:r w:rsidRPr="006032E6">
        <w:rPr>
          <w:b/>
          <w:bCs/>
        </w:rPr>
        <w:t>1.</w:t>
      </w:r>
      <w:r>
        <w:t xml:space="preserve"> Fragment najistotniejszego kodu realizującego zadanie nr </w:t>
      </w:r>
      <w:r w:rsidR="001C211E">
        <w:t>4</w:t>
      </w:r>
    </w:p>
    <w:p w14:paraId="694DFC6E" w14:textId="6FD9F880" w:rsidR="00ED559F" w:rsidRDefault="00ED559F" w:rsidP="00E822CC"/>
    <w:p w14:paraId="3170414D" w14:textId="7E92B931" w:rsidR="00E822CC" w:rsidRDefault="004E6676" w:rsidP="00E822CC">
      <w:r w:rsidRPr="004E6676">
        <w:rPr>
          <w:noProof/>
        </w:rPr>
        <w:lastRenderedPageBreak/>
        <w:drawing>
          <wp:inline distT="0" distB="0" distL="0" distR="0" wp14:anchorId="394CAD5A" wp14:editId="19F59CF2">
            <wp:extent cx="6120130" cy="5895340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89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9FD3B" w14:textId="77777777" w:rsidR="00ED559F" w:rsidRDefault="00E822CC" w:rsidP="00E822CC">
      <w:r w:rsidRPr="006032E6">
        <w:rPr>
          <w:b/>
          <w:bCs/>
        </w:rPr>
        <w:t xml:space="preserve">Rys. </w:t>
      </w:r>
      <w:r w:rsidR="001C211E">
        <w:rPr>
          <w:b/>
          <w:bCs/>
        </w:rPr>
        <w:t>4</w:t>
      </w:r>
      <w:r>
        <w:rPr>
          <w:b/>
          <w:bCs/>
        </w:rPr>
        <w:t>.2</w:t>
      </w:r>
      <w:r w:rsidRPr="006032E6">
        <w:rPr>
          <w:b/>
          <w:bCs/>
        </w:rPr>
        <w:t>.</w:t>
      </w:r>
      <w:r>
        <w:t xml:space="preserve"> </w:t>
      </w:r>
      <w:r w:rsidR="004E6676">
        <w:t>Fragment w</w:t>
      </w:r>
      <w:r>
        <w:t>ynik</w:t>
      </w:r>
      <w:r w:rsidR="004E6676">
        <w:t>ów</w:t>
      </w:r>
      <w:r>
        <w:t xml:space="preserve"> działania kodu z Rys. </w:t>
      </w:r>
      <w:r w:rsidR="001C211E">
        <w:t>4</w:t>
      </w:r>
      <w:r>
        <w:t>.1</w:t>
      </w:r>
    </w:p>
    <w:p w14:paraId="2689A278" w14:textId="26D81325" w:rsidR="00ED559F" w:rsidRDefault="00ED559F" w:rsidP="00E822CC"/>
    <w:p w14:paraId="4A632E9C" w14:textId="38E66C17" w:rsidR="00BB757E" w:rsidRDefault="00BB757E" w:rsidP="00E822CC">
      <w:r w:rsidRPr="00BB757E">
        <w:lastRenderedPageBreak/>
        <w:drawing>
          <wp:inline distT="0" distB="0" distL="0" distR="0" wp14:anchorId="7ACD8605" wp14:editId="113AA1B6">
            <wp:extent cx="6120130" cy="5186680"/>
            <wp:effectExtent l="0" t="0" r="0" b="0"/>
            <wp:docPr id="42" name="Obraz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18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F5EA6" w14:textId="2D574FF7" w:rsidR="00ED559F" w:rsidRDefault="00ED559F" w:rsidP="00ED559F">
      <w:r w:rsidRPr="006032E6">
        <w:rPr>
          <w:b/>
          <w:bCs/>
        </w:rPr>
        <w:t xml:space="preserve">Rys. </w:t>
      </w:r>
      <w:r>
        <w:rPr>
          <w:b/>
          <w:bCs/>
        </w:rPr>
        <w:t>4</w:t>
      </w:r>
      <w:r>
        <w:rPr>
          <w:b/>
          <w:bCs/>
        </w:rPr>
        <w:t>.2</w:t>
      </w:r>
      <w:r w:rsidRPr="006032E6">
        <w:rPr>
          <w:b/>
          <w:bCs/>
        </w:rPr>
        <w:t>.</w:t>
      </w:r>
      <w:r>
        <w:t xml:space="preserve"> Wpis z logów pokazujący rzeczywiste zapytanie zbudowane na bazie </w:t>
      </w:r>
      <w:proofErr w:type="spellStart"/>
      <w:r>
        <w:t>Expression</w:t>
      </w:r>
      <w:proofErr w:type="spellEnd"/>
      <w:r>
        <w:t xml:space="preserve"> </w:t>
      </w:r>
      <w:proofErr w:type="spellStart"/>
      <w:r>
        <w:t>Tree</w:t>
      </w:r>
      <w:proofErr w:type="spellEnd"/>
      <w:r>
        <w:t xml:space="preserve"> z LINQ</w:t>
      </w:r>
    </w:p>
    <w:p w14:paraId="09A37D9E" w14:textId="77777777" w:rsidR="00ED559F" w:rsidRDefault="00ED559F" w:rsidP="00ED559F"/>
    <w:p w14:paraId="33C52633" w14:textId="654E6EDA" w:rsidR="00ED559F" w:rsidRPr="00432DB6" w:rsidRDefault="00ED559F" w:rsidP="00ED559F">
      <w:r>
        <w:t xml:space="preserve">Należy zauważyć że użycie </w:t>
      </w:r>
      <w:proofErr w:type="spellStart"/>
      <w:r>
        <w:t>ToLower</w:t>
      </w:r>
      <w:proofErr w:type="spellEnd"/>
      <w:r>
        <w:t xml:space="preserve">() lub </w:t>
      </w:r>
      <w:proofErr w:type="spellStart"/>
      <w:r>
        <w:t>ToUpper</w:t>
      </w:r>
      <w:proofErr w:type="spellEnd"/>
      <w:r>
        <w:t xml:space="preserve">() tak naprawdę powoduje zastosowanie porównywania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insenstive</w:t>
      </w:r>
      <w:proofErr w:type="spellEnd"/>
      <w:r>
        <w:t xml:space="preserve">, co pokazuje wpis z logów na Rys. 4.1. Parametr </w:t>
      </w:r>
      <w:r w:rsidRPr="00432DB6">
        <w:rPr>
          <w:b/>
          <w:bCs/>
        </w:rPr>
        <w:t>i</w:t>
      </w:r>
      <w:r>
        <w:t xml:space="preserve"> po wyrażeniu regularnym np. /</w:t>
      </w:r>
      <w:proofErr w:type="spellStart"/>
      <w:r w:rsidR="00BB757E">
        <w:t>comedy</w:t>
      </w:r>
      <w:proofErr w:type="spellEnd"/>
      <w:r>
        <w:t xml:space="preserve">/ oznacza że wielkość liter nie ma znaczenie, natomiast </w:t>
      </w:r>
      <w:r w:rsidRPr="00432DB6">
        <w:rPr>
          <w:b/>
          <w:bCs/>
        </w:rPr>
        <w:t>s</w:t>
      </w:r>
      <w:r>
        <w:rPr>
          <w:b/>
          <w:bCs/>
        </w:rPr>
        <w:t xml:space="preserve"> </w:t>
      </w:r>
      <w:r w:rsidRPr="00432DB6">
        <w:t>umożliwia znakowi kropki (.) dopasowanie wszystkich znaki, w tym znaku nowej linii.</w:t>
      </w:r>
    </w:p>
    <w:p w14:paraId="43E41AA7" w14:textId="77777777" w:rsidR="00ED559F" w:rsidRDefault="00ED559F" w:rsidP="00E822CC"/>
    <w:p w14:paraId="3A85EE15" w14:textId="092AA40C" w:rsidR="00E822CC" w:rsidRDefault="00E822CC" w:rsidP="00E822CC">
      <w:r>
        <w:br w:type="page"/>
      </w:r>
    </w:p>
    <w:p w14:paraId="6BDF8FB1" w14:textId="6969AE5A" w:rsidR="00E822CC" w:rsidRDefault="00E822CC" w:rsidP="00E822CC">
      <w:pPr>
        <w:pStyle w:val="Nagwek1"/>
        <w:ind w:left="709" w:hanging="709"/>
      </w:pPr>
      <w:r>
        <w:lastRenderedPageBreak/>
        <w:t>Realizacja zadania 5</w:t>
      </w:r>
    </w:p>
    <w:p w14:paraId="7A985DC7" w14:textId="03B65536" w:rsidR="00E822CC" w:rsidRDefault="00E822CC" w:rsidP="00E822CC">
      <w:r>
        <w:t>W celu realizacji zadania nr 5 utworzono kod przedstawiony na Rys. 5.1. Wynik działania tego kodu zaprezentowano na Rys. 5.2.</w:t>
      </w:r>
    </w:p>
    <w:p w14:paraId="42528B76" w14:textId="77777777" w:rsidR="00E822CC" w:rsidRDefault="00E822CC" w:rsidP="00E822CC"/>
    <w:p w14:paraId="73BD048E" w14:textId="4EC4CBD8" w:rsidR="00E822CC" w:rsidRDefault="006B6CE3" w:rsidP="00E822CC">
      <w:r w:rsidRPr="006B6CE3">
        <w:rPr>
          <w:noProof/>
        </w:rPr>
        <w:drawing>
          <wp:inline distT="0" distB="0" distL="0" distR="0" wp14:anchorId="6ECD0FB2" wp14:editId="123FD1D6">
            <wp:extent cx="6120130" cy="4233545"/>
            <wp:effectExtent l="0" t="0" r="0" b="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23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4C1DC" w14:textId="54B17CCF" w:rsidR="00E822CC" w:rsidRDefault="00E822CC" w:rsidP="00E822CC">
      <w:r w:rsidRPr="006032E6">
        <w:rPr>
          <w:b/>
          <w:bCs/>
        </w:rPr>
        <w:t xml:space="preserve">Rys. </w:t>
      </w:r>
      <w:r w:rsidR="001C211E">
        <w:rPr>
          <w:b/>
          <w:bCs/>
        </w:rPr>
        <w:t>5</w:t>
      </w:r>
      <w:r>
        <w:rPr>
          <w:b/>
          <w:bCs/>
        </w:rPr>
        <w:t>.</w:t>
      </w:r>
      <w:r w:rsidRPr="006032E6">
        <w:rPr>
          <w:b/>
          <w:bCs/>
        </w:rPr>
        <w:t>1.</w:t>
      </w:r>
      <w:r>
        <w:t xml:space="preserve"> Fragment najistotniejszego kodu realizującego zadanie nr </w:t>
      </w:r>
      <w:r w:rsidR="001C211E">
        <w:t>5</w:t>
      </w:r>
    </w:p>
    <w:p w14:paraId="380E01AB" w14:textId="77777777" w:rsidR="006B6CE3" w:rsidRDefault="006B6CE3" w:rsidP="00E822CC"/>
    <w:p w14:paraId="756DDB94" w14:textId="1DE9C70F" w:rsidR="00E822CC" w:rsidRDefault="006B6CE3" w:rsidP="00E822CC">
      <w:r w:rsidRPr="006B6CE3">
        <w:rPr>
          <w:noProof/>
        </w:rPr>
        <w:drawing>
          <wp:inline distT="0" distB="0" distL="0" distR="0" wp14:anchorId="2C865082" wp14:editId="54C7DBB2">
            <wp:extent cx="6120130" cy="2856230"/>
            <wp:effectExtent l="0" t="0" r="0" b="1270"/>
            <wp:docPr id="29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5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DA19F" w14:textId="6AFF9BC2" w:rsidR="00E822CC" w:rsidRDefault="00E822CC" w:rsidP="00E822CC">
      <w:r w:rsidRPr="006032E6">
        <w:rPr>
          <w:b/>
          <w:bCs/>
        </w:rPr>
        <w:t xml:space="preserve">Rys. </w:t>
      </w:r>
      <w:r w:rsidR="001C211E">
        <w:rPr>
          <w:b/>
          <w:bCs/>
        </w:rPr>
        <w:t>5</w:t>
      </w:r>
      <w:r>
        <w:rPr>
          <w:b/>
          <w:bCs/>
        </w:rPr>
        <w:t>.2</w:t>
      </w:r>
      <w:r w:rsidRPr="006032E6">
        <w:rPr>
          <w:b/>
          <w:bCs/>
        </w:rPr>
        <w:t>.</w:t>
      </w:r>
      <w:r>
        <w:t xml:space="preserve"> Wynik działania kodu z Rys. </w:t>
      </w:r>
      <w:r w:rsidR="001C211E">
        <w:t>5</w:t>
      </w:r>
      <w:r>
        <w:t>.1</w:t>
      </w:r>
      <w:r>
        <w:br w:type="page"/>
      </w:r>
    </w:p>
    <w:p w14:paraId="5D5E507C" w14:textId="6F92B9BC" w:rsidR="00E822CC" w:rsidRDefault="00E822CC" w:rsidP="00E822CC">
      <w:pPr>
        <w:pStyle w:val="Nagwek1"/>
        <w:ind w:left="709" w:hanging="709"/>
      </w:pPr>
      <w:r>
        <w:lastRenderedPageBreak/>
        <w:t>Realizacja zadania 6</w:t>
      </w:r>
    </w:p>
    <w:p w14:paraId="064289E7" w14:textId="0FEC4A9D" w:rsidR="00E822CC" w:rsidRDefault="00E822CC" w:rsidP="00E822CC">
      <w:r>
        <w:t xml:space="preserve">W celu realizacji zadania nr 6 utworzono kod przedstawiony na Rys. 6.1. Wynik działania tego kodu zaprezentowano na Rys. 6.2. Podczas realizacji zadania, ze względu na występowanie w bazie </w:t>
      </w:r>
      <w:proofErr w:type="spellStart"/>
      <w:r>
        <w:t>originalTitle</w:t>
      </w:r>
      <w:proofErr w:type="spellEnd"/>
      <w:r>
        <w:t xml:space="preserve"> i </w:t>
      </w:r>
      <w:proofErr w:type="spellStart"/>
      <w:r>
        <w:t>primaryTitle</w:t>
      </w:r>
      <w:proofErr w:type="spellEnd"/>
      <w:r>
        <w:t xml:space="preserve"> wybrano </w:t>
      </w:r>
      <w:proofErr w:type="spellStart"/>
      <w:r>
        <w:t>originalTile</w:t>
      </w:r>
      <w:proofErr w:type="spellEnd"/>
      <w:r>
        <w:t xml:space="preserve"> jako tytuł po którym sortowano wyniki.</w:t>
      </w:r>
    </w:p>
    <w:p w14:paraId="41B12920" w14:textId="77777777" w:rsidR="00E822CC" w:rsidRDefault="00E822CC" w:rsidP="00E822CC"/>
    <w:p w14:paraId="44839208" w14:textId="281B07F2" w:rsidR="00E822CC" w:rsidRDefault="006B6CE3" w:rsidP="00E822CC">
      <w:r w:rsidRPr="006B6CE3">
        <w:rPr>
          <w:noProof/>
        </w:rPr>
        <w:drawing>
          <wp:inline distT="0" distB="0" distL="0" distR="0" wp14:anchorId="300CA814" wp14:editId="478828F1">
            <wp:extent cx="6120130" cy="5740400"/>
            <wp:effectExtent l="0" t="0" r="0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74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61BD8" w14:textId="32DE7E55" w:rsidR="00E822CC" w:rsidRDefault="00E822CC" w:rsidP="00E822CC">
      <w:r w:rsidRPr="006032E6">
        <w:rPr>
          <w:b/>
          <w:bCs/>
        </w:rPr>
        <w:t xml:space="preserve">Rys. </w:t>
      </w:r>
      <w:r w:rsidR="001C211E">
        <w:rPr>
          <w:b/>
          <w:bCs/>
        </w:rPr>
        <w:t>6</w:t>
      </w:r>
      <w:r>
        <w:rPr>
          <w:b/>
          <w:bCs/>
        </w:rPr>
        <w:t>.</w:t>
      </w:r>
      <w:r w:rsidRPr="006032E6">
        <w:rPr>
          <w:b/>
          <w:bCs/>
        </w:rPr>
        <w:t>1.</w:t>
      </w:r>
      <w:r>
        <w:t xml:space="preserve"> Fragment najistotniejszego kodu realizującego zadanie nr </w:t>
      </w:r>
      <w:r w:rsidR="001C211E">
        <w:t>6</w:t>
      </w:r>
    </w:p>
    <w:p w14:paraId="61E6E643" w14:textId="73600ED6" w:rsidR="00E822CC" w:rsidRDefault="006B6CE3" w:rsidP="00E822CC">
      <w:r w:rsidRPr="006B6CE3">
        <w:rPr>
          <w:noProof/>
        </w:rPr>
        <w:lastRenderedPageBreak/>
        <w:drawing>
          <wp:inline distT="0" distB="0" distL="0" distR="0" wp14:anchorId="47261536" wp14:editId="42074739">
            <wp:extent cx="6120130" cy="7258685"/>
            <wp:effectExtent l="0" t="0" r="0" b="0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25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C8C67" w14:textId="67DA46E5" w:rsidR="00E822CC" w:rsidRDefault="00E822CC" w:rsidP="00E822CC">
      <w:r w:rsidRPr="006032E6">
        <w:rPr>
          <w:b/>
          <w:bCs/>
        </w:rPr>
        <w:t xml:space="preserve">Rys. </w:t>
      </w:r>
      <w:r w:rsidR="001C211E">
        <w:rPr>
          <w:b/>
          <w:bCs/>
        </w:rPr>
        <w:t>6</w:t>
      </w:r>
      <w:r>
        <w:rPr>
          <w:b/>
          <w:bCs/>
        </w:rPr>
        <w:t>.2</w:t>
      </w:r>
      <w:r w:rsidRPr="006032E6">
        <w:rPr>
          <w:b/>
          <w:bCs/>
        </w:rPr>
        <w:t>.</w:t>
      </w:r>
      <w:r>
        <w:t xml:space="preserve"> Wynik działania kodu z Rys. </w:t>
      </w:r>
      <w:r w:rsidR="001C211E">
        <w:t>6</w:t>
      </w:r>
      <w:r>
        <w:t>.1</w:t>
      </w:r>
      <w:r>
        <w:br w:type="page"/>
      </w:r>
    </w:p>
    <w:p w14:paraId="76F71683" w14:textId="744E959F" w:rsidR="00E822CC" w:rsidRDefault="00E822CC" w:rsidP="00E822CC">
      <w:pPr>
        <w:pStyle w:val="Nagwek1"/>
        <w:ind w:left="709" w:hanging="709"/>
      </w:pPr>
      <w:r>
        <w:lastRenderedPageBreak/>
        <w:t>Realizacja zadania 7</w:t>
      </w:r>
    </w:p>
    <w:p w14:paraId="0027A99D" w14:textId="7A7AF617" w:rsidR="00E822CC" w:rsidRDefault="00E822CC" w:rsidP="00E822CC">
      <w:r>
        <w:t>W celu realizacji zadania nr 7 utworzono kod przedstawiony na Rys. 7.1. Wynik działania tego kodu zaprezentowano na Rys. 7.2.</w:t>
      </w:r>
      <w:r w:rsidR="002A5947">
        <w:t xml:space="preserve"> Zapytanie zwraca </w:t>
      </w:r>
      <w:r w:rsidR="00BD4B71">
        <w:t>13577</w:t>
      </w:r>
      <w:r w:rsidR="002A5947">
        <w:t xml:space="preserve"> dokumentów.</w:t>
      </w:r>
    </w:p>
    <w:p w14:paraId="2FC18F46" w14:textId="77777777" w:rsidR="00C96C50" w:rsidRDefault="00C96C50" w:rsidP="00E822CC"/>
    <w:p w14:paraId="0CA28FA1" w14:textId="05C00BD1" w:rsidR="00E822CC" w:rsidRDefault="00BD4B71" w:rsidP="00E822CC">
      <w:r w:rsidRPr="00BD4B71">
        <w:drawing>
          <wp:inline distT="0" distB="0" distL="0" distR="0" wp14:anchorId="33920AC6" wp14:editId="1616DA28">
            <wp:extent cx="6120130" cy="5758815"/>
            <wp:effectExtent l="0" t="0" r="0" b="0"/>
            <wp:docPr id="47" name="Obraz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75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4DF4A" w14:textId="4E048525" w:rsidR="00E822CC" w:rsidRDefault="00E822CC" w:rsidP="00E822CC">
      <w:r w:rsidRPr="006032E6">
        <w:rPr>
          <w:b/>
          <w:bCs/>
        </w:rPr>
        <w:t xml:space="preserve">Rys. </w:t>
      </w:r>
      <w:r w:rsidR="001C211E">
        <w:rPr>
          <w:b/>
          <w:bCs/>
        </w:rPr>
        <w:t>7</w:t>
      </w:r>
      <w:r>
        <w:rPr>
          <w:b/>
          <w:bCs/>
        </w:rPr>
        <w:t>.</w:t>
      </w:r>
      <w:r w:rsidRPr="006032E6">
        <w:rPr>
          <w:b/>
          <w:bCs/>
        </w:rPr>
        <w:t>1.</w:t>
      </w:r>
      <w:r>
        <w:t xml:space="preserve"> Fragment najistotniejszego kodu realizującego zadanie nr </w:t>
      </w:r>
      <w:r w:rsidR="001C211E">
        <w:t>7</w:t>
      </w:r>
    </w:p>
    <w:p w14:paraId="1E74B65C" w14:textId="7E8499B2" w:rsidR="00BD4B71" w:rsidRDefault="00BD4B71" w:rsidP="00E822CC"/>
    <w:p w14:paraId="40093D4C" w14:textId="11A7B8B8" w:rsidR="00BD4B71" w:rsidRDefault="00BD4B71" w:rsidP="00E822CC">
      <w:r>
        <w:t xml:space="preserve">Ze względu na bardzo długi czas zajmowany prawdopodobnie przez złączenia, które w tej bazie </w:t>
      </w:r>
      <w:proofErr w:type="spellStart"/>
      <w:r>
        <w:t>sa</w:t>
      </w:r>
      <w:proofErr w:type="spellEnd"/>
      <w:r>
        <w:t xml:space="preserve"> oparte na wartościach tekstowych. Wynik przedstawiony na Rys. 7.2 jest oparty na 100 filmach – </w:t>
      </w:r>
      <w:proofErr w:type="spellStart"/>
      <w:r>
        <w:t>odkomentowania</w:t>
      </w:r>
      <w:proofErr w:type="spellEnd"/>
      <w:r>
        <w:t xml:space="preserve"> linia nr 32. Możliwym rozwiązaniem tego problemu była by konwersja pól i wartości z tekstowych na liczbowe i dodanie indeksu, </w:t>
      </w:r>
      <w:r w:rsidR="008F1744">
        <w:t xml:space="preserve">jednakże </w:t>
      </w:r>
      <w:r>
        <w:t>polecenie nie określa czy taka operacja jest dopuszczalna.</w:t>
      </w:r>
      <w:r w:rsidR="008F1744">
        <w:t xml:space="preserve"> Zatem podjęto </w:t>
      </w:r>
      <w:r w:rsidR="00621E7D">
        <w:t>decyzję</w:t>
      </w:r>
      <w:r w:rsidR="008F1744">
        <w:t xml:space="preserve"> o zaprezentowaniu działania kodu na wspomnianym podzbiorze</w:t>
      </w:r>
      <w:r w:rsidR="00621E7D">
        <w:t xml:space="preserve"> 100 filmów</w:t>
      </w:r>
      <w:r w:rsidR="008F1744">
        <w:t>.</w:t>
      </w:r>
    </w:p>
    <w:p w14:paraId="05E6D155" w14:textId="5B95BB93" w:rsidR="00E822CC" w:rsidRDefault="00426397" w:rsidP="00E822CC">
      <w:r w:rsidRPr="00426397">
        <w:lastRenderedPageBreak/>
        <w:drawing>
          <wp:inline distT="0" distB="0" distL="0" distR="0" wp14:anchorId="1A49E91F" wp14:editId="0B7CCE57">
            <wp:extent cx="4950729" cy="8972550"/>
            <wp:effectExtent l="0" t="0" r="2540" b="0"/>
            <wp:docPr id="46" name="Obraz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58035" cy="898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96D3E" w14:textId="61DC51B8" w:rsidR="00E822CC" w:rsidRDefault="00E822CC" w:rsidP="00E822CC">
      <w:r w:rsidRPr="006032E6">
        <w:rPr>
          <w:b/>
          <w:bCs/>
        </w:rPr>
        <w:t xml:space="preserve">Rys. </w:t>
      </w:r>
      <w:r w:rsidR="001C211E">
        <w:rPr>
          <w:b/>
          <w:bCs/>
        </w:rPr>
        <w:t>7</w:t>
      </w:r>
      <w:r>
        <w:rPr>
          <w:b/>
          <w:bCs/>
        </w:rPr>
        <w:t>.2</w:t>
      </w:r>
      <w:r w:rsidRPr="006032E6">
        <w:rPr>
          <w:b/>
          <w:bCs/>
        </w:rPr>
        <w:t>.</w:t>
      </w:r>
      <w:r>
        <w:t xml:space="preserve"> Wynik działania kodu z Rys. </w:t>
      </w:r>
      <w:r w:rsidR="001C211E">
        <w:t>7</w:t>
      </w:r>
      <w:r>
        <w:t>.1</w:t>
      </w:r>
      <w:r>
        <w:br w:type="page"/>
      </w:r>
    </w:p>
    <w:p w14:paraId="5D92E106" w14:textId="2C2B934D" w:rsidR="00E822CC" w:rsidRDefault="00E822CC" w:rsidP="00E822CC">
      <w:pPr>
        <w:pStyle w:val="Nagwek1"/>
        <w:ind w:left="709" w:hanging="709"/>
      </w:pPr>
      <w:r>
        <w:lastRenderedPageBreak/>
        <w:t>Realizacja zadania 8</w:t>
      </w:r>
    </w:p>
    <w:p w14:paraId="66CF7FA4" w14:textId="53128368" w:rsidR="00E822CC" w:rsidRDefault="00E822CC" w:rsidP="00E822CC">
      <w:r>
        <w:t>W celu realizacji zadania nr 8 utworzono kod przedstawiony na Rys. 8.1. Wynik działania tego kodu zaprezentowano na Rys. 8.2.</w:t>
      </w:r>
    </w:p>
    <w:p w14:paraId="416095F6" w14:textId="77777777" w:rsidR="00E822CC" w:rsidRDefault="00E822CC" w:rsidP="00E822CC"/>
    <w:p w14:paraId="3165E0F9" w14:textId="0F21BAF0" w:rsidR="00E822CC" w:rsidRDefault="00DC7D8C" w:rsidP="00E822CC">
      <w:r w:rsidRPr="00DC7D8C">
        <w:drawing>
          <wp:inline distT="0" distB="0" distL="0" distR="0" wp14:anchorId="1C0D371F" wp14:editId="28F9BCF5">
            <wp:extent cx="6088284" cy="7775154"/>
            <wp:effectExtent l="0" t="0" r="8255" b="0"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2177"/>
                    <a:stretch/>
                  </pic:blipFill>
                  <pic:spPr bwMode="auto">
                    <a:xfrm>
                      <a:off x="0" y="0"/>
                      <a:ext cx="6107443" cy="77996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748BCC" w14:textId="29C4C941" w:rsidR="00E822CC" w:rsidRDefault="00E822CC" w:rsidP="00E822CC">
      <w:r w:rsidRPr="006032E6">
        <w:rPr>
          <w:b/>
          <w:bCs/>
        </w:rPr>
        <w:t xml:space="preserve">Rys. </w:t>
      </w:r>
      <w:r w:rsidR="001C211E">
        <w:rPr>
          <w:b/>
          <w:bCs/>
        </w:rPr>
        <w:t>8</w:t>
      </w:r>
      <w:r>
        <w:rPr>
          <w:b/>
          <w:bCs/>
        </w:rPr>
        <w:t>.</w:t>
      </w:r>
      <w:r w:rsidRPr="006032E6">
        <w:rPr>
          <w:b/>
          <w:bCs/>
        </w:rPr>
        <w:t>1.</w:t>
      </w:r>
      <w:r>
        <w:t xml:space="preserve"> Fragment najistotniejszego kodu realizującego zadanie nr </w:t>
      </w:r>
      <w:r w:rsidR="001C211E">
        <w:t>8</w:t>
      </w:r>
    </w:p>
    <w:p w14:paraId="0E23D4B3" w14:textId="239C55C2" w:rsidR="00E822CC" w:rsidRDefault="00ED1BB8" w:rsidP="00E822CC">
      <w:r w:rsidRPr="00ED1BB8">
        <w:lastRenderedPageBreak/>
        <w:drawing>
          <wp:inline distT="0" distB="0" distL="0" distR="0" wp14:anchorId="31835FD1" wp14:editId="382376CA">
            <wp:extent cx="1954095" cy="7454293"/>
            <wp:effectExtent l="0" t="0" r="8255" b="0"/>
            <wp:docPr id="35" name="Obraz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91275" cy="7596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1BB8">
        <w:drawing>
          <wp:inline distT="0" distB="0" distL="0" distR="0" wp14:anchorId="4785CB7E" wp14:editId="5C9A025A">
            <wp:extent cx="1823335" cy="7457256"/>
            <wp:effectExtent l="0" t="0" r="5715" b="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57946" cy="759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D1BB8">
        <w:drawing>
          <wp:inline distT="0" distB="0" distL="0" distR="0" wp14:anchorId="3F92BABC" wp14:editId="36E6550A">
            <wp:extent cx="2286000" cy="6154455"/>
            <wp:effectExtent l="0" t="0" r="0" b="0"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39137" cy="6297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5FFCB" w14:textId="05BE3FFE" w:rsidR="00ED1BB8" w:rsidRDefault="00E822CC" w:rsidP="00E822CC">
      <w:r w:rsidRPr="006032E6">
        <w:rPr>
          <w:b/>
          <w:bCs/>
        </w:rPr>
        <w:t>Rys.</w:t>
      </w:r>
      <w:r w:rsidR="001C211E">
        <w:rPr>
          <w:b/>
          <w:bCs/>
        </w:rPr>
        <w:t xml:space="preserve"> 8</w:t>
      </w:r>
      <w:r>
        <w:rPr>
          <w:b/>
          <w:bCs/>
        </w:rPr>
        <w:t>.2</w:t>
      </w:r>
      <w:r w:rsidRPr="006032E6">
        <w:rPr>
          <w:b/>
          <w:bCs/>
        </w:rPr>
        <w:t>.</w:t>
      </w:r>
      <w:r>
        <w:t xml:space="preserve"> Wynik działania kodu z Rys. </w:t>
      </w:r>
      <w:r w:rsidR="001C211E">
        <w:t>8</w:t>
      </w:r>
      <w:r>
        <w:t>.1</w:t>
      </w:r>
      <w:r w:rsidR="00ED1BB8">
        <w:t xml:space="preserve"> przedstawiający część danych które uległy zmianie</w:t>
      </w:r>
    </w:p>
    <w:p w14:paraId="0FA3845D" w14:textId="2B0D139C" w:rsidR="00E822CC" w:rsidRDefault="00E822CC" w:rsidP="00E822CC">
      <w:r>
        <w:br w:type="page"/>
      </w:r>
    </w:p>
    <w:p w14:paraId="26FB2F0B" w14:textId="3EB94840" w:rsidR="001C211E" w:rsidRDefault="001C211E" w:rsidP="001C211E">
      <w:pPr>
        <w:pStyle w:val="Nagwek1"/>
        <w:ind w:left="709" w:hanging="709"/>
      </w:pPr>
      <w:r>
        <w:lastRenderedPageBreak/>
        <w:t>Realizacja zadania 9</w:t>
      </w:r>
    </w:p>
    <w:p w14:paraId="0D488FB1" w14:textId="24AA5E3F" w:rsidR="001C211E" w:rsidRDefault="001C211E" w:rsidP="001C211E">
      <w:r>
        <w:t>W celu realizacji zadania nr 9 utworzono kod przedstawiony na Rys. 9.1. Wynik działania tego kodu zaprezentowano na Rys. 9.2.</w:t>
      </w:r>
      <w:r w:rsidR="00FA3950">
        <w:t xml:space="preserve"> Z uwagi na niejasność w polecaniu wybrano 10 dokumentów a nie 5.</w:t>
      </w:r>
      <w:r w:rsidR="002A5947">
        <w:t xml:space="preserve"> Zapytanie zwraca 94865 dokumentów.</w:t>
      </w:r>
    </w:p>
    <w:p w14:paraId="33BD32D9" w14:textId="77777777" w:rsidR="001C211E" w:rsidRDefault="001C211E" w:rsidP="001C211E"/>
    <w:p w14:paraId="7C54757C" w14:textId="0716ACD0" w:rsidR="001C211E" w:rsidRPr="00BE6C6A" w:rsidRDefault="00FF4456" w:rsidP="001C211E">
      <w:pPr>
        <w:rPr>
          <w:b/>
          <w:bCs/>
        </w:rPr>
      </w:pPr>
      <w:r w:rsidRPr="00FF4456">
        <w:rPr>
          <w:b/>
          <w:bCs/>
        </w:rPr>
        <w:drawing>
          <wp:inline distT="0" distB="0" distL="0" distR="0" wp14:anchorId="0BF069BA" wp14:editId="7D948C2E">
            <wp:extent cx="6120130" cy="6798945"/>
            <wp:effectExtent l="0" t="0" r="0" b="1905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79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C2143" w14:textId="01E11023" w:rsidR="001C211E" w:rsidRDefault="001C211E" w:rsidP="001C211E">
      <w:r w:rsidRPr="006032E6">
        <w:rPr>
          <w:b/>
          <w:bCs/>
        </w:rPr>
        <w:t xml:space="preserve">Rys. </w:t>
      </w:r>
      <w:r>
        <w:rPr>
          <w:b/>
          <w:bCs/>
        </w:rPr>
        <w:t>9.</w:t>
      </w:r>
      <w:r w:rsidRPr="006032E6">
        <w:rPr>
          <w:b/>
          <w:bCs/>
        </w:rPr>
        <w:t>1.</w:t>
      </w:r>
      <w:r>
        <w:t xml:space="preserve"> Fragment najistotniejszego kodu realizującego zadanie nr 9</w:t>
      </w:r>
    </w:p>
    <w:p w14:paraId="6B04F40F" w14:textId="3B4568C3" w:rsidR="001C211E" w:rsidRDefault="00BE6C6A" w:rsidP="008713A8">
      <w:pPr>
        <w:jc w:val="center"/>
      </w:pPr>
      <w:r w:rsidRPr="00BE6C6A">
        <w:lastRenderedPageBreak/>
        <w:drawing>
          <wp:inline distT="0" distB="0" distL="0" distR="0" wp14:anchorId="56901A9F" wp14:editId="0F7A35E7">
            <wp:extent cx="2341996" cy="9080340"/>
            <wp:effectExtent l="0" t="0" r="1270" b="6985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741" r="19439" b="488"/>
                    <a:stretch/>
                  </pic:blipFill>
                  <pic:spPr bwMode="auto">
                    <a:xfrm>
                      <a:off x="0" y="0"/>
                      <a:ext cx="2365458" cy="9171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E6C6A">
        <w:drawing>
          <wp:inline distT="0" distB="0" distL="0" distR="0" wp14:anchorId="70D0CFD0" wp14:editId="7C1726C5">
            <wp:extent cx="3721260" cy="6784460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r="7797"/>
                    <a:stretch/>
                  </pic:blipFill>
                  <pic:spPr bwMode="auto">
                    <a:xfrm>
                      <a:off x="0" y="0"/>
                      <a:ext cx="3774150" cy="68808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13D2CB" w14:textId="2C2A6D90" w:rsidR="001C211E" w:rsidRDefault="001C211E" w:rsidP="001C211E">
      <w:r w:rsidRPr="006032E6">
        <w:rPr>
          <w:b/>
          <w:bCs/>
        </w:rPr>
        <w:t xml:space="preserve">Rys. </w:t>
      </w:r>
      <w:r>
        <w:rPr>
          <w:b/>
          <w:bCs/>
        </w:rPr>
        <w:t>9.2</w:t>
      </w:r>
      <w:r w:rsidRPr="006032E6">
        <w:rPr>
          <w:b/>
          <w:bCs/>
        </w:rPr>
        <w:t>.</w:t>
      </w:r>
      <w:r>
        <w:t xml:space="preserve"> Wynik działania kodu z Rys. 9.1</w:t>
      </w:r>
      <w:r>
        <w:br w:type="page"/>
      </w:r>
    </w:p>
    <w:p w14:paraId="4D640F2E" w14:textId="509DED2E" w:rsidR="001C211E" w:rsidRDefault="001C211E" w:rsidP="001C211E">
      <w:pPr>
        <w:pStyle w:val="Nagwek1"/>
        <w:ind w:left="709" w:hanging="709"/>
      </w:pPr>
      <w:r>
        <w:lastRenderedPageBreak/>
        <w:t>Realizacja zadania 10</w:t>
      </w:r>
    </w:p>
    <w:p w14:paraId="12A73706" w14:textId="3591717A" w:rsidR="001C211E" w:rsidRDefault="001C211E" w:rsidP="001C211E">
      <w:r>
        <w:t>W celu realizacji zadania nr 10 utworzono kod przedstawiony na Rys. 10.1. Wynik działania tego kodu zaprezentowano na Rys. 10.2</w:t>
      </w:r>
      <w:r w:rsidR="00ED5CA7">
        <w:t>. Zapytanie zwraca 617 dokumentów, a liczba indeksów wynosi dwa.</w:t>
      </w:r>
    </w:p>
    <w:p w14:paraId="33F69674" w14:textId="0409C1E5" w:rsidR="001C211E" w:rsidRDefault="001C211E" w:rsidP="001C211E"/>
    <w:p w14:paraId="15F6BF9A" w14:textId="400BA131" w:rsidR="001C211E" w:rsidRDefault="00E03A75" w:rsidP="001C211E">
      <w:r w:rsidRPr="00E03A75">
        <w:rPr>
          <w:color w:val="FF0000"/>
          <w:lang w:val="en-US"/>
        </w:rPr>
        <w:drawing>
          <wp:inline distT="0" distB="0" distL="0" distR="0" wp14:anchorId="1933A80C" wp14:editId="3E02B5FD">
            <wp:extent cx="6120130" cy="7551420"/>
            <wp:effectExtent l="0" t="0" r="0" b="0"/>
            <wp:docPr id="43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55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13A28" w14:textId="0797ED6F" w:rsidR="001C211E" w:rsidRDefault="001C211E" w:rsidP="001C211E">
      <w:r w:rsidRPr="006032E6">
        <w:rPr>
          <w:b/>
          <w:bCs/>
        </w:rPr>
        <w:t xml:space="preserve">Rys. </w:t>
      </w:r>
      <w:r>
        <w:rPr>
          <w:b/>
          <w:bCs/>
        </w:rPr>
        <w:t>10.</w:t>
      </w:r>
      <w:r w:rsidRPr="006032E6">
        <w:rPr>
          <w:b/>
          <w:bCs/>
        </w:rPr>
        <w:t>1.</w:t>
      </w:r>
      <w:r>
        <w:t xml:space="preserve"> Fragment najistotniejszego kodu realizującego zadanie nr 10</w:t>
      </w:r>
    </w:p>
    <w:p w14:paraId="33C0E7C0" w14:textId="35C72149" w:rsidR="001C211E" w:rsidRDefault="00F35E06" w:rsidP="001C211E">
      <w:r w:rsidRPr="00F35E06">
        <w:lastRenderedPageBreak/>
        <w:drawing>
          <wp:inline distT="0" distB="0" distL="0" distR="0" wp14:anchorId="3354BE38" wp14:editId="010EC01B">
            <wp:extent cx="2012950" cy="8988455"/>
            <wp:effectExtent l="0" t="0" r="6350" b="3175"/>
            <wp:docPr id="44" name="Obraz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41486" cy="911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0071" w:rsidRPr="00640071">
        <w:drawing>
          <wp:inline distT="0" distB="0" distL="0" distR="0" wp14:anchorId="05E752AE" wp14:editId="03E74364">
            <wp:extent cx="3878641" cy="4038600"/>
            <wp:effectExtent l="0" t="0" r="7620" b="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r="4547"/>
                    <a:stretch/>
                  </pic:blipFill>
                  <pic:spPr bwMode="auto">
                    <a:xfrm>
                      <a:off x="0" y="0"/>
                      <a:ext cx="3892333" cy="40528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8774B7" w14:textId="26E0D71A" w:rsidR="001C211E" w:rsidRDefault="001C211E" w:rsidP="001C211E">
      <w:r w:rsidRPr="006032E6">
        <w:rPr>
          <w:b/>
          <w:bCs/>
        </w:rPr>
        <w:t xml:space="preserve">Rys. </w:t>
      </w:r>
      <w:r>
        <w:rPr>
          <w:b/>
          <w:bCs/>
        </w:rPr>
        <w:t>10.2</w:t>
      </w:r>
      <w:r w:rsidRPr="006032E6">
        <w:rPr>
          <w:b/>
          <w:bCs/>
        </w:rPr>
        <w:t>.</w:t>
      </w:r>
      <w:r>
        <w:t xml:space="preserve"> Wynik działania kodu z Rys. 10.1</w:t>
      </w:r>
      <w:r>
        <w:br w:type="page"/>
      </w:r>
    </w:p>
    <w:p w14:paraId="532AC9C4" w14:textId="2A9E4A21" w:rsidR="00040DA4" w:rsidRPr="00F26498" w:rsidRDefault="00040DA4" w:rsidP="009C6588">
      <w:pPr>
        <w:pStyle w:val="Nagwek1"/>
      </w:pPr>
      <w:r w:rsidRPr="00F26498">
        <w:lastRenderedPageBreak/>
        <w:t>Wnioski</w:t>
      </w:r>
    </w:p>
    <w:p w14:paraId="02645838" w14:textId="79AD118F" w:rsidR="003D0A2E" w:rsidRPr="004C1344" w:rsidRDefault="003D0A2E" w:rsidP="00B413B3">
      <w:pPr>
        <w:pStyle w:val="Akapitzlist"/>
        <w:numPr>
          <w:ilvl w:val="0"/>
          <w:numId w:val="43"/>
        </w:numPr>
        <w:ind w:left="714" w:hanging="357"/>
        <w:contextualSpacing w:val="0"/>
      </w:pPr>
      <w:r>
        <w:t xml:space="preserve">W zwracanych </w:t>
      </w:r>
      <w:r w:rsidR="00A8402B">
        <w:t xml:space="preserve">danych </w:t>
      </w:r>
      <w:r>
        <w:t>występowały wartości „\N”</w:t>
      </w:r>
      <w:r w:rsidR="00A8402B">
        <w:t xml:space="preserve"> w miejscu liczb całkowitych. W celu rozwiązania problemu</w:t>
      </w:r>
      <w:r>
        <w:t xml:space="preserve"> zostały </w:t>
      </w:r>
      <w:r w:rsidR="00A8402B">
        <w:t xml:space="preserve">one </w:t>
      </w:r>
      <w:r>
        <w:t xml:space="preserve">zmapowanie na </w:t>
      </w:r>
      <w:proofErr w:type="spellStart"/>
      <w:r>
        <w:t>null</w:t>
      </w:r>
      <w:proofErr w:type="spellEnd"/>
      <w:r w:rsidR="00A8402B">
        <w:t>.</w:t>
      </w:r>
    </w:p>
    <w:p w14:paraId="37A7DEC4" w14:textId="22E8592E" w:rsidR="003D0A2E" w:rsidRDefault="00B413B3" w:rsidP="00B413B3">
      <w:pPr>
        <w:pStyle w:val="Akapitzlist"/>
        <w:numPr>
          <w:ilvl w:val="0"/>
          <w:numId w:val="43"/>
        </w:numPr>
        <w:ind w:left="714" w:hanging="357"/>
        <w:contextualSpacing w:val="0"/>
      </w:pPr>
      <w:r>
        <w:t xml:space="preserve">Podczas realizacji zadań zauważono że tytuły filmów są zapisane w polu </w:t>
      </w:r>
      <w:proofErr w:type="spellStart"/>
      <w:r>
        <w:t>primaryTitle</w:t>
      </w:r>
      <w:proofErr w:type="spellEnd"/>
      <w:r>
        <w:t xml:space="preserve"> oraz </w:t>
      </w:r>
      <w:proofErr w:type="spellStart"/>
      <w:r>
        <w:t>originalTitle</w:t>
      </w:r>
      <w:proofErr w:type="spellEnd"/>
      <w:r>
        <w:t>. W zadaniu nr 3 i 7 z uwagi na niejednoznaczność treści wypisano obydwa te tytuły.</w:t>
      </w:r>
    </w:p>
    <w:p w14:paraId="46B1F92D" w14:textId="005DB804" w:rsidR="00B413B3" w:rsidRDefault="00B413B3" w:rsidP="00B413B3">
      <w:pPr>
        <w:pStyle w:val="Akapitzlist"/>
        <w:numPr>
          <w:ilvl w:val="0"/>
          <w:numId w:val="43"/>
        </w:numPr>
        <w:ind w:left="714" w:hanging="357"/>
        <w:contextualSpacing w:val="0"/>
      </w:pPr>
      <w:r>
        <w:t xml:space="preserve">Zastosowanie oficjalnej biblioteki do obsługi </w:t>
      </w:r>
      <w:proofErr w:type="spellStart"/>
      <w:r>
        <w:t>MongoDB</w:t>
      </w:r>
      <w:proofErr w:type="spellEnd"/>
      <w:r>
        <w:t xml:space="preserve"> z </w:t>
      </w:r>
      <w:proofErr w:type="spellStart"/>
      <w:r>
        <w:t>NuGet</w:t>
      </w:r>
      <w:proofErr w:type="spellEnd"/>
      <w:r>
        <w:t xml:space="preserve"> </w:t>
      </w:r>
      <w:r w:rsidR="00301377">
        <w:t xml:space="preserve">w konsolowej aplikacji .NET </w:t>
      </w:r>
      <w:proofErr w:type="spellStart"/>
      <w:r w:rsidR="00301377">
        <w:t>Core</w:t>
      </w:r>
      <w:proofErr w:type="spellEnd"/>
      <w:r w:rsidR="00301377">
        <w:t xml:space="preserve"> 3.1</w:t>
      </w:r>
      <w:r w:rsidR="00B43C02">
        <w:t>.4</w:t>
      </w:r>
      <w:r w:rsidR="00301377">
        <w:t xml:space="preserve"> </w:t>
      </w:r>
      <w:r>
        <w:t xml:space="preserve">pozwoliło na szybką realizację zadań w sposób </w:t>
      </w:r>
      <w:r w:rsidR="00301377">
        <w:t xml:space="preserve">zbliżony do tego jak taka realizacja mogła by wyglądać przy stosowaniu bazy relacyjnej i biblioteki </w:t>
      </w:r>
      <w:proofErr w:type="spellStart"/>
      <w:r w:rsidR="00301377">
        <w:t>EntityFramework</w:t>
      </w:r>
      <w:proofErr w:type="spellEnd"/>
      <w:r w:rsidR="00301377">
        <w:t xml:space="preserve"> lub </w:t>
      </w:r>
      <w:proofErr w:type="spellStart"/>
      <w:r w:rsidR="00301377">
        <w:t>EntityFrameworkCore</w:t>
      </w:r>
      <w:proofErr w:type="spellEnd"/>
      <w:r w:rsidR="00301377">
        <w:t>.</w:t>
      </w:r>
    </w:p>
    <w:p w14:paraId="67694D52" w14:textId="77D35154" w:rsidR="00301377" w:rsidRDefault="004835A8" w:rsidP="00B413B3">
      <w:pPr>
        <w:pStyle w:val="Akapitzlist"/>
        <w:numPr>
          <w:ilvl w:val="0"/>
          <w:numId w:val="43"/>
        </w:numPr>
        <w:ind w:left="714" w:hanging="357"/>
        <w:contextualSpacing w:val="0"/>
      </w:pPr>
      <w:r>
        <w:t xml:space="preserve">Zastosowanie LINQ, które oficjalna biblioteka </w:t>
      </w:r>
      <w:proofErr w:type="spellStart"/>
      <w:r>
        <w:t>MongoDB</w:t>
      </w:r>
      <w:proofErr w:type="spellEnd"/>
      <w:r>
        <w:t xml:space="preserve"> do .NET wspiera natywnie, pozwoliło na nałożenie składniowej abstrakcji na etapie dostępu do danych. Ponadto w przeciwieństwie do drugiej możliwej do zastosowania metody, tj. używanie metod operujących na m.in. filtrach, składnia jest prostsza i przypomina SQL, chociaż w rzeczywistości i tak zapisane wyrażenia są tłumaczone i wykonywane w </w:t>
      </w:r>
      <w:r w:rsidR="002109BC">
        <w:t>języku</w:t>
      </w:r>
      <w:r>
        <w:t xml:space="preserve"> MQL.</w:t>
      </w:r>
    </w:p>
    <w:p w14:paraId="00E40D9D" w14:textId="1142F07C" w:rsidR="002109BC" w:rsidRDefault="002109BC" w:rsidP="00B413B3">
      <w:pPr>
        <w:pStyle w:val="Akapitzlist"/>
        <w:numPr>
          <w:ilvl w:val="0"/>
          <w:numId w:val="43"/>
        </w:numPr>
        <w:ind w:left="714" w:hanging="357"/>
        <w:contextualSpacing w:val="0"/>
      </w:pPr>
      <w:r>
        <w:t xml:space="preserve">Metoda </w:t>
      </w:r>
      <w:proofErr w:type="spellStart"/>
      <w:r>
        <w:t>Count</w:t>
      </w:r>
      <w:proofErr w:type="spellEnd"/>
      <w:r>
        <w:t xml:space="preserve">() / </w:t>
      </w:r>
      <w:proofErr w:type="spellStart"/>
      <w:r>
        <w:t>CountAsync</w:t>
      </w:r>
      <w:proofErr w:type="spellEnd"/>
      <w:r>
        <w:t xml:space="preserve">() zwracająca dokładną liczbę elementów w kolekcji wykonuje się długo, a </w:t>
      </w:r>
      <w:r w:rsidR="00037083">
        <w:t>szybkość</w:t>
      </w:r>
      <w:r>
        <w:t xml:space="preserve"> wykonania zależy od rozmiaru kolekcji. Rozwiązaniem tego mogłoby być zastosowanie metody </w:t>
      </w:r>
      <w:proofErr w:type="spellStart"/>
      <w:r>
        <w:t>EstimatedCount</w:t>
      </w:r>
      <w:proofErr w:type="spellEnd"/>
      <w:r>
        <w:t xml:space="preserve">() / </w:t>
      </w:r>
      <w:proofErr w:type="spellStart"/>
      <w:r>
        <w:t>EstimatedCountAsync</w:t>
      </w:r>
      <w:proofErr w:type="spellEnd"/>
      <w:r>
        <w:t>()</w:t>
      </w:r>
      <w:r w:rsidR="005B6C57">
        <w:t>, lecz wówczas liczba elementów mogłaby nie odpowiadać rzeczywistej.</w:t>
      </w:r>
    </w:p>
    <w:p w14:paraId="3D483031" w14:textId="273DC183" w:rsidR="009500D4" w:rsidRDefault="009500D4" w:rsidP="00B413B3">
      <w:pPr>
        <w:pStyle w:val="Akapitzlist"/>
        <w:numPr>
          <w:ilvl w:val="0"/>
          <w:numId w:val="43"/>
        </w:numPr>
        <w:ind w:left="714" w:hanging="357"/>
        <w:contextualSpacing w:val="0"/>
      </w:pPr>
      <w:r>
        <w:t xml:space="preserve">Metoda </w:t>
      </w:r>
      <w:proofErr w:type="spellStart"/>
      <w:r w:rsidR="00293716">
        <w:t>EstimatedCount</w:t>
      </w:r>
      <w:proofErr w:type="spellEnd"/>
      <w:r w:rsidR="00293716">
        <w:t xml:space="preserve">() ma złożoność O(1), a </w:t>
      </w:r>
      <w:proofErr w:type="spellStart"/>
      <w:r w:rsidR="00293716">
        <w:t>Count</w:t>
      </w:r>
      <w:proofErr w:type="spellEnd"/>
      <w:r w:rsidR="00293716">
        <w:t xml:space="preserve">() – O(n). </w:t>
      </w:r>
      <w:r w:rsidR="00293716" w:rsidRPr="00293716">
        <w:t>Jest to spowodowane metadany</w:t>
      </w:r>
      <w:r w:rsidR="00293716">
        <w:t xml:space="preserve">mi </w:t>
      </w:r>
      <w:r w:rsidR="00293716" w:rsidRPr="00293716">
        <w:t>używany</w:t>
      </w:r>
      <w:r w:rsidR="00293716">
        <w:t xml:space="preserve">mi </w:t>
      </w:r>
      <w:r w:rsidR="00293716" w:rsidRPr="00293716">
        <w:t>do zliczania</w:t>
      </w:r>
      <w:r w:rsidR="00293716">
        <w:t>. Zauważono że druga metoda ma znaczne zapotrzebowanie na pamięć operacyjną.</w:t>
      </w:r>
    </w:p>
    <w:p w14:paraId="0735974F" w14:textId="4EB02D18" w:rsidR="003E2E5F" w:rsidRDefault="003E2E5F" w:rsidP="00B413B3">
      <w:pPr>
        <w:pStyle w:val="Akapitzlist"/>
        <w:numPr>
          <w:ilvl w:val="0"/>
          <w:numId w:val="43"/>
        </w:numPr>
        <w:ind w:left="714" w:hanging="357"/>
        <w:contextualSpacing w:val="0"/>
      </w:pPr>
      <w:r>
        <w:t xml:space="preserve">Użycie </w:t>
      </w:r>
      <w:proofErr w:type="spellStart"/>
      <w:r>
        <w:t>ToLower</w:t>
      </w:r>
      <w:proofErr w:type="spellEnd"/>
      <w:r>
        <w:t>()</w:t>
      </w:r>
      <w:r w:rsidR="00DF618D">
        <w:t xml:space="preserve"> lub </w:t>
      </w:r>
      <w:proofErr w:type="spellStart"/>
      <w:r w:rsidR="00DF618D">
        <w:t>ToUpper</w:t>
      </w:r>
      <w:proofErr w:type="spellEnd"/>
      <w:r w:rsidR="00DF618D">
        <w:t xml:space="preserve">() </w:t>
      </w:r>
      <w:r>
        <w:t xml:space="preserve">powoduje zastosowanie porównywania </w:t>
      </w:r>
      <w:r>
        <w:t>nie uwzględniającego wielkoś</w:t>
      </w:r>
      <w:r w:rsidR="00C91366">
        <w:t xml:space="preserve">ci </w:t>
      </w:r>
      <w:r>
        <w:t>lite</w:t>
      </w:r>
      <w:r w:rsidR="00996202">
        <w:t>r</w:t>
      </w:r>
      <w:r w:rsidR="00DE3907">
        <w:t>.</w:t>
      </w:r>
      <w:r w:rsidR="0094116A">
        <w:t xml:space="preserve"> Z punktu widzenia .NET</w:t>
      </w:r>
      <w:r w:rsidR="007C08E0">
        <w:t xml:space="preserve"> i programisty</w:t>
      </w:r>
      <w:r w:rsidR="0094116A">
        <w:t xml:space="preserve"> to zachowanie dziwne, gdyż zezwala na zwrócenie </w:t>
      </w:r>
      <w:proofErr w:type="spellStart"/>
      <w:r w:rsidR="0094116A">
        <w:t>true</w:t>
      </w:r>
      <w:proofErr w:type="spellEnd"/>
      <w:r w:rsidR="0094116A">
        <w:t xml:space="preserve"> przez (…).</w:t>
      </w:r>
      <w:proofErr w:type="spellStart"/>
      <w:r w:rsidR="0094116A">
        <w:rPr>
          <w:rFonts w:ascii="Consolas" w:hAnsi="Consolas" w:cs="Consolas"/>
          <w:color w:val="000000"/>
          <w:sz w:val="19"/>
          <w:szCs w:val="19"/>
        </w:rPr>
        <w:t>ToUpper</w:t>
      </w:r>
      <w:proofErr w:type="spellEnd"/>
      <w:r w:rsidR="0094116A">
        <w:rPr>
          <w:rFonts w:ascii="Consolas" w:hAnsi="Consolas" w:cs="Consolas"/>
          <w:color w:val="000000"/>
          <w:sz w:val="19"/>
          <w:szCs w:val="19"/>
        </w:rPr>
        <w:t>().</w:t>
      </w:r>
      <w:proofErr w:type="spellStart"/>
      <w:r w:rsidR="0094116A">
        <w:rPr>
          <w:rFonts w:ascii="Consolas" w:hAnsi="Consolas" w:cs="Consolas"/>
          <w:color w:val="000000"/>
          <w:sz w:val="19"/>
          <w:szCs w:val="19"/>
        </w:rPr>
        <w:t>Contains</w:t>
      </w:r>
      <w:proofErr w:type="spellEnd"/>
      <w:r w:rsidR="0094116A">
        <w:rPr>
          <w:rFonts w:ascii="Consolas" w:hAnsi="Consolas" w:cs="Consolas"/>
          <w:color w:val="000000"/>
          <w:sz w:val="19"/>
          <w:szCs w:val="19"/>
        </w:rPr>
        <w:t>(</w:t>
      </w:r>
      <w:r w:rsidR="0094116A"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 w:rsidR="0094116A">
        <w:rPr>
          <w:rFonts w:ascii="Consolas" w:hAnsi="Consolas" w:cs="Consolas"/>
          <w:color w:val="A31515"/>
          <w:sz w:val="19"/>
          <w:szCs w:val="19"/>
        </w:rPr>
        <w:t>coppola</w:t>
      </w:r>
      <w:proofErr w:type="spellEnd"/>
      <w:r w:rsidR="0094116A">
        <w:rPr>
          <w:rFonts w:ascii="Consolas" w:hAnsi="Consolas" w:cs="Consolas"/>
          <w:color w:val="A31515"/>
          <w:sz w:val="19"/>
          <w:szCs w:val="19"/>
        </w:rPr>
        <w:t>"</w:t>
      </w:r>
      <w:r w:rsidR="0094116A">
        <w:rPr>
          <w:rFonts w:ascii="Consolas" w:hAnsi="Consolas" w:cs="Consolas"/>
          <w:color w:val="000000"/>
          <w:sz w:val="19"/>
          <w:szCs w:val="19"/>
        </w:rPr>
        <w:t>)</w:t>
      </w:r>
      <w:r w:rsidR="0094116A">
        <w:rPr>
          <w:rFonts w:ascii="Consolas" w:hAnsi="Consolas" w:cs="Consolas"/>
          <w:color w:val="000000"/>
          <w:sz w:val="19"/>
          <w:szCs w:val="19"/>
        </w:rPr>
        <w:t>,</w:t>
      </w:r>
      <w:r w:rsidR="0094116A" w:rsidRPr="0094116A">
        <w:t xml:space="preserve"> chociaż </w:t>
      </w:r>
      <w:proofErr w:type="spellStart"/>
      <w:r w:rsidR="0094116A">
        <w:rPr>
          <w:rFonts w:ascii="Consolas" w:hAnsi="Consolas" w:cs="Consolas"/>
          <w:color w:val="000000"/>
          <w:sz w:val="19"/>
          <w:szCs w:val="19"/>
        </w:rPr>
        <w:t>Contains</w:t>
      </w:r>
      <w:proofErr w:type="spellEnd"/>
      <w:r w:rsidR="0094116A">
        <w:t xml:space="preserve"> domyślnie</w:t>
      </w:r>
      <w:r w:rsidR="005C6C4D">
        <w:t xml:space="preserve"> w norm</w:t>
      </w:r>
      <w:r w:rsidR="00037083">
        <w:t>al</w:t>
      </w:r>
      <w:r w:rsidR="005C6C4D">
        <w:t>nym zastosowaniu wewnątrz .NET</w:t>
      </w:r>
      <w:r w:rsidR="0094116A">
        <w:t xml:space="preserve"> używa porównywania </w:t>
      </w:r>
      <w:r w:rsidR="005F5DC0">
        <w:t xml:space="preserve">bajtowego </w:t>
      </w:r>
      <w:r w:rsidR="0094116A">
        <w:t xml:space="preserve">z uwzględnieniem wielkości liter </w:t>
      </w:r>
      <w:proofErr w:type="spellStart"/>
      <w:r w:rsidR="0094116A">
        <w:rPr>
          <w:rFonts w:ascii="Consolas" w:hAnsi="Consolas" w:cs="Consolas"/>
          <w:color w:val="000000"/>
          <w:sz w:val="19"/>
          <w:szCs w:val="19"/>
        </w:rPr>
        <w:t>StringComparison</w:t>
      </w:r>
      <w:r w:rsidR="0094116A">
        <w:rPr>
          <w:rFonts w:ascii="Consolas" w:hAnsi="Consolas" w:cs="Consolas"/>
          <w:color w:val="000000"/>
          <w:sz w:val="19"/>
          <w:szCs w:val="19"/>
        </w:rPr>
        <w:t>.</w:t>
      </w:r>
      <w:r w:rsidR="00781B46">
        <w:rPr>
          <w:rFonts w:ascii="Consolas" w:hAnsi="Consolas" w:cs="Consolas"/>
          <w:color w:val="000000"/>
          <w:sz w:val="19"/>
          <w:szCs w:val="19"/>
        </w:rPr>
        <w:t>Ordinal</w:t>
      </w:r>
      <w:proofErr w:type="spellEnd"/>
      <w:r w:rsidR="00E35552">
        <w:t>.</w:t>
      </w:r>
      <w:r w:rsidR="005C6C4D">
        <w:t xml:space="preserve"> Oznacza to że oficjalna biblioteka </w:t>
      </w:r>
      <w:proofErr w:type="spellStart"/>
      <w:r w:rsidR="005C6C4D">
        <w:t>MongoDB</w:t>
      </w:r>
      <w:proofErr w:type="spellEnd"/>
      <w:r w:rsidR="005C6C4D">
        <w:t xml:space="preserve"> zawiera zachowania, które mogą prowadzić do błędnego wykonywania kodu, który na pozór wygląd dobrze i powinien się tłumaczyć na MQL w całkowicie inny sposób.</w:t>
      </w:r>
    </w:p>
    <w:p w14:paraId="71DEC309" w14:textId="7EAD4628" w:rsidR="009C1BD5" w:rsidRDefault="009C1BD5" w:rsidP="00B413B3">
      <w:pPr>
        <w:pStyle w:val="Akapitzlist"/>
        <w:numPr>
          <w:ilvl w:val="0"/>
          <w:numId w:val="43"/>
        </w:numPr>
        <w:ind w:left="714" w:hanging="357"/>
        <w:contextualSpacing w:val="0"/>
      </w:pPr>
      <w:r>
        <w:t xml:space="preserve">Zauważono, że </w:t>
      </w:r>
      <w:proofErr w:type="spellStart"/>
      <w:r w:rsidRPr="009C1BD5">
        <w:t>MongoDB</w:t>
      </w:r>
      <w:proofErr w:type="spellEnd"/>
      <w:r w:rsidRPr="009C1BD5">
        <w:t xml:space="preserve"> może </w:t>
      </w:r>
      <w:r>
        <w:t>wykorzystać</w:t>
      </w:r>
      <w:r w:rsidRPr="009C1BD5">
        <w:t xml:space="preserve"> wszystkie rdzenie </w:t>
      </w:r>
      <w:r>
        <w:t xml:space="preserve">procesora </w:t>
      </w:r>
      <w:r w:rsidRPr="009C1BD5">
        <w:t xml:space="preserve">na komputerze wielordzeniowym do operacji odczytu, ale dla operacji zapisu </w:t>
      </w:r>
      <w:r w:rsidR="00666A0C">
        <w:t xml:space="preserve">w obrębie jedno procesu </w:t>
      </w:r>
      <w:proofErr w:type="spellStart"/>
      <w:r w:rsidR="00666A0C">
        <w:t>MongoDB</w:t>
      </w:r>
      <w:proofErr w:type="spellEnd"/>
      <w:r w:rsidR="00666A0C">
        <w:t xml:space="preserve"> </w:t>
      </w:r>
      <w:r>
        <w:t xml:space="preserve">prawdopodobnie może wykorzystywać </w:t>
      </w:r>
      <w:r w:rsidRPr="009C1BD5">
        <w:t>tylko jeden rdzeń.</w:t>
      </w:r>
    </w:p>
    <w:p w14:paraId="0CE1AD39" w14:textId="1BA942CA" w:rsidR="00562C4A" w:rsidRDefault="00EF02BB" w:rsidP="00ED5CA7">
      <w:pPr>
        <w:pStyle w:val="Akapitzlist"/>
        <w:numPr>
          <w:ilvl w:val="0"/>
          <w:numId w:val="43"/>
        </w:numPr>
        <w:ind w:left="714" w:hanging="357"/>
        <w:contextualSpacing w:val="0"/>
      </w:pPr>
      <w:r>
        <w:t xml:space="preserve">Zauważono, że </w:t>
      </w:r>
      <w:proofErr w:type="spellStart"/>
      <w:r>
        <w:t>MongoDB</w:t>
      </w:r>
      <w:proofErr w:type="spellEnd"/>
      <w:r>
        <w:t xml:space="preserve"> podczas operacji zapisuj na dużych kolekcjach ma znaczne zapotrzebowanie na RAM. Przykładowo kolekcja około 10 milionów elementów i rozmiarze około 3GB </w:t>
      </w:r>
      <w:r w:rsidR="00C165F9">
        <w:t xml:space="preserve">podczas wykonywania zapytania zmieniającego jedno pole powoduje użycie nawet </w:t>
      </w:r>
      <w:r w:rsidR="001569CA">
        <w:t>8</w:t>
      </w:r>
      <w:r w:rsidR="00C165F9">
        <w:t>GB pamięci operacyjnej</w:t>
      </w:r>
      <w:r w:rsidR="009B441B">
        <w:t>.</w:t>
      </w:r>
      <w:r w:rsidR="001569CA">
        <w:t xml:space="preserve"> Jednakże zużycie dysku i procesora w porównaniu do pamięci operacyjnej pozostaje niskie, co może sugerować że </w:t>
      </w:r>
      <w:proofErr w:type="spellStart"/>
      <w:r w:rsidR="001569CA">
        <w:t>MongoD</w:t>
      </w:r>
      <w:r w:rsidR="00037083">
        <w:t>B</w:t>
      </w:r>
      <w:proofErr w:type="spellEnd"/>
      <w:r w:rsidR="001569CA">
        <w:t xml:space="preserve"> nie jest optymalnym systemem bazodanowym do zapisu/aktualizacji danych.</w:t>
      </w:r>
    </w:p>
    <w:p w14:paraId="4773EF09" w14:textId="24E574F8" w:rsidR="0058467B" w:rsidRPr="00F26498" w:rsidRDefault="0058467B" w:rsidP="00ED5CA7">
      <w:pPr>
        <w:pStyle w:val="Akapitzlist"/>
        <w:numPr>
          <w:ilvl w:val="0"/>
          <w:numId w:val="43"/>
        </w:numPr>
        <w:ind w:left="714" w:hanging="357"/>
        <w:contextualSpacing w:val="0"/>
      </w:pPr>
      <w:r>
        <w:t>„Złączenia” kolekcji po „kluczu” tekstowym zajmują bardzo dużo czasu i zasobów sprzętowych.</w:t>
      </w:r>
    </w:p>
    <w:sectPr w:rsidR="0058467B" w:rsidRPr="00F26498" w:rsidSect="00B55896">
      <w:footerReference w:type="default" r:id="rId33"/>
      <w:pgSz w:w="11906" w:h="16838"/>
      <w:pgMar w:top="1134" w:right="1134" w:bottom="964" w:left="1134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A11146" w14:textId="77777777" w:rsidR="00195F8C" w:rsidRDefault="00195F8C" w:rsidP="00054361">
      <w:pPr>
        <w:spacing w:after="0" w:line="240" w:lineRule="auto"/>
      </w:pPr>
      <w:r>
        <w:separator/>
      </w:r>
    </w:p>
  </w:endnote>
  <w:endnote w:type="continuationSeparator" w:id="0">
    <w:p w14:paraId="54F24313" w14:textId="77777777" w:rsidR="00195F8C" w:rsidRDefault="00195F8C" w:rsidP="000543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IDFont+F1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8824873"/>
      <w:docPartObj>
        <w:docPartGallery w:val="Page Numbers (Bottom of Page)"/>
        <w:docPartUnique/>
      </w:docPartObj>
    </w:sdtPr>
    <w:sdtEndPr/>
    <w:sdtContent>
      <w:sdt>
        <w:sdtPr>
          <w:id w:val="-1562093168"/>
          <w:docPartObj>
            <w:docPartGallery w:val="Page Numbers (Top of Page)"/>
            <w:docPartUnique/>
          </w:docPartObj>
        </w:sdtPr>
        <w:sdtEndPr/>
        <w:sdtContent>
          <w:p w14:paraId="3B904BE8" w14:textId="77777777" w:rsidR="00BA5E5D" w:rsidRDefault="00BA5E5D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8283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82835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3FA2B4" w14:textId="77777777" w:rsidR="00195F8C" w:rsidRDefault="00195F8C" w:rsidP="00054361">
      <w:pPr>
        <w:spacing w:after="0" w:line="240" w:lineRule="auto"/>
      </w:pPr>
      <w:r>
        <w:separator/>
      </w:r>
    </w:p>
  </w:footnote>
  <w:footnote w:type="continuationSeparator" w:id="0">
    <w:p w14:paraId="5F4D2F2A" w14:textId="77777777" w:rsidR="00195F8C" w:rsidRDefault="00195F8C" w:rsidP="000543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25017"/>
    <w:multiLevelType w:val="hybridMultilevel"/>
    <w:tmpl w:val="AE84A9D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90FD6"/>
    <w:multiLevelType w:val="hybridMultilevel"/>
    <w:tmpl w:val="D03874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0A0E"/>
    <w:multiLevelType w:val="hybridMultilevel"/>
    <w:tmpl w:val="F89C18FC"/>
    <w:lvl w:ilvl="0" w:tplc="79EA69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618A8"/>
    <w:multiLevelType w:val="hybridMultilevel"/>
    <w:tmpl w:val="26A6FC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A86208"/>
    <w:multiLevelType w:val="hybridMultilevel"/>
    <w:tmpl w:val="227EACA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82775B"/>
    <w:multiLevelType w:val="multilevel"/>
    <w:tmpl w:val="22C0A8DE"/>
    <w:lvl w:ilvl="0">
      <w:start w:val="1"/>
      <w:numFmt w:val="decimal"/>
      <w:pStyle w:val="Nagwek1"/>
      <w:lvlText w:val="%1"/>
      <w:lvlJc w:val="left"/>
      <w:pPr>
        <w:ind w:left="1849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07F6A97"/>
    <w:multiLevelType w:val="hybridMultilevel"/>
    <w:tmpl w:val="32B21F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95B3C"/>
    <w:multiLevelType w:val="hybridMultilevel"/>
    <w:tmpl w:val="417EE62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6C7C98"/>
    <w:multiLevelType w:val="hybridMultilevel"/>
    <w:tmpl w:val="332ED45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0845DA"/>
    <w:multiLevelType w:val="hybridMultilevel"/>
    <w:tmpl w:val="BDB2FC9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94025"/>
    <w:multiLevelType w:val="hybridMultilevel"/>
    <w:tmpl w:val="17206DA4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CB51D5"/>
    <w:multiLevelType w:val="hybridMultilevel"/>
    <w:tmpl w:val="D902DF5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E31B93"/>
    <w:multiLevelType w:val="hybridMultilevel"/>
    <w:tmpl w:val="119A8E3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294F8B"/>
    <w:multiLevelType w:val="hybridMultilevel"/>
    <w:tmpl w:val="8A76523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3486D"/>
    <w:multiLevelType w:val="hybridMultilevel"/>
    <w:tmpl w:val="5F12972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423650"/>
    <w:multiLevelType w:val="hybridMultilevel"/>
    <w:tmpl w:val="D1E6F95C"/>
    <w:lvl w:ilvl="0" w:tplc="1C22AE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625878"/>
    <w:multiLevelType w:val="hybridMultilevel"/>
    <w:tmpl w:val="60B0C16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8440C8"/>
    <w:multiLevelType w:val="hybridMultilevel"/>
    <w:tmpl w:val="D28E215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4D2A33"/>
    <w:multiLevelType w:val="hybridMultilevel"/>
    <w:tmpl w:val="32A40E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6E2C1F"/>
    <w:multiLevelType w:val="hybridMultilevel"/>
    <w:tmpl w:val="9FB67E6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197A35"/>
    <w:multiLevelType w:val="hybridMultilevel"/>
    <w:tmpl w:val="4498C9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481F12"/>
    <w:multiLevelType w:val="hybridMultilevel"/>
    <w:tmpl w:val="431271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74A3F"/>
    <w:multiLevelType w:val="hybridMultilevel"/>
    <w:tmpl w:val="19DA41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954FF9"/>
    <w:multiLevelType w:val="hybridMultilevel"/>
    <w:tmpl w:val="56E0243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627EB"/>
    <w:multiLevelType w:val="hybridMultilevel"/>
    <w:tmpl w:val="2DEAC8E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B26D39"/>
    <w:multiLevelType w:val="hybridMultilevel"/>
    <w:tmpl w:val="07C46A9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3D5767"/>
    <w:multiLevelType w:val="hybridMultilevel"/>
    <w:tmpl w:val="84F066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22"/>
  </w:num>
  <w:num w:numId="22">
    <w:abstractNumId w:val="25"/>
  </w:num>
  <w:num w:numId="23">
    <w:abstractNumId w:val="10"/>
  </w:num>
  <w:num w:numId="24">
    <w:abstractNumId w:val="4"/>
  </w:num>
  <w:num w:numId="25">
    <w:abstractNumId w:val="19"/>
  </w:num>
  <w:num w:numId="26">
    <w:abstractNumId w:val="7"/>
  </w:num>
  <w:num w:numId="27">
    <w:abstractNumId w:val="14"/>
  </w:num>
  <w:num w:numId="28">
    <w:abstractNumId w:val="8"/>
  </w:num>
  <w:num w:numId="29">
    <w:abstractNumId w:val="0"/>
  </w:num>
  <w:num w:numId="30">
    <w:abstractNumId w:val="3"/>
  </w:num>
  <w:num w:numId="31">
    <w:abstractNumId w:val="20"/>
  </w:num>
  <w:num w:numId="32">
    <w:abstractNumId w:val="26"/>
  </w:num>
  <w:num w:numId="33">
    <w:abstractNumId w:val="6"/>
  </w:num>
  <w:num w:numId="34">
    <w:abstractNumId w:val="12"/>
  </w:num>
  <w:num w:numId="35">
    <w:abstractNumId w:val="11"/>
  </w:num>
  <w:num w:numId="36">
    <w:abstractNumId w:val="15"/>
  </w:num>
  <w:num w:numId="37">
    <w:abstractNumId w:val="2"/>
  </w:num>
  <w:num w:numId="38">
    <w:abstractNumId w:val="21"/>
  </w:num>
  <w:num w:numId="39">
    <w:abstractNumId w:val="17"/>
  </w:num>
  <w:num w:numId="40">
    <w:abstractNumId w:val="16"/>
  </w:num>
  <w:num w:numId="41">
    <w:abstractNumId w:val="9"/>
  </w:num>
  <w:num w:numId="42">
    <w:abstractNumId w:val="1"/>
  </w:num>
  <w:num w:numId="43">
    <w:abstractNumId w:val="24"/>
  </w:num>
  <w:num w:numId="44">
    <w:abstractNumId w:val="13"/>
  </w:num>
  <w:num w:numId="45">
    <w:abstractNumId w:val="18"/>
  </w:num>
  <w:num w:numId="4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zCzNDQ0tzQzMDNU0lEKTi0uzszPAykwMqoFAL1DUlstAAAA"/>
  </w:docVars>
  <w:rsids>
    <w:rsidRoot w:val="00516C48"/>
    <w:rsid w:val="000018B5"/>
    <w:rsid w:val="00002885"/>
    <w:rsid w:val="00004038"/>
    <w:rsid w:val="000061C6"/>
    <w:rsid w:val="00007D15"/>
    <w:rsid w:val="00016FCC"/>
    <w:rsid w:val="000211C7"/>
    <w:rsid w:val="00023D81"/>
    <w:rsid w:val="00023DB2"/>
    <w:rsid w:val="00027A65"/>
    <w:rsid w:val="00030072"/>
    <w:rsid w:val="0003065E"/>
    <w:rsid w:val="000312AE"/>
    <w:rsid w:val="00037083"/>
    <w:rsid w:val="00040C98"/>
    <w:rsid w:val="00040DA4"/>
    <w:rsid w:val="0004139D"/>
    <w:rsid w:val="00042896"/>
    <w:rsid w:val="00042CBC"/>
    <w:rsid w:val="00043186"/>
    <w:rsid w:val="00043BEF"/>
    <w:rsid w:val="00043E52"/>
    <w:rsid w:val="00043FCF"/>
    <w:rsid w:val="0004574F"/>
    <w:rsid w:val="00047647"/>
    <w:rsid w:val="00051F55"/>
    <w:rsid w:val="00052ACC"/>
    <w:rsid w:val="0005316C"/>
    <w:rsid w:val="00053A61"/>
    <w:rsid w:val="00054361"/>
    <w:rsid w:val="000543E6"/>
    <w:rsid w:val="00066814"/>
    <w:rsid w:val="00066F15"/>
    <w:rsid w:val="00067254"/>
    <w:rsid w:val="00067973"/>
    <w:rsid w:val="00067A48"/>
    <w:rsid w:val="00067F86"/>
    <w:rsid w:val="00070889"/>
    <w:rsid w:val="00070A3A"/>
    <w:rsid w:val="000732AC"/>
    <w:rsid w:val="0007344C"/>
    <w:rsid w:val="00073CD6"/>
    <w:rsid w:val="000762E3"/>
    <w:rsid w:val="00076936"/>
    <w:rsid w:val="0007795A"/>
    <w:rsid w:val="000808A4"/>
    <w:rsid w:val="00080D21"/>
    <w:rsid w:val="00080FEA"/>
    <w:rsid w:val="0008274B"/>
    <w:rsid w:val="00082979"/>
    <w:rsid w:val="0008307C"/>
    <w:rsid w:val="0008315E"/>
    <w:rsid w:val="00085A29"/>
    <w:rsid w:val="0009057B"/>
    <w:rsid w:val="00092150"/>
    <w:rsid w:val="000943CE"/>
    <w:rsid w:val="000A38EC"/>
    <w:rsid w:val="000A3A8F"/>
    <w:rsid w:val="000A69F4"/>
    <w:rsid w:val="000B022D"/>
    <w:rsid w:val="000B1C6C"/>
    <w:rsid w:val="000B2520"/>
    <w:rsid w:val="000B25F3"/>
    <w:rsid w:val="000B2B18"/>
    <w:rsid w:val="000B5C27"/>
    <w:rsid w:val="000B6542"/>
    <w:rsid w:val="000C0C55"/>
    <w:rsid w:val="000C1164"/>
    <w:rsid w:val="000C1FD5"/>
    <w:rsid w:val="000C393C"/>
    <w:rsid w:val="000C4837"/>
    <w:rsid w:val="000C6422"/>
    <w:rsid w:val="000C65C0"/>
    <w:rsid w:val="000C75D4"/>
    <w:rsid w:val="000C7DB0"/>
    <w:rsid w:val="000C7E6E"/>
    <w:rsid w:val="000D10E9"/>
    <w:rsid w:val="000D1A6C"/>
    <w:rsid w:val="000D2FF5"/>
    <w:rsid w:val="000D42AC"/>
    <w:rsid w:val="000D58E8"/>
    <w:rsid w:val="000E1120"/>
    <w:rsid w:val="000E27DE"/>
    <w:rsid w:val="000E29FB"/>
    <w:rsid w:val="000E2E28"/>
    <w:rsid w:val="000E3B0E"/>
    <w:rsid w:val="000E55C0"/>
    <w:rsid w:val="000E77E8"/>
    <w:rsid w:val="000E7EB9"/>
    <w:rsid w:val="000F262B"/>
    <w:rsid w:val="000F3100"/>
    <w:rsid w:val="000F38D5"/>
    <w:rsid w:val="000F3C29"/>
    <w:rsid w:val="000F3C2B"/>
    <w:rsid w:val="000F49E6"/>
    <w:rsid w:val="000F4BF5"/>
    <w:rsid w:val="000F771D"/>
    <w:rsid w:val="000F79A1"/>
    <w:rsid w:val="00101993"/>
    <w:rsid w:val="0010199C"/>
    <w:rsid w:val="001034FE"/>
    <w:rsid w:val="00103574"/>
    <w:rsid w:val="0010408D"/>
    <w:rsid w:val="0010725A"/>
    <w:rsid w:val="00110E58"/>
    <w:rsid w:val="00111151"/>
    <w:rsid w:val="001138C2"/>
    <w:rsid w:val="00115B89"/>
    <w:rsid w:val="00115CF6"/>
    <w:rsid w:val="00117210"/>
    <w:rsid w:val="00117BE3"/>
    <w:rsid w:val="00120623"/>
    <w:rsid w:val="001208C5"/>
    <w:rsid w:val="00122422"/>
    <w:rsid w:val="001235E7"/>
    <w:rsid w:val="001239CF"/>
    <w:rsid w:val="0012464E"/>
    <w:rsid w:val="001251DF"/>
    <w:rsid w:val="0013045D"/>
    <w:rsid w:val="00131D6F"/>
    <w:rsid w:val="00134506"/>
    <w:rsid w:val="001348E6"/>
    <w:rsid w:val="00137202"/>
    <w:rsid w:val="001408C5"/>
    <w:rsid w:val="00141B75"/>
    <w:rsid w:val="00142E04"/>
    <w:rsid w:val="00143F62"/>
    <w:rsid w:val="001456F8"/>
    <w:rsid w:val="001460D8"/>
    <w:rsid w:val="001466C4"/>
    <w:rsid w:val="00152401"/>
    <w:rsid w:val="00152873"/>
    <w:rsid w:val="0015397A"/>
    <w:rsid w:val="001541E9"/>
    <w:rsid w:val="001551E3"/>
    <w:rsid w:val="001569CA"/>
    <w:rsid w:val="00157AB2"/>
    <w:rsid w:val="00157BEF"/>
    <w:rsid w:val="00161197"/>
    <w:rsid w:val="00161C6A"/>
    <w:rsid w:val="00161DBB"/>
    <w:rsid w:val="001629D1"/>
    <w:rsid w:val="00163BE4"/>
    <w:rsid w:val="00164572"/>
    <w:rsid w:val="0016685D"/>
    <w:rsid w:val="00167CB3"/>
    <w:rsid w:val="00170A4F"/>
    <w:rsid w:val="00173777"/>
    <w:rsid w:val="00173A63"/>
    <w:rsid w:val="00175FA4"/>
    <w:rsid w:val="001771A7"/>
    <w:rsid w:val="00177217"/>
    <w:rsid w:val="00177485"/>
    <w:rsid w:val="00177D29"/>
    <w:rsid w:val="00181B9D"/>
    <w:rsid w:val="001822FA"/>
    <w:rsid w:val="00182835"/>
    <w:rsid w:val="00185DED"/>
    <w:rsid w:val="001863A0"/>
    <w:rsid w:val="00187023"/>
    <w:rsid w:val="0018703B"/>
    <w:rsid w:val="00191000"/>
    <w:rsid w:val="00191073"/>
    <w:rsid w:val="0019121D"/>
    <w:rsid w:val="00193B63"/>
    <w:rsid w:val="00195939"/>
    <w:rsid w:val="00195DE4"/>
    <w:rsid w:val="00195F8C"/>
    <w:rsid w:val="001974B5"/>
    <w:rsid w:val="00197D4F"/>
    <w:rsid w:val="001A05E4"/>
    <w:rsid w:val="001A1760"/>
    <w:rsid w:val="001A4A5F"/>
    <w:rsid w:val="001A6906"/>
    <w:rsid w:val="001A6DA0"/>
    <w:rsid w:val="001A77E1"/>
    <w:rsid w:val="001B1E40"/>
    <w:rsid w:val="001B1F06"/>
    <w:rsid w:val="001B434C"/>
    <w:rsid w:val="001B4549"/>
    <w:rsid w:val="001B4795"/>
    <w:rsid w:val="001B5690"/>
    <w:rsid w:val="001B757B"/>
    <w:rsid w:val="001B7981"/>
    <w:rsid w:val="001B7F76"/>
    <w:rsid w:val="001C05C2"/>
    <w:rsid w:val="001C1863"/>
    <w:rsid w:val="001C211E"/>
    <w:rsid w:val="001C27ED"/>
    <w:rsid w:val="001D016C"/>
    <w:rsid w:val="001D0566"/>
    <w:rsid w:val="001D0900"/>
    <w:rsid w:val="001D0CA5"/>
    <w:rsid w:val="001D130A"/>
    <w:rsid w:val="001D184A"/>
    <w:rsid w:val="001D3562"/>
    <w:rsid w:val="001D5E7F"/>
    <w:rsid w:val="001E1153"/>
    <w:rsid w:val="001E6768"/>
    <w:rsid w:val="001E6B04"/>
    <w:rsid w:val="001F0115"/>
    <w:rsid w:val="001F38B1"/>
    <w:rsid w:val="001F5AA4"/>
    <w:rsid w:val="001F6977"/>
    <w:rsid w:val="001F69C8"/>
    <w:rsid w:val="00201150"/>
    <w:rsid w:val="00201414"/>
    <w:rsid w:val="002021FB"/>
    <w:rsid w:val="00205330"/>
    <w:rsid w:val="00207462"/>
    <w:rsid w:val="00207D36"/>
    <w:rsid w:val="002109BC"/>
    <w:rsid w:val="00210BEE"/>
    <w:rsid w:val="00210D04"/>
    <w:rsid w:val="00214E7D"/>
    <w:rsid w:val="00216205"/>
    <w:rsid w:val="0022025F"/>
    <w:rsid w:val="00221126"/>
    <w:rsid w:val="00221535"/>
    <w:rsid w:val="002223FE"/>
    <w:rsid w:val="002227D2"/>
    <w:rsid w:val="00223EA0"/>
    <w:rsid w:val="00225E83"/>
    <w:rsid w:val="002268FA"/>
    <w:rsid w:val="00231949"/>
    <w:rsid w:val="00234060"/>
    <w:rsid w:val="00235932"/>
    <w:rsid w:val="00237994"/>
    <w:rsid w:val="00240BE0"/>
    <w:rsid w:val="00244D91"/>
    <w:rsid w:val="00245A4D"/>
    <w:rsid w:val="0025058B"/>
    <w:rsid w:val="00250706"/>
    <w:rsid w:val="0025235C"/>
    <w:rsid w:val="002527F0"/>
    <w:rsid w:val="0025458E"/>
    <w:rsid w:val="002565E0"/>
    <w:rsid w:val="00256FEF"/>
    <w:rsid w:val="002573B4"/>
    <w:rsid w:val="00260B18"/>
    <w:rsid w:val="002613CF"/>
    <w:rsid w:val="00261FE4"/>
    <w:rsid w:val="002621A0"/>
    <w:rsid w:val="00263B55"/>
    <w:rsid w:val="00264051"/>
    <w:rsid w:val="00264FA0"/>
    <w:rsid w:val="00265881"/>
    <w:rsid w:val="002676B2"/>
    <w:rsid w:val="00270834"/>
    <w:rsid w:val="00271351"/>
    <w:rsid w:val="00271419"/>
    <w:rsid w:val="0027158E"/>
    <w:rsid w:val="002735AD"/>
    <w:rsid w:val="00273EF2"/>
    <w:rsid w:val="002747C1"/>
    <w:rsid w:val="00274EE7"/>
    <w:rsid w:val="00275448"/>
    <w:rsid w:val="00282CDF"/>
    <w:rsid w:val="002848B3"/>
    <w:rsid w:val="00284C52"/>
    <w:rsid w:val="00285388"/>
    <w:rsid w:val="002862F2"/>
    <w:rsid w:val="00287640"/>
    <w:rsid w:val="002905BC"/>
    <w:rsid w:val="002909A7"/>
    <w:rsid w:val="00292D37"/>
    <w:rsid w:val="00293716"/>
    <w:rsid w:val="002937BB"/>
    <w:rsid w:val="00293D97"/>
    <w:rsid w:val="00295A54"/>
    <w:rsid w:val="00297A57"/>
    <w:rsid w:val="002A004D"/>
    <w:rsid w:val="002A16F1"/>
    <w:rsid w:val="002A1D50"/>
    <w:rsid w:val="002A318C"/>
    <w:rsid w:val="002A41C1"/>
    <w:rsid w:val="002A5053"/>
    <w:rsid w:val="002A5947"/>
    <w:rsid w:val="002A66DD"/>
    <w:rsid w:val="002B186C"/>
    <w:rsid w:val="002B24D6"/>
    <w:rsid w:val="002B3280"/>
    <w:rsid w:val="002B34ED"/>
    <w:rsid w:val="002C3EEE"/>
    <w:rsid w:val="002C5123"/>
    <w:rsid w:val="002C5141"/>
    <w:rsid w:val="002C5AAF"/>
    <w:rsid w:val="002C6313"/>
    <w:rsid w:val="002C6405"/>
    <w:rsid w:val="002C75A7"/>
    <w:rsid w:val="002D00CB"/>
    <w:rsid w:val="002D0775"/>
    <w:rsid w:val="002D34EB"/>
    <w:rsid w:val="002D3CF5"/>
    <w:rsid w:val="002D6519"/>
    <w:rsid w:val="002D6EF8"/>
    <w:rsid w:val="002D762A"/>
    <w:rsid w:val="002D7CA9"/>
    <w:rsid w:val="002E12EB"/>
    <w:rsid w:val="002E1957"/>
    <w:rsid w:val="002E2F6E"/>
    <w:rsid w:val="002E373F"/>
    <w:rsid w:val="002E4608"/>
    <w:rsid w:val="002E7ADA"/>
    <w:rsid w:val="002E7E86"/>
    <w:rsid w:val="002F280F"/>
    <w:rsid w:val="002F3105"/>
    <w:rsid w:val="002F388A"/>
    <w:rsid w:val="002F4812"/>
    <w:rsid w:val="002F5048"/>
    <w:rsid w:val="002F50CE"/>
    <w:rsid w:val="00301377"/>
    <w:rsid w:val="003014D4"/>
    <w:rsid w:val="00302187"/>
    <w:rsid w:val="003072D6"/>
    <w:rsid w:val="00310D1D"/>
    <w:rsid w:val="00311D05"/>
    <w:rsid w:val="00312A73"/>
    <w:rsid w:val="0031353B"/>
    <w:rsid w:val="0031383C"/>
    <w:rsid w:val="003139A5"/>
    <w:rsid w:val="003139B4"/>
    <w:rsid w:val="00314473"/>
    <w:rsid w:val="00315BF6"/>
    <w:rsid w:val="003160CF"/>
    <w:rsid w:val="003165EA"/>
    <w:rsid w:val="0032120D"/>
    <w:rsid w:val="00321A2D"/>
    <w:rsid w:val="003228B2"/>
    <w:rsid w:val="00323C99"/>
    <w:rsid w:val="00323CC6"/>
    <w:rsid w:val="00324202"/>
    <w:rsid w:val="00324ECF"/>
    <w:rsid w:val="00325666"/>
    <w:rsid w:val="003300CF"/>
    <w:rsid w:val="0033018C"/>
    <w:rsid w:val="00332603"/>
    <w:rsid w:val="003352FC"/>
    <w:rsid w:val="003353D6"/>
    <w:rsid w:val="00336151"/>
    <w:rsid w:val="003369A5"/>
    <w:rsid w:val="00337DF8"/>
    <w:rsid w:val="003404EB"/>
    <w:rsid w:val="00341638"/>
    <w:rsid w:val="0034276B"/>
    <w:rsid w:val="00343538"/>
    <w:rsid w:val="00343795"/>
    <w:rsid w:val="003445A8"/>
    <w:rsid w:val="00344852"/>
    <w:rsid w:val="00347F54"/>
    <w:rsid w:val="0035035A"/>
    <w:rsid w:val="003514B0"/>
    <w:rsid w:val="00351CF2"/>
    <w:rsid w:val="0035594A"/>
    <w:rsid w:val="00357CC8"/>
    <w:rsid w:val="003602F1"/>
    <w:rsid w:val="0036051C"/>
    <w:rsid w:val="0036192E"/>
    <w:rsid w:val="00361BFF"/>
    <w:rsid w:val="0036293B"/>
    <w:rsid w:val="0036379A"/>
    <w:rsid w:val="00363963"/>
    <w:rsid w:val="003642D4"/>
    <w:rsid w:val="003642FB"/>
    <w:rsid w:val="00364C1B"/>
    <w:rsid w:val="003700C0"/>
    <w:rsid w:val="00371204"/>
    <w:rsid w:val="003742B1"/>
    <w:rsid w:val="00374BF0"/>
    <w:rsid w:val="00374C4A"/>
    <w:rsid w:val="0037561D"/>
    <w:rsid w:val="0037670B"/>
    <w:rsid w:val="003807A4"/>
    <w:rsid w:val="00381A2B"/>
    <w:rsid w:val="003850D7"/>
    <w:rsid w:val="003908C6"/>
    <w:rsid w:val="00391937"/>
    <w:rsid w:val="00391DF2"/>
    <w:rsid w:val="003939EC"/>
    <w:rsid w:val="00394BB9"/>
    <w:rsid w:val="0039710D"/>
    <w:rsid w:val="003A0E72"/>
    <w:rsid w:val="003A3DC1"/>
    <w:rsid w:val="003A44C0"/>
    <w:rsid w:val="003A469C"/>
    <w:rsid w:val="003A666A"/>
    <w:rsid w:val="003A7659"/>
    <w:rsid w:val="003A7FF3"/>
    <w:rsid w:val="003B0886"/>
    <w:rsid w:val="003B15B4"/>
    <w:rsid w:val="003B1806"/>
    <w:rsid w:val="003B1FFE"/>
    <w:rsid w:val="003B335E"/>
    <w:rsid w:val="003B35F3"/>
    <w:rsid w:val="003B4260"/>
    <w:rsid w:val="003B5300"/>
    <w:rsid w:val="003B5911"/>
    <w:rsid w:val="003B6CE5"/>
    <w:rsid w:val="003B6E85"/>
    <w:rsid w:val="003B799B"/>
    <w:rsid w:val="003C0B61"/>
    <w:rsid w:val="003C28E2"/>
    <w:rsid w:val="003C3170"/>
    <w:rsid w:val="003C3AD9"/>
    <w:rsid w:val="003C45AD"/>
    <w:rsid w:val="003C53C2"/>
    <w:rsid w:val="003C616A"/>
    <w:rsid w:val="003C7A1D"/>
    <w:rsid w:val="003D04AD"/>
    <w:rsid w:val="003D0A2E"/>
    <w:rsid w:val="003D16B6"/>
    <w:rsid w:val="003D1EC4"/>
    <w:rsid w:val="003D2454"/>
    <w:rsid w:val="003D24AF"/>
    <w:rsid w:val="003D48AA"/>
    <w:rsid w:val="003D51FC"/>
    <w:rsid w:val="003D541D"/>
    <w:rsid w:val="003D6248"/>
    <w:rsid w:val="003D6B0F"/>
    <w:rsid w:val="003E2D6F"/>
    <w:rsid w:val="003E2E5F"/>
    <w:rsid w:val="003E4CB5"/>
    <w:rsid w:val="003E51A8"/>
    <w:rsid w:val="003E5202"/>
    <w:rsid w:val="003E7B9F"/>
    <w:rsid w:val="003F06A9"/>
    <w:rsid w:val="003F1FAF"/>
    <w:rsid w:val="003F3361"/>
    <w:rsid w:val="003F39E9"/>
    <w:rsid w:val="003F58C6"/>
    <w:rsid w:val="003F5FBD"/>
    <w:rsid w:val="003F6EE9"/>
    <w:rsid w:val="00400975"/>
    <w:rsid w:val="00402C20"/>
    <w:rsid w:val="00410300"/>
    <w:rsid w:val="00412093"/>
    <w:rsid w:val="00412DCE"/>
    <w:rsid w:val="004130AA"/>
    <w:rsid w:val="004146CD"/>
    <w:rsid w:val="00415F49"/>
    <w:rsid w:val="0041601B"/>
    <w:rsid w:val="00416066"/>
    <w:rsid w:val="004230AF"/>
    <w:rsid w:val="00423F5A"/>
    <w:rsid w:val="00423FD4"/>
    <w:rsid w:val="0042543B"/>
    <w:rsid w:val="00426397"/>
    <w:rsid w:val="004267B8"/>
    <w:rsid w:val="00426B6D"/>
    <w:rsid w:val="00426C51"/>
    <w:rsid w:val="00430BC7"/>
    <w:rsid w:val="004318E9"/>
    <w:rsid w:val="00431C46"/>
    <w:rsid w:val="00432DB6"/>
    <w:rsid w:val="004336A0"/>
    <w:rsid w:val="00434A95"/>
    <w:rsid w:val="00437801"/>
    <w:rsid w:val="0044026F"/>
    <w:rsid w:val="004402C8"/>
    <w:rsid w:val="00440EA2"/>
    <w:rsid w:val="00441FCF"/>
    <w:rsid w:val="00443379"/>
    <w:rsid w:val="00443ED1"/>
    <w:rsid w:val="004446C4"/>
    <w:rsid w:val="00445132"/>
    <w:rsid w:val="00445145"/>
    <w:rsid w:val="004478EC"/>
    <w:rsid w:val="00450579"/>
    <w:rsid w:val="00454392"/>
    <w:rsid w:val="00454CF8"/>
    <w:rsid w:val="004555D2"/>
    <w:rsid w:val="00455D2D"/>
    <w:rsid w:val="00455F3D"/>
    <w:rsid w:val="00457A92"/>
    <w:rsid w:val="00460069"/>
    <w:rsid w:val="00460AEB"/>
    <w:rsid w:val="00466F40"/>
    <w:rsid w:val="00470308"/>
    <w:rsid w:val="0047191E"/>
    <w:rsid w:val="00472C62"/>
    <w:rsid w:val="0047419D"/>
    <w:rsid w:val="0047436D"/>
    <w:rsid w:val="00476ACF"/>
    <w:rsid w:val="004777AB"/>
    <w:rsid w:val="0048103D"/>
    <w:rsid w:val="00482355"/>
    <w:rsid w:val="00482556"/>
    <w:rsid w:val="004826B3"/>
    <w:rsid w:val="0048304C"/>
    <w:rsid w:val="004835A8"/>
    <w:rsid w:val="00483B6A"/>
    <w:rsid w:val="004840FB"/>
    <w:rsid w:val="00484306"/>
    <w:rsid w:val="004845C0"/>
    <w:rsid w:val="004853A4"/>
    <w:rsid w:val="00485AA9"/>
    <w:rsid w:val="00486529"/>
    <w:rsid w:val="00486E0F"/>
    <w:rsid w:val="004903F1"/>
    <w:rsid w:val="00490A7A"/>
    <w:rsid w:val="0049149E"/>
    <w:rsid w:val="004915BB"/>
    <w:rsid w:val="004928AF"/>
    <w:rsid w:val="004929B0"/>
    <w:rsid w:val="00492A78"/>
    <w:rsid w:val="00494BC5"/>
    <w:rsid w:val="004A47E3"/>
    <w:rsid w:val="004B117E"/>
    <w:rsid w:val="004B39CA"/>
    <w:rsid w:val="004B4561"/>
    <w:rsid w:val="004B5365"/>
    <w:rsid w:val="004B7208"/>
    <w:rsid w:val="004B77F8"/>
    <w:rsid w:val="004C087E"/>
    <w:rsid w:val="004C1344"/>
    <w:rsid w:val="004C61A6"/>
    <w:rsid w:val="004C79BE"/>
    <w:rsid w:val="004C7DCB"/>
    <w:rsid w:val="004D0023"/>
    <w:rsid w:val="004D0788"/>
    <w:rsid w:val="004D0C63"/>
    <w:rsid w:val="004D5C22"/>
    <w:rsid w:val="004D5F15"/>
    <w:rsid w:val="004D7F8B"/>
    <w:rsid w:val="004E23C3"/>
    <w:rsid w:val="004E26C4"/>
    <w:rsid w:val="004E5294"/>
    <w:rsid w:val="004E6676"/>
    <w:rsid w:val="004E6849"/>
    <w:rsid w:val="004F0A3B"/>
    <w:rsid w:val="004F1040"/>
    <w:rsid w:val="004F292E"/>
    <w:rsid w:val="004F2B5E"/>
    <w:rsid w:val="004F3185"/>
    <w:rsid w:val="004F4E71"/>
    <w:rsid w:val="004F7D65"/>
    <w:rsid w:val="00500258"/>
    <w:rsid w:val="00501B49"/>
    <w:rsid w:val="005034FD"/>
    <w:rsid w:val="00504166"/>
    <w:rsid w:val="005073D9"/>
    <w:rsid w:val="00510A08"/>
    <w:rsid w:val="005121BC"/>
    <w:rsid w:val="00513391"/>
    <w:rsid w:val="0051513D"/>
    <w:rsid w:val="00515660"/>
    <w:rsid w:val="00516C48"/>
    <w:rsid w:val="0052000E"/>
    <w:rsid w:val="005202B3"/>
    <w:rsid w:val="00520B5A"/>
    <w:rsid w:val="005230C7"/>
    <w:rsid w:val="005232A4"/>
    <w:rsid w:val="00523324"/>
    <w:rsid w:val="0052608F"/>
    <w:rsid w:val="005264D1"/>
    <w:rsid w:val="00533020"/>
    <w:rsid w:val="005335DB"/>
    <w:rsid w:val="00536C18"/>
    <w:rsid w:val="0054019F"/>
    <w:rsid w:val="00541EA9"/>
    <w:rsid w:val="005429C0"/>
    <w:rsid w:val="00543986"/>
    <w:rsid w:val="00550A33"/>
    <w:rsid w:val="00551984"/>
    <w:rsid w:val="00552368"/>
    <w:rsid w:val="00554394"/>
    <w:rsid w:val="00556F3A"/>
    <w:rsid w:val="00561B93"/>
    <w:rsid w:val="005620A4"/>
    <w:rsid w:val="005621F8"/>
    <w:rsid w:val="00562C4A"/>
    <w:rsid w:val="00565632"/>
    <w:rsid w:val="0056570D"/>
    <w:rsid w:val="005677FF"/>
    <w:rsid w:val="00567CED"/>
    <w:rsid w:val="00570786"/>
    <w:rsid w:val="00570ED0"/>
    <w:rsid w:val="005713C8"/>
    <w:rsid w:val="005755AA"/>
    <w:rsid w:val="005760EA"/>
    <w:rsid w:val="005766C9"/>
    <w:rsid w:val="0057714C"/>
    <w:rsid w:val="00577492"/>
    <w:rsid w:val="005805DB"/>
    <w:rsid w:val="005830AC"/>
    <w:rsid w:val="0058467B"/>
    <w:rsid w:val="0058631F"/>
    <w:rsid w:val="005866FC"/>
    <w:rsid w:val="0058674A"/>
    <w:rsid w:val="00586FA8"/>
    <w:rsid w:val="005874EA"/>
    <w:rsid w:val="005910B0"/>
    <w:rsid w:val="005913D8"/>
    <w:rsid w:val="00595A82"/>
    <w:rsid w:val="00595C90"/>
    <w:rsid w:val="00596650"/>
    <w:rsid w:val="005A26C3"/>
    <w:rsid w:val="005A2E7F"/>
    <w:rsid w:val="005A34AF"/>
    <w:rsid w:val="005A3528"/>
    <w:rsid w:val="005A4E1E"/>
    <w:rsid w:val="005A4FFA"/>
    <w:rsid w:val="005A576B"/>
    <w:rsid w:val="005A59A5"/>
    <w:rsid w:val="005A5AD1"/>
    <w:rsid w:val="005A6E8C"/>
    <w:rsid w:val="005A725B"/>
    <w:rsid w:val="005A7BFA"/>
    <w:rsid w:val="005B157E"/>
    <w:rsid w:val="005B1858"/>
    <w:rsid w:val="005B223A"/>
    <w:rsid w:val="005B34D5"/>
    <w:rsid w:val="005B34E1"/>
    <w:rsid w:val="005B3B8E"/>
    <w:rsid w:val="005B3D8C"/>
    <w:rsid w:val="005B40A0"/>
    <w:rsid w:val="005B44E5"/>
    <w:rsid w:val="005B5217"/>
    <w:rsid w:val="005B5748"/>
    <w:rsid w:val="005B5B07"/>
    <w:rsid w:val="005B6C57"/>
    <w:rsid w:val="005C08C1"/>
    <w:rsid w:val="005C1278"/>
    <w:rsid w:val="005C2D42"/>
    <w:rsid w:val="005C3512"/>
    <w:rsid w:val="005C3883"/>
    <w:rsid w:val="005C5284"/>
    <w:rsid w:val="005C6C4D"/>
    <w:rsid w:val="005D0DFA"/>
    <w:rsid w:val="005D241D"/>
    <w:rsid w:val="005D3939"/>
    <w:rsid w:val="005D4B59"/>
    <w:rsid w:val="005D7CEE"/>
    <w:rsid w:val="005E04E4"/>
    <w:rsid w:val="005E1C70"/>
    <w:rsid w:val="005E5A38"/>
    <w:rsid w:val="005E6172"/>
    <w:rsid w:val="005E6AFA"/>
    <w:rsid w:val="005E6ED3"/>
    <w:rsid w:val="005E7179"/>
    <w:rsid w:val="005E7733"/>
    <w:rsid w:val="005E7D21"/>
    <w:rsid w:val="005F1ADB"/>
    <w:rsid w:val="005F4113"/>
    <w:rsid w:val="005F5887"/>
    <w:rsid w:val="005F5BCE"/>
    <w:rsid w:val="005F5CE1"/>
    <w:rsid w:val="005F5DC0"/>
    <w:rsid w:val="006027FC"/>
    <w:rsid w:val="0060325F"/>
    <w:rsid w:val="006032E6"/>
    <w:rsid w:val="00606590"/>
    <w:rsid w:val="006074AD"/>
    <w:rsid w:val="00607DE0"/>
    <w:rsid w:val="006106D3"/>
    <w:rsid w:val="00613B28"/>
    <w:rsid w:val="00613BC1"/>
    <w:rsid w:val="00614E92"/>
    <w:rsid w:val="00616580"/>
    <w:rsid w:val="00617D8F"/>
    <w:rsid w:val="00621E7D"/>
    <w:rsid w:val="00622E8E"/>
    <w:rsid w:val="00626752"/>
    <w:rsid w:val="00626D9D"/>
    <w:rsid w:val="0063109A"/>
    <w:rsid w:val="00631D8C"/>
    <w:rsid w:val="00635190"/>
    <w:rsid w:val="00635547"/>
    <w:rsid w:val="0063672E"/>
    <w:rsid w:val="00640023"/>
    <w:rsid w:val="00640071"/>
    <w:rsid w:val="00643F05"/>
    <w:rsid w:val="006447FB"/>
    <w:rsid w:val="0064621C"/>
    <w:rsid w:val="006471CC"/>
    <w:rsid w:val="00647CC6"/>
    <w:rsid w:val="00650253"/>
    <w:rsid w:val="006509A9"/>
    <w:rsid w:val="006539D7"/>
    <w:rsid w:val="00653B38"/>
    <w:rsid w:val="00654588"/>
    <w:rsid w:val="00654AB5"/>
    <w:rsid w:val="00654DA9"/>
    <w:rsid w:val="00655A78"/>
    <w:rsid w:val="006561E5"/>
    <w:rsid w:val="0065660D"/>
    <w:rsid w:val="00656C4B"/>
    <w:rsid w:val="00660DF4"/>
    <w:rsid w:val="00662111"/>
    <w:rsid w:val="0066439F"/>
    <w:rsid w:val="0066615E"/>
    <w:rsid w:val="00666854"/>
    <w:rsid w:val="00666A0C"/>
    <w:rsid w:val="00670233"/>
    <w:rsid w:val="00670830"/>
    <w:rsid w:val="0067206C"/>
    <w:rsid w:val="00673073"/>
    <w:rsid w:val="006731B2"/>
    <w:rsid w:val="006731D5"/>
    <w:rsid w:val="00673259"/>
    <w:rsid w:val="00674B53"/>
    <w:rsid w:val="00675662"/>
    <w:rsid w:val="00676523"/>
    <w:rsid w:val="0067730F"/>
    <w:rsid w:val="00681A1C"/>
    <w:rsid w:val="00683E20"/>
    <w:rsid w:val="00685DA4"/>
    <w:rsid w:val="006860AE"/>
    <w:rsid w:val="006868C7"/>
    <w:rsid w:val="0068736F"/>
    <w:rsid w:val="006901C7"/>
    <w:rsid w:val="00690CFC"/>
    <w:rsid w:val="00691866"/>
    <w:rsid w:val="00693581"/>
    <w:rsid w:val="0069682F"/>
    <w:rsid w:val="006974FA"/>
    <w:rsid w:val="006977AE"/>
    <w:rsid w:val="006A078A"/>
    <w:rsid w:val="006A1331"/>
    <w:rsid w:val="006A1978"/>
    <w:rsid w:val="006A4E50"/>
    <w:rsid w:val="006B02BB"/>
    <w:rsid w:val="006B0886"/>
    <w:rsid w:val="006B0A6C"/>
    <w:rsid w:val="006B0B4A"/>
    <w:rsid w:val="006B1D0C"/>
    <w:rsid w:val="006B1E21"/>
    <w:rsid w:val="006B3E34"/>
    <w:rsid w:val="006B6130"/>
    <w:rsid w:val="006B644D"/>
    <w:rsid w:val="006B65C2"/>
    <w:rsid w:val="006B6CE3"/>
    <w:rsid w:val="006B78F3"/>
    <w:rsid w:val="006B7BBB"/>
    <w:rsid w:val="006B7D6B"/>
    <w:rsid w:val="006C0743"/>
    <w:rsid w:val="006C087E"/>
    <w:rsid w:val="006C2C2A"/>
    <w:rsid w:val="006C35A8"/>
    <w:rsid w:val="006C35E0"/>
    <w:rsid w:val="006C515A"/>
    <w:rsid w:val="006C72BA"/>
    <w:rsid w:val="006D2C78"/>
    <w:rsid w:val="006D57F9"/>
    <w:rsid w:val="006D5AFD"/>
    <w:rsid w:val="006D5DA4"/>
    <w:rsid w:val="006D6102"/>
    <w:rsid w:val="006E038A"/>
    <w:rsid w:val="006E1831"/>
    <w:rsid w:val="006E31AE"/>
    <w:rsid w:val="006E34B9"/>
    <w:rsid w:val="006E63D6"/>
    <w:rsid w:val="006E767A"/>
    <w:rsid w:val="006F05E0"/>
    <w:rsid w:val="006F1863"/>
    <w:rsid w:val="006F41AA"/>
    <w:rsid w:val="00701BB7"/>
    <w:rsid w:val="00704A28"/>
    <w:rsid w:val="00713E1C"/>
    <w:rsid w:val="00715A4F"/>
    <w:rsid w:val="00716078"/>
    <w:rsid w:val="00716D37"/>
    <w:rsid w:val="0072036F"/>
    <w:rsid w:val="007206AE"/>
    <w:rsid w:val="007216F4"/>
    <w:rsid w:val="00721F5B"/>
    <w:rsid w:val="007223E5"/>
    <w:rsid w:val="00722DA3"/>
    <w:rsid w:val="00723353"/>
    <w:rsid w:val="00724B3D"/>
    <w:rsid w:val="00724C78"/>
    <w:rsid w:val="00724D98"/>
    <w:rsid w:val="007268FF"/>
    <w:rsid w:val="00727CA3"/>
    <w:rsid w:val="00733F64"/>
    <w:rsid w:val="0073517D"/>
    <w:rsid w:val="007351B5"/>
    <w:rsid w:val="00735CEF"/>
    <w:rsid w:val="00736ED6"/>
    <w:rsid w:val="0074187F"/>
    <w:rsid w:val="00742144"/>
    <w:rsid w:val="00742312"/>
    <w:rsid w:val="0074236B"/>
    <w:rsid w:val="007425BB"/>
    <w:rsid w:val="0074278B"/>
    <w:rsid w:val="007444E7"/>
    <w:rsid w:val="007464E8"/>
    <w:rsid w:val="00747A96"/>
    <w:rsid w:val="00750180"/>
    <w:rsid w:val="007517CB"/>
    <w:rsid w:val="007541EB"/>
    <w:rsid w:val="00755435"/>
    <w:rsid w:val="007559A9"/>
    <w:rsid w:val="0075617C"/>
    <w:rsid w:val="00757416"/>
    <w:rsid w:val="007607FD"/>
    <w:rsid w:val="00762CAF"/>
    <w:rsid w:val="00766C93"/>
    <w:rsid w:val="007679F6"/>
    <w:rsid w:val="00767C3D"/>
    <w:rsid w:val="00770D76"/>
    <w:rsid w:val="00771696"/>
    <w:rsid w:val="00771A25"/>
    <w:rsid w:val="007724A7"/>
    <w:rsid w:val="00773E37"/>
    <w:rsid w:val="00775904"/>
    <w:rsid w:val="00777F03"/>
    <w:rsid w:val="00781B46"/>
    <w:rsid w:val="007838A4"/>
    <w:rsid w:val="00783ABC"/>
    <w:rsid w:val="00785ED6"/>
    <w:rsid w:val="00786753"/>
    <w:rsid w:val="00786EF4"/>
    <w:rsid w:val="00790DEF"/>
    <w:rsid w:val="007926A3"/>
    <w:rsid w:val="007939BB"/>
    <w:rsid w:val="00793D30"/>
    <w:rsid w:val="00794FB8"/>
    <w:rsid w:val="00796BF9"/>
    <w:rsid w:val="007A258D"/>
    <w:rsid w:val="007A2CF3"/>
    <w:rsid w:val="007A3710"/>
    <w:rsid w:val="007A4B97"/>
    <w:rsid w:val="007A60F3"/>
    <w:rsid w:val="007A6B74"/>
    <w:rsid w:val="007A770B"/>
    <w:rsid w:val="007B17CC"/>
    <w:rsid w:val="007B1FC5"/>
    <w:rsid w:val="007B3C6F"/>
    <w:rsid w:val="007B5B1F"/>
    <w:rsid w:val="007B6FB0"/>
    <w:rsid w:val="007B7255"/>
    <w:rsid w:val="007B79F0"/>
    <w:rsid w:val="007C08E0"/>
    <w:rsid w:val="007C242F"/>
    <w:rsid w:val="007C4F8A"/>
    <w:rsid w:val="007C5D28"/>
    <w:rsid w:val="007C7DDB"/>
    <w:rsid w:val="007D0058"/>
    <w:rsid w:val="007D1743"/>
    <w:rsid w:val="007D24DD"/>
    <w:rsid w:val="007D278C"/>
    <w:rsid w:val="007D2B0C"/>
    <w:rsid w:val="007D3D3F"/>
    <w:rsid w:val="007D5E08"/>
    <w:rsid w:val="007D7359"/>
    <w:rsid w:val="007D7842"/>
    <w:rsid w:val="007D79C2"/>
    <w:rsid w:val="007E6B59"/>
    <w:rsid w:val="007E6BED"/>
    <w:rsid w:val="007E7948"/>
    <w:rsid w:val="007F0D8D"/>
    <w:rsid w:val="007F3263"/>
    <w:rsid w:val="007F4199"/>
    <w:rsid w:val="007F4A1A"/>
    <w:rsid w:val="007F589D"/>
    <w:rsid w:val="007F5E1A"/>
    <w:rsid w:val="007F6FAB"/>
    <w:rsid w:val="00802210"/>
    <w:rsid w:val="00802D22"/>
    <w:rsid w:val="00805F3A"/>
    <w:rsid w:val="00806703"/>
    <w:rsid w:val="0081044F"/>
    <w:rsid w:val="00810CFE"/>
    <w:rsid w:val="0081157E"/>
    <w:rsid w:val="00812633"/>
    <w:rsid w:val="00812A54"/>
    <w:rsid w:val="00812A8B"/>
    <w:rsid w:val="008145A5"/>
    <w:rsid w:val="00814AC1"/>
    <w:rsid w:val="00814FA1"/>
    <w:rsid w:val="00815438"/>
    <w:rsid w:val="00816E2D"/>
    <w:rsid w:val="00817E83"/>
    <w:rsid w:val="00823981"/>
    <w:rsid w:val="008244C6"/>
    <w:rsid w:val="00824BE0"/>
    <w:rsid w:val="0082580C"/>
    <w:rsid w:val="00826350"/>
    <w:rsid w:val="0082697F"/>
    <w:rsid w:val="00827E0C"/>
    <w:rsid w:val="00827FEF"/>
    <w:rsid w:val="00832F88"/>
    <w:rsid w:val="0083487D"/>
    <w:rsid w:val="00834BF8"/>
    <w:rsid w:val="00835ABC"/>
    <w:rsid w:val="00835B7C"/>
    <w:rsid w:val="00835E7A"/>
    <w:rsid w:val="00836DD5"/>
    <w:rsid w:val="0083713E"/>
    <w:rsid w:val="008377FA"/>
    <w:rsid w:val="008379A3"/>
    <w:rsid w:val="008406C7"/>
    <w:rsid w:val="00840EE5"/>
    <w:rsid w:val="008507A3"/>
    <w:rsid w:val="00852744"/>
    <w:rsid w:val="00853592"/>
    <w:rsid w:val="00854CCD"/>
    <w:rsid w:val="00855FA2"/>
    <w:rsid w:val="00856F8B"/>
    <w:rsid w:val="008578B2"/>
    <w:rsid w:val="0085796A"/>
    <w:rsid w:val="00857F18"/>
    <w:rsid w:val="00861879"/>
    <w:rsid w:val="00862F95"/>
    <w:rsid w:val="008638D2"/>
    <w:rsid w:val="00864796"/>
    <w:rsid w:val="008648C5"/>
    <w:rsid w:val="00866713"/>
    <w:rsid w:val="008709BA"/>
    <w:rsid w:val="008713A8"/>
    <w:rsid w:val="0087269E"/>
    <w:rsid w:val="00873E90"/>
    <w:rsid w:val="00875AC3"/>
    <w:rsid w:val="00876ED8"/>
    <w:rsid w:val="00880FE6"/>
    <w:rsid w:val="0088186F"/>
    <w:rsid w:val="008834C6"/>
    <w:rsid w:val="00884F2E"/>
    <w:rsid w:val="00887BB4"/>
    <w:rsid w:val="00890475"/>
    <w:rsid w:val="00890FFD"/>
    <w:rsid w:val="00891B65"/>
    <w:rsid w:val="0089302E"/>
    <w:rsid w:val="00894B3B"/>
    <w:rsid w:val="00894D1A"/>
    <w:rsid w:val="0089574A"/>
    <w:rsid w:val="0089730D"/>
    <w:rsid w:val="0089738D"/>
    <w:rsid w:val="008A1E80"/>
    <w:rsid w:val="008A1F02"/>
    <w:rsid w:val="008A277F"/>
    <w:rsid w:val="008A2E90"/>
    <w:rsid w:val="008A3F30"/>
    <w:rsid w:val="008A5E1E"/>
    <w:rsid w:val="008A67BB"/>
    <w:rsid w:val="008B0B1D"/>
    <w:rsid w:val="008B0C4A"/>
    <w:rsid w:val="008B0FB4"/>
    <w:rsid w:val="008B2D1E"/>
    <w:rsid w:val="008B345A"/>
    <w:rsid w:val="008B377D"/>
    <w:rsid w:val="008B6858"/>
    <w:rsid w:val="008B6921"/>
    <w:rsid w:val="008B7007"/>
    <w:rsid w:val="008B7D9C"/>
    <w:rsid w:val="008B7DE1"/>
    <w:rsid w:val="008C02B0"/>
    <w:rsid w:val="008C0403"/>
    <w:rsid w:val="008C32C8"/>
    <w:rsid w:val="008C5C55"/>
    <w:rsid w:val="008D1A80"/>
    <w:rsid w:val="008D2073"/>
    <w:rsid w:val="008D20E3"/>
    <w:rsid w:val="008D2C4C"/>
    <w:rsid w:val="008D376B"/>
    <w:rsid w:val="008D52CA"/>
    <w:rsid w:val="008D578E"/>
    <w:rsid w:val="008E0242"/>
    <w:rsid w:val="008E42F7"/>
    <w:rsid w:val="008E4F68"/>
    <w:rsid w:val="008E6179"/>
    <w:rsid w:val="008E632A"/>
    <w:rsid w:val="008E775C"/>
    <w:rsid w:val="008F1744"/>
    <w:rsid w:val="008F372A"/>
    <w:rsid w:val="008F4BBA"/>
    <w:rsid w:val="008F53F6"/>
    <w:rsid w:val="008F66FD"/>
    <w:rsid w:val="008F6A84"/>
    <w:rsid w:val="008F7AF4"/>
    <w:rsid w:val="008F7E59"/>
    <w:rsid w:val="009005E5"/>
    <w:rsid w:val="009009F3"/>
    <w:rsid w:val="00900EEB"/>
    <w:rsid w:val="009036DE"/>
    <w:rsid w:val="00904076"/>
    <w:rsid w:val="00904FDB"/>
    <w:rsid w:val="00905118"/>
    <w:rsid w:val="0090556A"/>
    <w:rsid w:val="00905C55"/>
    <w:rsid w:val="00907A9E"/>
    <w:rsid w:val="00907B50"/>
    <w:rsid w:val="00907EBF"/>
    <w:rsid w:val="00910125"/>
    <w:rsid w:val="009111FB"/>
    <w:rsid w:val="009114D7"/>
    <w:rsid w:val="00912ED7"/>
    <w:rsid w:val="0091368A"/>
    <w:rsid w:val="009201BB"/>
    <w:rsid w:val="009207E4"/>
    <w:rsid w:val="00921010"/>
    <w:rsid w:val="00922B25"/>
    <w:rsid w:val="00924A61"/>
    <w:rsid w:val="00925243"/>
    <w:rsid w:val="0092575D"/>
    <w:rsid w:val="00931B90"/>
    <w:rsid w:val="00932D18"/>
    <w:rsid w:val="00933B4B"/>
    <w:rsid w:val="0093424F"/>
    <w:rsid w:val="00934E66"/>
    <w:rsid w:val="0094116A"/>
    <w:rsid w:val="0094475F"/>
    <w:rsid w:val="00945324"/>
    <w:rsid w:val="00946D70"/>
    <w:rsid w:val="009500D4"/>
    <w:rsid w:val="00951DBB"/>
    <w:rsid w:val="00951E7C"/>
    <w:rsid w:val="00952513"/>
    <w:rsid w:val="00953EA8"/>
    <w:rsid w:val="009544B6"/>
    <w:rsid w:val="00954AC5"/>
    <w:rsid w:val="0095549C"/>
    <w:rsid w:val="00960DB1"/>
    <w:rsid w:val="009645D6"/>
    <w:rsid w:val="00964FC3"/>
    <w:rsid w:val="0096596B"/>
    <w:rsid w:val="00970541"/>
    <w:rsid w:val="00971076"/>
    <w:rsid w:val="00972134"/>
    <w:rsid w:val="00972899"/>
    <w:rsid w:val="00973DFB"/>
    <w:rsid w:val="009755C7"/>
    <w:rsid w:val="0097592A"/>
    <w:rsid w:val="00975B33"/>
    <w:rsid w:val="00976857"/>
    <w:rsid w:val="009810AF"/>
    <w:rsid w:val="00987013"/>
    <w:rsid w:val="009917B8"/>
    <w:rsid w:val="00992958"/>
    <w:rsid w:val="009938AA"/>
    <w:rsid w:val="00993C36"/>
    <w:rsid w:val="00994530"/>
    <w:rsid w:val="00994867"/>
    <w:rsid w:val="00995527"/>
    <w:rsid w:val="00996202"/>
    <w:rsid w:val="0099665B"/>
    <w:rsid w:val="009A0294"/>
    <w:rsid w:val="009A061A"/>
    <w:rsid w:val="009A1CEA"/>
    <w:rsid w:val="009A325B"/>
    <w:rsid w:val="009A4C4C"/>
    <w:rsid w:val="009A5C28"/>
    <w:rsid w:val="009A63EF"/>
    <w:rsid w:val="009A6C98"/>
    <w:rsid w:val="009B0CCE"/>
    <w:rsid w:val="009B0FD1"/>
    <w:rsid w:val="009B1076"/>
    <w:rsid w:val="009B1BAD"/>
    <w:rsid w:val="009B441B"/>
    <w:rsid w:val="009B4D3B"/>
    <w:rsid w:val="009B701C"/>
    <w:rsid w:val="009C1637"/>
    <w:rsid w:val="009C1B8D"/>
    <w:rsid w:val="009C1BD5"/>
    <w:rsid w:val="009C4AA0"/>
    <w:rsid w:val="009C5271"/>
    <w:rsid w:val="009C55C9"/>
    <w:rsid w:val="009C6588"/>
    <w:rsid w:val="009C7F2B"/>
    <w:rsid w:val="009D087B"/>
    <w:rsid w:val="009D47C5"/>
    <w:rsid w:val="009D5212"/>
    <w:rsid w:val="009D6DE3"/>
    <w:rsid w:val="009E0538"/>
    <w:rsid w:val="009E0DD1"/>
    <w:rsid w:val="009E120A"/>
    <w:rsid w:val="009E2517"/>
    <w:rsid w:val="009F0F2C"/>
    <w:rsid w:val="009F1877"/>
    <w:rsid w:val="009F1DD9"/>
    <w:rsid w:val="009F392A"/>
    <w:rsid w:val="009F3E2A"/>
    <w:rsid w:val="009F48EF"/>
    <w:rsid w:val="009F75C2"/>
    <w:rsid w:val="00A0305A"/>
    <w:rsid w:val="00A03B76"/>
    <w:rsid w:val="00A03F46"/>
    <w:rsid w:val="00A05932"/>
    <w:rsid w:val="00A05DC7"/>
    <w:rsid w:val="00A0728E"/>
    <w:rsid w:val="00A07A72"/>
    <w:rsid w:val="00A10F33"/>
    <w:rsid w:val="00A13CEC"/>
    <w:rsid w:val="00A14E37"/>
    <w:rsid w:val="00A17D9D"/>
    <w:rsid w:val="00A20BEE"/>
    <w:rsid w:val="00A22352"/>
    <w:rsid w:val="00A22AFA"/>
    <w:rsid w:val="00A2351C"/>
    <w:rsid w:val="00A243DC"/>
    <w:rsid w:val="00A2446D"/>
    <w:rsid w:val="00A25233"/>
    <w:rsid w:val="00A31BB7"/>
    <w:rsid w:val="00A33F10"/>
    <w:rsid w:val="00A34A64"/>
    <w:rsid w:val="00A3605B"/>
    <w:rsid w:val="00A40EA0"/>
    <w:rsid w:val="00A423E4"/>
    <w:rsid w:val="00A42661"/>
    <w:rsid w:val="00A4286C"/>
    <w:rsid w:val="00A43A06"/>
    <w:rsid w:val="00A45865"/>
    <w:rsid w:val="00A46B74"/>
    <w:rsid w:val="00A545A6"/>
    <w:rsid w:val="00A55658"/>
    <w:rsid w:val="00A5669B"/>
    <w:rsid w:val="00A576DC"/>
    <w:rsid w:val="00A60374"/>
    <w:rsid w:val="00A6073B"/>
    <w:rsid w:val="00A60B84"/>
    <w:rsid w:val="00A62AC4"/>
    <w:rsid w:val="00A636E2"/>
    <w:rsid w:val="00A642AF"/>
    <w:rsid w:val="00A65BCD"/>
    <w:rsid w:val="00A660E0"/>
    <w:rsid w:val="00A70D83"/>
    <w:rsid w:val="00A720B0"/>
    <w:rsid w:val="00A771A6"/>
    <w:rsid w:val="00A77580"/>
    <w:rsid w:val="00A77A71"/>
    <w:rsid w:val="00A8402B"/>
    <w:rsid w:val="00A852F8"/>
    <w:rsid w:val="00A8788D"/>
    <w:rsid w:val="00A94C5D"/>
    <w:rsid w:val="00A95C5C"/>
    <w:rsid w:val="00A95F6F"/>
    <w:rsid w:val="00A96D8B"/>
    <w:rsid w:val="00A97D0C"/>
    <w:rsid w:val="00AA1312"/>
    <w:rsid w:val="00AA1DDA"/>
    <w:rsid w:val="00AA2B17"/>
    <w:rsid w:val="00AA4F22"/>
    <w:rsid w:val="00AA730F"/>
    <w:rsid w:val="00AA743E"/>
    <w:rsid w:val="00AB016E"/>
    <w:rsid w:val="00AB01C4"/>
    <w:rsid w:val="00AB1361"/>
    <w:rsid w:val="00AB2121"/>
    <w:rsid w:val="00AB2D84"/>
    <w:rsid w:val="00AB3819"/>
    <w:rsid w:val="00AB3DA1"/>
    <w:rsid w:val="00AB3E66"/>
    <w:rsid w:val="00AB5FD0"/>
    <w:rsid w:val="00AB6DC3"/>
    <w:rsid w:val="00AC0754"/>
    <w:rsid w:val="00AC0FF9"/>
    <w:rsid w:val="00AC1026"/>
    <w:rsid w:val="00AC1756"/>
    <w:rsid w:val="00AC1FFA"/>
    <w:rsid w:val="00AC367A"/>
    <w:rsid w:val="00AC4432"/>
    <w:rsid w:val="00AC457D"/>
    <w:rsid w:val="00AC557E"/>
    <w:rsid w:val="00AC63D3"/>
    <w:rsid w:val="00AC7A41"/>
    <w:rsid w:val="00AC7C82"/>
    <w:rsid w:val="00AD0033"/>
    <w:rsid w:val="00AD0984"/>
    <w:rsid w:val="00AD11C9"/>
    <w:rsid w:val="00AD1D46"/>
    <w:rsid w:val="00AD2B4C"/>
    <w:rsid w:val="00AD3761"/>
    <w:rsid w:val="00AD4A2E"/>
    <w:rsid w:val="00AD722F"/>
    <w:rsid w:val="00AE1236"/>
    <w:rsid w:val="00AE1714"/>
    <w:rsid w:val="00AE352F"/>
    <w:rsid w:val="00AE4D2D"/>
    <w:rsid w:val="00AE573A"/>
    <w:rsid w:val="00AE6C88"/>
    <w:rsid w:val="00AF0180"/>
    <w:rsid w:val="00AF1A08"/>
    <w:rsid w:val="00AF26F0"/>
    <w:rsid w:val="00AF4479"/>
    <w:rsid w:val="00AF59C3"/>
    <w:rsid w:val="00AF59F1"/>
    <w:rsid w:val="00AF7A52"/>
    <w:rsid w:val="00AF7BC5"/>
    <w:rsid w:val="00B016AD"/>
    <w:rsid w:val="00B0297F"/>
    <w:rsid w:val="00B036CF"/>
    <w:rsid w:val="00B050CD"/>
    <w:rsid w:val="00B05EAA"/>
    <w:rsid w:val="00B07A25"/>
    <w:rsid w:val="00B07ADF"/>
    <w:rsid w:val="00B100DD"/>
    <w:rsid w:val="00B1028D"/>
    <w:rsid w:val="00B1156F"/>
    <w:rsid w:val="00B1219B"/>
    <w:rsid w:val="00B12ECD"/>
    <w:rsid w:val="00B13FDC"/>
    <w:rsid w:val="00B15EB8"/>
    <w:rsid w:val="00B167CA"/>
    <w:rsid w:val="00B16F66"/>
    <w:rsid w:val="00B1715D"/>
    <w:rsid w:val="00B2062B"/>
    <w:rsid w:val="00B20895"/>
    <w:rsid w:val="00B20C0C"/>
    <w:rsid w:val="00B20C89"/>
    <w:rsid w:val="00B2432C"/>
    <w:rsid w:val="00B24DA3"/>
    <w:rsid w:val="00B25D57"/>
    <w:rsid w:val="00B260EF"/>
    <w:rsid w:val="00B3012D"/>
    <w:rsid w:val="00B31F86"/>
    <w:rsid w:val="00B32FA9"/>
    <w:rsid w:val="00B340EB"/>
    <w:rsid w:val="00B34A06"/>
    <w:rsid w:val="00B34D9C"/>
    <w:rsid w:val="00B3686D"/>
    <w:rsid w:val="00B371CD"/>
    <w:rsid w:val="00B3764D"/>
    <w:rsid w:val="00B413B3"/>
    <w:rsid w:val="00B42F46"/>
    <w:rsid w:val="00B43C02"/>
    <w:rsid w:val="00B44C9C"/>
    <w:rsid w:val="00B468AD"/>
    <w:rsid w:val="00B475E7"/>
    <w:rsid w:val="00B50FD5"/>
    <w:rsid w:val="00B53C87"/>
    <w:rsid w:val="00B548D8"/>
    <w:rsid w:val="00B54A67"/>
    <w:rsid w:val="00B54BEF"/>
    <w:rsid w:val="00B55896"/>
    <w:rsid w:val="00B55A87"/>
    <w:rsid w:val="00B55DBA"/>
    <w:rsid w:val="00B57864"/>
    <w:rsid w:val="00B60501"/>
    <w:rsid w:val="00B608C0"/>
    <w:rsid w:val="00B60A56"/>
    <w:rsid w:val="00B616A0"/>
    <w:rsid w:val="00B62EFC"/>
    <w:rsid w:val="00B63AD0"/>
    <w:rsid w:val="00B67393"/>
    <w:rsid w:val="00B67950"/>
    <w:rsid w:val="00B70960"/>
    <w:rsid w:val="00B72102"/>
    <w:rsid w:val="00B743D2"/>
    <w:rsid w:val="00B74A44"/>
    <w:rsid w:val="00B759C4"/>
    <w:rsid w:val="00B81698"/>
    <w:rsid w:val="00B81881"/>
    <w:rsid w:val="00B81F30"/>
    <w:rsid w:val="00B8237D"/>
    <w:rsid w:val="00B83E78"/>
    <w:rsid w:val="00B84A38"/>
    <w:rsid w:val="00B858AC"/>
    <w:rsid w:val="00B86701"/>
    <w:rsid w:val="00B93D9D"/>
    <w:rsid w:val="00B9424F"/>
    <w:rsid w:val="00B94911"/>
    <w:rsid w:val="00B95433"/>
    <w:rsid w:val="00B96542"/>
    <w:rsid w:val="00BA1A3E"/>
    <w:rsid w:val="00BA2A78"/>
    <w:rsid w:val="00BA326C"/>
    <w:rsid w:val="00BA5E5D"/>
    <w:rsid w:val="00BA6697"/>
    <w:rsid w:val="00BA75BA"/>
    <w:rsid w:val="00BB033C"/>
    <w:rsid w:val="00BB0486"/>
    <w:rsid w:val="00BB0780"/>
    <w:rsid w:val="00BB0CB8"/>
    <w:rsid w:val="00BB1A0A"/>
    <w:rsid w:val="00BB29E9"/>
    <w:rsid w:val="00BB2B7B"/>
    <w:rsid w:val="00BB38A6"/>
    <w:rsid w:val="00BB408D"/>
    <w:rsid w:val="00BB4136"/>
    <w:rsid w:val="00BB4549"/>
    <w:rsid w:val="00BB50FE"/>
    <w:rsid w:val="00BB5603"/>
    <w:rsid w:val="00BB6293"/>
    <w:rsid w:val="00BB72D9"/>
    <w:rsid w:val="00BB757E"/>
    <w:rsid w:val="00BC1027"/>
    <w:rsid w:val="00BC16FB"/>
    <w:rsid w:val="00BC1A9B"/>
    <w:rsid w:val="00BC24E5"/>
    <w:rsid w:val="00BC56BE"/>
    <w:rsid w:val="00BC5A04"/>
    <w:rsid w:val="00BC5C9A"/>
    <w:rsid w:val="00BC64EB"/>
    <w:rsid w:val="00BC7CE9"/>
    <w:rsid w:val="00BD252D"/>
    <w:rsid w:val="00BD2785"/>
    <w:rsid w:val="00BD4B71"/>
    <w:rsid w:val="00BD7FA2"/>
    <w:rsid w:val="00BE1BEB"/>
    <w:rsid w:val="00BE1C1C"/>
    <w:rsid w:val="00BE30DD"/>
    <w:rsid w:val="00BE6C6A"/>
    <w:rsid w:val="00BE7504"/>
    <w:rsid w:val="00BE7670"/>
    <w:rsid w:val="00BE77B2"/>
    <w:rsid w:val="00BF3E97"/>
    <w:rsid w:val="00BF44CB"/>
    <w:rsid w:val="00BF466D"/>
    <w:rsid w:val="00BF757A"/>
    <w:rsid w:val="00C00515"/>
    <w:rsid w:val="00C00D16"/>
    <w:rsid w:val="00C032E8"/>
    <w:rsid w:val="00C03560"/>
    <w:rsid w:val="00C107D9"/>
    <w:rsid w:val="00C12413"/>
    <w:rsid w:val="00C13C47"/>
    <w:rsid w:val="00C1523D"/>
    <w:rsid w:val="00C15B50"/>
    <w:rsid w:val="00C165F9"/>
    <w:rsid w:val="00C212F1"/>
    <w:rsid w:val="00C24D32"/>
    <w:rsid w:val="00C26B9B"/>
    <w:rsid w:val="00C26D68"/>
    <w:rsid w:val="00C3083D"/>
    <w:rsid w:val="00C30F13"/>
    <w:rsid w:val="00C32DCF"/>
    <w:rsid w:val="00C344ED"/>
    <w:rsid w:val="00C34C86"/>
    <w:rsid w:val="00C378D0"/>
    <w:rsid w:val="00C37B93"/>
    <w:rsid w:val="00C41F0A"/>
    <w:rsid w:val="00C43009"/>
    <w:rsid w:val="00C45975"/>
    <w:rsid w:val="00C45B04"/>
    <w:rsid w:val="00C45C26"/>
    <w:rsid w:val="00C463C3"/>
    <w:rsid w:val="00C469CF"/>
    <w:rsid w:val="00C46B48"/>
    <w:rsid w:val="00C47DC1"/>
    <w:rsid w:val="00C50679"/>
    <w:rsid w:val="00C51D0C"/>
    <w:rsid w:val="00C51F8D"/>
    <w:rsid w:val="00C539F9"/>
    <w:rsid w:val="00C544D9"/>
    <w:rsid w:val="00C548E3"/>
    <w:rsid w:val="00C55217"/>
    <w:rsid w:val="00C558D4"/>
    <w:rsid w:val="00C56F5C"/>
    <w:rsid w:val="00C61348"/>
    <w:rsid w:val="00C64304"/>
    <w:rsid w:val="00C71330"/>
    <w:rsid w:val="00C729D3"/>
    <w:rsid w:val="00C7593C"/>
    <w:rsid w:val="00C75ECB"/>
    <w:rsid w:val="00C75FDD"/>
    <w:rsid w:val="00C76AF9"/>
    <w:rsid w:val="00C77F37"/>
    <w:rsid w:val="00C8070B"/>
    <w:rsid w:val="00C82403"/>
    <w:rsid w:val="00C82547"/>
    <w:rsid w:val="00C866D6"/>
    <w:rsid w:val="00C86992"/>
    <w:rsid w:val="00C87C04"/>
    <w:rsid w:val="00C91366"/>
    <w:rsid w:val="00C93F00"/>
    <w:rsid w:val="00C93FA9"/>
    <w:rsid w:val="00C942A5"/>
    <w:rsid w:val="00C95055"/>
    <w:rsid w:val="00C953A8"/>
    <w:rsid w:val="00C95DB6"/>
    <w:rsid w:val="00C96C50"/>
    <w:rsid w:val="00CA045A"/>
    <w:rsid w:val="00CA0D23"/>
    <w:rsid w:val="00CA445F"/>
    <w:rsid w:val="00CA6687"/>
    <w:rsid w:val="00CB215A"/>
    <w:rsid w:val="00CB2E1B"/>
    <w:rsid w:val="00CB3EB6"/>
    <w:rsid w:val="00CB44D5"/>
    <w:rsid w:val="00CB4B3D"/>
    <w:rsid w:val="00CB67AA"/>
    <w:rsid w:val="00CB7801"/>
    <w:rsid w:val="00CC010B"/>
    <w:rsid w:val="00CC11F8"/>
    <w:rsid w:val="00CC1F7B"/>
    <w:rsid w:val="00CC4508"/>
    <w:rsid w:val="00CC5223"/>
    <w:rsid w:val="00CD0FAC"/>
    <w:rsid w:val="00CD1210"/>
    <w:rsid w:val="00CD12E5"/>
    <w:rsid w:val="00CD13E1"/>
    <w:rsid w:val="00CD3C9E"/>
    <w:rsid w:val="00CD44F3"/>
    <w:rsid w:val="00CD529A"/>
    <w:rsid w:val="00CD7191"/>
    <w:rsid w:val="00CD738C"/>
    <w:rsid w:val="00CE1043"/>
    <w:rsid w:val="00CE1A73"/>
    <w:rsid w:val="00CE2DAC"/>
    <w:rsid w:val="00CE3A72"/>
    <w:rsid w:val="00CF0434"/>
    <w:rsid w:val="00CF0BC5"/>
    <w:rsid w:val="00CF2054"/>
    <w:rsid w:val="00CF2729"/>
    <w:rsid w:val="00CF52F8"/>
    <w:rsid w:val="00CF53A1"/>
    <w:rsid w:val="00CF7B94"/>
    <w:rsid w:val="00D00E05"/>
    <w:rsid w:val="00D01BC3"/>
    <w:rsid w:val="00D02794"/>
    <w:rsid w:val="00D0319F"/>
    <w:rsid w:val="00D042AB"/>
    <w:rsid w:val="00D04DEB"/>
    <w:rsid w:val="00D06E13"/>
    <w:rsid w:val="00D07196"/>
    <w:rsid w:val="00D07DB9"/>
    <w:rsid w:val="00D10B06"/>
    <w:rsid w:val="00D13481"/>
    <w:rsid w:val="00D15133"/>
    <w:rsid w:val="00D1720E"/>
    <w:rsid w:val="00D1773F"/>
    <w:rsid w:val="00D17B83"/>
    <w:rsid w:val="00D17C53"/>
    <w:rsid w:val="00D21679"/>
    <w:rsid w:val="00D21992"/>
    <w:rsid w:val="00D21D36"/>
    <w:rsid w:val="00D21EB2"/>
    <w:rsid w:val="00D27F7E"/>
    <w:rsid w:val="00D310CD"/>
    <w:rsid w:val="00D33F99"/>
    <w:rsid w:val="00D347F7"/>
    <w:rsid w:val="00D35325"/>
    <w:rsid w:val="00D358BF"/>
    <w:rsid w:val="00D3630C"/>
    <w:rsid w:val="00D37497"/>
    <w:rsid w:val="00D40680"/>
    <w:rsid w:val="00D4191D"/>
    <w:rsid w:val="00D447C8"/>
    <w:rsid w:val="00D452C1"/>
    <w:rsid w:val="00D45DCB"/>
    <w:rsid w:val="00D465A8"/>
    <w:rsid w:val="00D50EDE"/>
    <w:rsid w:val="00D514D7"/>
    <w:rsid w:val="00D51813"/>
    <w:rsid w:val="00D52AEA"/>
    <w:rsid w:val="00D616A7"/>
    <w:rsid w:val="00D626ED"/>
    <w:rsid w:val="00D64082"/>
    <w:rsid w:val="00D6429E"/>
    <w:rsid w:val="00D643E5"/>
    <w:rsid w:val="00D66465"/>
    <w:rsid w:val="00D67598"/>
    <w:rsid w:val="00D71B3B"/>
    <w:rsid w:val="00D738C4"/>
    <w:rsid w:val="00D77EE0"/>
    <w:rsid w:val="00D81F36"/>
    <w:rsid w:val="00D82BB3"/>
    <w:rsid w:val="00D82F97"/>
    <w:rsid w:val="00D84A95"/>
    <w:rsid w:val="00D85003"/>
    <w:rsid w:val="00D85265"/>
    <w:rsid w:val="00D856F9"/>
    <w:rsid w:val="00D90049"/>
    <w:rsid w:val="00D91268"/>
    <w:rsid w:val="00D918C0"/>
    <w:rsid w:val="00D929DE"/>
    <w:rsid w:val="00D9318C"/>
    <w:rsid w:val="00D93B8B"/>
    <w:rsid w:val="00D94ADF"/>
    <w:rsid w:val="00D97533"/>
    <w:rsid w:val="00D97E08"/>
    <w:rsid w:val="00DA0E56"/>
    <w:rsid w:val="00DA1341"/>
    <w:rsid w:val="00DA1ED4"/>
    <w:rsid w:val="00DA2867"/>
    <w:rsid w:val="00DA482F"/>
    <w:rsid w:val="00DB0080"/>
    <w:rsid w:val="00DB3CF2"/>
    <w:rsid w:val="00DB3ED3"/>
    <w:rsid w:val="00DB49AA"/>
    <w:rsid w:val="00DB59F7"/>
    <w:rsid w:val="00DC054A"/>
    <w:rsid w:val="00DC05DF"/>
    <w:rsid w:val="00DC13A0"/>
    <w:rsid w:val="00DC456C"/>
    <w:rsid w:val="00DC5804"/>
    <w:rsid w:val="00DC622F"/>
    <w:rsid w:val="00DC7D8C"/>
    <w:rsid w:val="00DD0ECB"/>
    <w:rsid w:val="00DD108C"/>
    <w:rsid w:val="00DD1781"/>
    <w:rsid w:val="00DD1B13"/>
    <w:rsid w:val="00DD4225"/>
    <w:rsid w:val="00DD5BD2"/>
    <w:rsid w:val="00DD6FE0"/>
    <w:rsid w:val="00DD719B"/>
    <w:rsid w:val="00DE12DD"/>
    <w:rsid w:val="00DE29D9"/>
    <w:rsid w:val="00DE2FCB"/>
    <w:rsid w:val="00DE3081"/>
    <w:rsid w:val="00DE31FB"/>
    <w:rsid w:val="00DE3907"/>
    <w:rsid w:val="00DE5268"/>
    <w:rsid w:val="00DE5F02"/>
    <w:rsid w:val="00DE644C"/>
    <w:rsid w:val="00DE7CE4"/>
    <w:rsid w:val="00DE7DBB"/>
    <w:rsid w:val="00DF0312"/>
    <w:rsid w:val="00DF0565"/>
    <w:rsid w:val="00DF113E"/>
    <w:rsid w:val="00DF2431"/>
    <w:rsid w:val="00DF37C0"/>
    <w:rsid w:val="00DF5823"/>
    <w:rsid w:val="00DF618D"/>
    <w:rsid w:val="00DF675A"/>
    <w:rsid w:val="00DF7288"/>
    <w:rsid w:val="00E0029A"/>
    <w:rsid w:val="00E01F93"/>
    <w:rsid w:val="00E0326D"/>
    <w:rsid w:val="00E03752"/>
    <w:rsid w:val="00E03A75"/>
    <w:rsid w:val="00E0498A"/>
    <w:rsid w:val="00E065CA"/>
    <w:rsid w:val="00E065DB"/>
    <w:rsid w:val="00E0766A"/>
    <w:rsid w:val="00E10D2B"/>
    <w:rsid w:val="00E11B4D"/>
    <w:rsid w:val="00E11BB4"/>
    <w:rsid w:val="00E13EE1"/>
    <w:rsid w:val="00E16AA5"/>
    <w:rsid w:val="00E16F80"/>
    <w:rsid w:val="00E213F8"/>
    <w:rsid w:val="00E21559"/>
    <w:rsid w:val="00E2499B"/>
    <w:rsid w:val="00E26670"/>
    <w:rsid w:val="00E31A85"/>
    <w:rsid w:val="00E3350D"/>
    <w:rsid w:val="00E341FD"/>
    <w:rsid w:val="00E354E5"/>
    <w:rsid w:val="00E35552"/>
    <w:rsid w:val="00E372C9"/>
    <w:rsid w:val="00E374DA"/>
    <w:rsid w:val="00E375BD"/>
    <w:rsid w:val="00E37602"/>
    <w:rsid w:val="00E4127A"/>
    <w:rsid w:val="00E41D51"/>
    <w:rsid w:val="00E42884"/>
    <w:rsid w:val="00E4581B"/>
    <w:rsid w:val="00E464B7"/>
    <w:rsid w:val="00E46BCF"/>
    <w:rsid w:val="00E46D53"/>
    <w:rsid w:val="00E47056"/>
    <w:rsid w:val="00E47B94"/>
    <w:rsid w:val="00E47D67"/>
    <w:rsid w:val="00E51CFC"/>
    <w:rsid w:val="00E52900"/>
    <w:rsid w:val="00E530DA"/>
    <w:rsid w:val="00E5359A"/>
    <w:rsid w:val="00E5380A"/>
    <w:rsid w:val="00E53AC0"/>
    <w:rsid w:val="00E55A7E"/>
    <w:rsid w:val="00E55DFE"/>
    <w:rsid w:val="00E60CC0"/>
    <w:rsid w:val="00E63970"/>
    <w:rsid w:val="00E665E8"/>
    <w:rsid w:val="00E66C1A"/>
    <w:rsid w:val="00E70EC9"/>
    <w:rsid w:val="00E7151F"/>
    <w:rsid w:val="00E72656"/>
    <w:rsid w:val="00E728F3"/>
    <w:rsid w:val="00E7458D"/>
    <w:rsid w:val="00E74AE7"/>
    <w:rsid w:val="00E74BA3"/>
    <w:rsid w:val="00E75F54"/>
    <w:rsid w:val="00E77709"/>
    <w:rsid w:val="00E77AB5"/>
    <w:rsid w:val="00E8053B"/>
    <w:rsid w:val="00E822CC"/>
    <w:rsid w:val="00E82DD6"/>
    <w:rsid w:val="00E85DC9"/>
    <w:rsid w:val="00E86562"/>
    <w:rsid w:val="00E8694E"/>
    <w:rsid w:val="00E86F36"/>
    <w:rsid w:val="00E901CF"/>
    <w:rsid w:val="00E906EC"/>
    <w:rsid w:val="00E9152B"/>
    <w:rsid w:val="00E9377E"/>
    <w:rsid w:val="00E93E01"/>
    <w:rsid w:val="00E97DC8"/>
    <w:rsid w:val="00E97FC1"/>
    <w:rsid w:val="00EB0484"/>
    <w:rsid w:val="00EB0485"/>
    <w:rsid w:val="00EB1924"/>
    <w:rsid w:val="00EB38D6"/>
    <w:rsid w:val="00EB3FC3"/>
    <w:rsid w:val="00EC11A8"/>
    <w:rsid w:val="00EC1D42"/>
    <w:rsid w:val="00EC251D"/>
    <w:rsid w:val="00EC27F5"/>
    <w:rsid w:val="00EC3BAF"/>
    <w:rsid w:val="00EC3D37"/>
    <w:rsid w:val="00EC48E8"/>
    <w:rsid w:val="00EC51C7"/>
    <w:rsid w:val="00EC6286"/>
    <w:rsid w:val="00EC7288"/>
    <w:rsid w:val="00ED07A1"/>
    <w:rsid w:val="00ED0DC2"/>
    <w:rsid w:val="00ED1BB8"/>
    <w:rsid w:val="00ED1D61"/>
    <w:rsid w:val="00ED2F93"/>
    <w:rsid w:val="00ED4B35"/>
    <w:rsid w:val="00ED559F"/>
    <w:rsid w:val="00ED5CA7"/>
    <w:rsid w:val="00ED6CDD"/>
    <w:rsid w:val="00EE05AA"/>
    <w:rsid w:val="00EE22B6"/>
    <w:rsid w:val="00EE4F87"/>
    <w:rsid w:val="00EE6527"/>
    <w:rsid w:val="00EF02BB"/>
    <w:rsid w:val="00EF147F"/>
    <w:rsid w:val="00EF17B8"/>
    <w:rsid w:val="00EF2AA9"/>
    <w:rsid w:val="00EF57FA"/>
    <w:rsid w:val="00EF690F"/>
    <w:rsid w:val="00F01056"/>
    <w:rsid w:val="00F01BF7"/>
    <w:rsid w:val="00F02672"/>
    <w:rsid w:val="00F030E4"/>
    <w:rsid w:val="00F0315F"/>
    <w:rsid w:val="00F032D6"/>
    <w:rsid w:val="00F04439"/>
    <w:rsid w:val="00F053CA"/>
    <w:rsid w:val="00F06D32"/>
    <w:rsid w:val="00F103F6"/>
    <w:rsid w:val="00F1068F"/>
    <w:rsid w:val="00F11910"/>
    <w:rsid w:val="00F126BE"/>
    <w:rsid w:val="00F12A92"/>
    <w:rsid w:val="00F1324B"/>
    <w:rsid w:val="00F1536A"/>
    <w:rsid w:val="00F16CA4"/>
    <w:rsid w:val="00F173DB"/>
    <w:rsid w:val="00F2385A"/>
    <w:rsid w:val="00F24CE4"/>
    <w:rsid w:val="00F26498"/>
    <w:rsid w:val="00F268FD"/>
    <w:rsid w:val="00F269B6"/>
    <w:rsid w:val="00F27436"/>
    <w:rsid w:val="00F27EEA"/>
    <w:rsid w:val="00F31840"/>
    <w:rsid w:val="00F3365C"/>
    <w:rsid w:val="00F35E06"/>
    <w:rsid w:val="00F362DE"/>
    <w:rsid w:val="00F36468"/>
    <w:rsid w:val="00F370E5"/>
    <w:rsid w:val="00F37402"/>
    <w:rsid w:val="00F406FE"/>
    <w:rsid w:val="00F417AD"/>
    <w:rsid w:val="00F42BB4"/>
    <w:rsid w:val="00F42E9B"/>
    <w:rsid w:val="00F45DF4"/>
    <w:rsid w:val="00F4636B"/>
    <w:rsid w:val="00F46C38"/>
    <w:rsid w:val="00F50582"/>
    <w:rsid w:val="00F50B71"/>
    <w:rsid w:val="00F51796"/>
    <w:rsid w:val="00F51BD0"/>
    <w:rsid w:val="00F5469C"/>
    <w:rsid w:val="00F5523D"/>
    <w:rsid w:val="00F6066F"/>
    <w:rsid w:val="00F61D97"/>
    <w:rsid w:val="00F644F3"/>
    <w:rsid w:val="00F70944"/>
    <w:rsid w:val="00F70F53"/>
    <w:rsid w:val="00F71E49"/>
    <w:rsid w:val="00F720EB"/>
    <w:rsid w:val="00F7241E"/>
    <w:rsid w:val="00F7509D"/>
    <w:rsid w:val="00F7595A"/>
    <w:rsid w:val="00F77DF1"/>
    <w:rsid w:val="00F8110C"/>
    <w:rsid w:val="00F8303B"/>
    <w:rsid w:val="00F84ADF"/>
    <w:rsid w:val="00F850C7"/>
    <w:rsid w:val="00F8562F"/>
    <w:rsid w:val="00F858C7"/>
    <w:rsid w:val="00F86B21"/>
    <w:rsid w:val="00F86B91"/>
    <w:rsid w:val="00F91866"/>
    <w:rsid w:val="00F92E0E"/>
    <w:rsid w:val="00F9588A"/>
    <w:rsid w:val="00F96182"/>
    <w:rsid w:val="00F96450"/>
    <w:rsid w:val="00F9674F"/>
    <w:rsid w:val="00FA08A6"/>
    <w:rsid w:val="00FA0EED"/>
    <w:rsid w:val="00FA17D1"/>
    <w:rsid w:val="00FA181B"/>
    <w:rsid w:val="00FA2AEB"/>
    <w:rsid w:val="00FA33B7"/>
    <w:rsid w:val="00FA3950"/>
    <w:rsid w:val="00FA67EA"/>
    <w:rsid w:val="00FB1373"/>
    <w:rsid w:val="00FB287F"/>
    <w:rsid w:val="00FB366A"/>
    <w:rsid w:val="00FB4612"/>
    <w:rsid w:val="00FB4D1D"/>
    <w:rsid w:val="00FB7464"/>
    <w:rsid w:val="00FB7978"/>
    <w:rsid w:val="00FC3CEB"/>
    <w:rsid w:val="00FC4BCC"/>
    <w:rsid w:val="00FD0728"/>
    <w:rsid w:val="00FD087F"/>
    <w:rsid w:val="00FD1185"/>
    <w:rsid w:val="00FD15C9"/>
    <w:rsid w:val="00FD1C7D"/>
    <w:rsid w:val="00FD1DBE"/>
    <w:rsid w:val="00FD23B2"/>
    <w:rsid w:val="00FD27DC"/>
    <w:rsid w:val="00FD47AA"/>
    <w:rsid w:val="00FD5BCE"/>
    <w:rsid w:val="00FE22A7"/>
    <w:rsid w:val="00FE27F6"/>
    <w:rsid w:val="00FE513D"/>
    <w:rsid w:val="00FE5C9B"/>
    <w:rsid w:val="00FE69A2"/>
    <w:rsid w:val="00FF443A"/>
    <w:rsid w:val="00FF4456"/>
    <w:rsid w:val="00FF5F93"/>
    <w:rsid w:val="00FF7DAF"/>
    <w:rsid w:val="00FF7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B904A98"/>
  <w15:chartTrackingRefBased/>
  <w15:docId w15:val="{D8EBE5A3-BFDD-4668-99B9-C70A108BB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D1B13"/>
    <w:pPr>
      <w:spacing w:after="120"/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239CF"/>
    <w:pPr>
      <w:keepNext/>
      <w:keepLines/>
      <w:numPr>
        <w:numId w:val="20"/>
      </w:numPr>
      <w:pBdr>
        <w:bottom w:val="single" w:sz="4" w:space="1" w:color="595959" w:themeColor="text1" w:themeTint="A6"/>
      </w:pBdr>
      <w:spacing w:before="240"/>
      <w:ind w:left="431" w:hanging="431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239CF"/>
    <w:pPr>
      <w:keepNext/>
      <w:keepLines/>
      <w:numPr>
        <w:ilvl w:val="1"/>
        <w:numId w:val="20"/>
      </w:numPr>
      <w:spacing w:before="240" w:after="0"/>
      <w:ind w:left="578" w:hanging="578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054361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054361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054361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054361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054361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054361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054361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A666A"/>
    <w:pPr>
      <w:ind w:left="720"/>
      <w:contextualSpacing/>
    </w:pPr>
  </w:style>
  <w:style w:type="paragraph" w:customStyle="1" w:styleId="TableParagraph">
    <w:name w:val="Table Paragraph"/>
    <w:basedOn w:val="Normalny"/>
    <w:uiPriority w:val="1"/>
    <w:rsid w:val="003A666A"/>
    <w:pPr>
      <w:autoSpaceDE w:val="0"/>
      <w:autoSpaceDN w:val="0"/>
      <w:adjustRightInd w:val="0"/>
      <w:spacing w:after="0" w:line="240" w:lineRule="auto"/>
    </w:pPr>
    <w:rPr>
      <w:rFonts w:cs="Times New Roman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1239CF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Nagwek2Znak">
    <w:name w:val="Nagłówek 2 Znak"/>
    <w:basedOn w:val="Domylnaczcionkaakapitu"/>
    <w:link w:val="Nagwek2"/>
    <w:uiPriority w:val="9"/>
    <w:rsid w:val="001239CF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05436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05436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054361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054361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05436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05436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05436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05436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054361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54361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054361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PodtytuZnak">
    <w:name w:val="Podtytuł Znak"/>
    <w:basedOn w:val="Domylnaczcionkaakapitu"/>
    <w:link w:val="Podtytu"/>
    <w:uiPriority w:val="11"/>
    <w:rsid w:val="00054361"/>
    <w:rPr>
      <w:color w:val="5A5A5A" w:themeColor="text1" w:themeTint="A5"/>
      <w:spacing w:val="10"/>
    </w:rPr>
  </w:style>
  <w:style w:type="character" w:styleId="Pogrubienie">
    <w:name w:val="Strong"/>
    <w:basedOn w:val="Domylnaczcionkaakapitu"/>
    <w:uiPriority w:val="22"/>
    <w:qFormat/>
    <w:rsid w:val="00054361"/>
    <w:rPr>
      <w:b/>
      <w:bCs/>
      <w:color w:val="000000" w:themeColor="text1"/>
    </w:rPr>
  </w:style>
  <w:style w:type="character" w:styleId="Uwydatnienie">
    <w:name w:val="Emphasis"/>
    <w:basedOn w:val="Domylnaczcionkaakapitu"/>
    <w:uiPriority w:val="20"/>
    <w:qFormat/>
    <w:rsid w:val="00054361"/>
    <w:rPr>
      <w:i/>
      <w:iCs/>
      <w:color w:val="auto"/>
    </w:rPr>
  </w:style>
  <w:style w:type="paragraph" w:styleId="Bezodstpw">
    <w:name w:val="No Spacing"/>
    <w:uiPriority w:val="1"/>
    <w:qFormat/>
    <w:rsid w:val="00054361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054361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054361"/>
    <w:rPr>
      <w:i/>
      <w:iCs/>
      <w:color w:val="000000" w:themeColor="text1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054361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054361"/>
    <w:rPr>
      <w:color w:val="000000" w:themeColor="text1"/>
      <w:shd w:val="clear" w:color="auto" w:fill="F2F2F2" w:themeFill="background1" w:themeFillShade="F2"/>
    </w:rPr>
  </w:style>
  <w:style w:type="character" w:styleId="Wyrnieniedelikatne">
    <w:name w:val="Subtle Emphasis"/>
    <w:basedOn w:val="Domylnaczcionkaakapitu"/>
    <w:uiPriority w:val="19"/>
    <w:qFormat/>
    <w:rsid w:val="00054361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054361"/>
    <w:rPr>
      <w:b/>
      <w:bCs/>
      <w:i/>
      <w:iCs/>
      <w:caps/>
    </w:rPr>
  </w:style>
  <w:style w:type="character" w:styleId="Odwoaniedelikatne">
    <w:name w:val="Subtle Reference"/>
    <w:basedOn w:val="Domylnaczcionkaakapitu"/>
    <w:uiPriority w:val="31"/>
    <w:qFormat/>
    <w:rsid w:val="00054361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054361"/>
    <w:rPr>
      <w:b/>
      <w:bCs/>
      <w:smallCaps/>
      <w:u w:val="single"/>
    </w:rPr>
  </w:style>
  <w:style w:type="character" w:styleId="Tytuksiki">
    <w:name w:val="Book Title"/>
    <w:basedOn w:val="Domylnaczcionkaakapitu"/>
    <w:uiPriority w:val="33"/>
    <w:qFormat/>
    <w:rsid w:val="00054361"/>
    <w:rPr>
      <w:b w:val="0"/>
      <w:bCs w:val="0"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054361"/>
    <w:pPr>
      <w:outlineLvl w:val="9"/>
    </w:pPr>
  </w:style>
  <w:style w:type="paragraph" w:styleId="Nagwek">
    <w:name w:val="header"/>
    <w:basedOn w:val="Normalny"/>
    <w:link w:val="NagwekZnak"/>
    <w:uiPriority w:val="99"/>
    <w:unhideWhenUsed/>
    <w:rsid w:val="000543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54361"/>
  </w:style>
  <w:style w:type="paragraph" w:styleId="Stopka">
    <w:name w:val="footer"/>
    <w:basedOn w:val="Normalny"/>
    <w:link w:val="StopkaZnak"/>
    <w:uiPriority w:val="99"/>
    <w:unhideWhenUsed/>
    <w:rsid w:val="000543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54361"/>
  </w:style>
  <w:style w:type="table" w:styleId="Tabela-Siatka">
    <w:name w:val="Table Grid"/>
    <w:basedOn w:val="Standardowy"/>
    <w:uiPriority w:val="39"/>
    <w:rsid w:val="004903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6561E5"/>
    <w:rPr>
      <w:color w:val="808080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41F0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41F0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41F0A"/>
    <w:rPr>
      <w:vertAlign w:val="superscript"/>
    </w:rPr>
  </w:style>
  <w:style w:type="table" w:styleId="Zwykatabela5">
    <w:name w:val="Plain Table 5"/>
    <w:basedOn w:val="Standardowy"/>
    <w:uiPriority w:val="45"/>
    <w:rsid w:val="00161C6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Zwykatabela3">
    <w:name w:val="Plain Table 3"/>
    <w:basedOn w:val="Standardowy"/>
    <w:uiPriority w:val="43"/>
    <w:rsid w:val="00161C6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Zwykatabela1">
    <w:name w:val="Plain Table 1"/>
    <w:basedOn w:val="Standardowy"/>
    <w:uiPriority w:val="41"/>
    <w:rsid w:val="00654AB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ipercze">
    <w:name w:val="Hyperlink"/>
    <w:basedOn w:val="Domylnaczcionkaakapitu"/>
    <w:uiPriority w:val="99"/>
    <w:unhideWhenUsed/>
    <w:rsid w:val="009F0F2C"/>
    <w:rPr>
      <w:color w:val="0563C1" w:themeColor="hyperlink"/>
      <w:u w:val="single"/>
    </w:rPr>
  </w:style>
  <w:style w:type="table" w:styleId="Tabelasiatki1jasnaakcent3">
    <w:name w:val="Grid Table 1 Light Accent 3"/>
    <w:basedOn w:val="Standardowy"/>
    <w:uiPriority w:val="46"/>
    <w:rsid w:val="009F392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Zwykatabela2">
    <w:name w:val="Plain Table 2"/>
    <w:basedOn w:val="Standardowy"/>
    <w:uiPriority w:val="42"/>
    <w:rsid w:val="003072D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Zwykatabela4">
    <w:name w:val="Plain Table 4"/>
    <w:basedOn w:val="Standardowy"/>
    <w:uiPriority w:val="44"/>
    <w:rsid w:val="00EC251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ekstdymka">
    <w:name w:val="Balloon Text"/>
    <w:basedOn w:val="Normalny"/>
    <w:link w:val="TekstdymkaZnak"/>
    <w:uiPriority w:val="99"/>
    <w:semiHidden/>
    <w:unhideWhenUsed/>
    <w:rsid w:val="004F31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F3185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AC175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AC1756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AC1756"/>
    <w:rPr>
      <w:vertAlign w:val="superscript"/>
    </w:rPr>
  </w:style>
  <w:style w:type="paragraph" w:customStyle="1" w:styleId="Default">
    <w:name w:val="Default"/>
    <w:rsid w:val="001863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fontstyle01">
    <w:name w:val="fontstyle01"/>
    <w:basedOn w:val="Domylnaczcionkaakapitu"/>
    <w:rsid w:val="00CC5223"/>
    <w:rPr>
      <w:rFonts w:ascii="CIDFont+F1" w:hAnsi="CIDFont+F1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7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7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5863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57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2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19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9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323651">
                  <w:marLeft w:val="0"/>
                  <w:marRight w:val="-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25512">
                      <w:marLeft w:val="0"/>
                      <w:marRight w:val="-25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7973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3384694">
                              <w:marLeft w:val="0"/>
                              <w:marRight w:val="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773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8921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9113681">
                                          <w:marLeft w:val="0"/>
                                          <w:marRight w:val="0"/>
                                          <w:marTop w:val="0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151482">
                                              <w:marLeft w:val="5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1578689">
                                                  <w:marLeft w:val="0"/>
                                                  <w:marRight w:val="0"/>
                                                  <w:marTop w:val="15"/>
                                                  <w:marBottom w:val="1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1404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72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3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46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751086">
                      <w:marLeft w:val="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67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ymbol_zastępczy1</b:Tag>
    <b:SourceType>Book</b:SourceType>
    <b:Guid>{69FA9567-40CB-4D2A-B0C0-B4B252BE557B}</b:Guid>
    <b:RefOrder>1</b:RefOrder>
  </b:Source>
</b:Sources>
</file>

<file path=customXml/itemProps1.xml><?xml version="1.0" encoding="utf-8"?>
<ds:datastoreItem xmlns:ds="http://schemas.openxmlformats.org/officeDocument/2006/customXml" ds:itemID="{FBD8925F-F7C6-40BA-98C2-B57A20002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2</TotalTime>
  <Pages>1</Pages>
  <Words>1077</Words>
  <Characters>6463</Characters>
  <Application>Microsoft Office Word</Application>
  <DocSecurity>0</DocSecurity>
  <Lines>53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</dc:creator>
  <cp:keywords/>
  <dc:description/>
  <cp:lastModifiedBy>Andrzej Bajguz</cp:lastModifiedBy>
  <cp:revision>791</cp:revision>
  <cp:lastPrinted>2020-05-23T11:40:00Z</cp:lastPrinted>
  <dcterms:created xsi:type="dcterms:W3CDTF">2017-03-18T18:08:00Z</dcterms:created>
  <dcterms:modified xsi:type="dcterms:W3CDTF">2020-05-23T11:41:00Z</dcterms:modified>
</cp:coreProperties>
</file>